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8A268" w14:textId="151F72CE" w:rsidR="00225AC0" w:rsidRPr="00D147D6" w:rsidRDefault="00D147D6" w:rsidP="00D147D6">
      <w:pPr>
        <w:jc w:val="center"/>
        <w:rPr>
          <w:rFonts w:ascii="Fugaz One" w:hAnsi="Fugaz One"/>
        </w:rPr>
      </w:pPr>
      <w:r w:rsidRPr="00D147D6">
        <w:rPr>
          <w:rFonts w:ascii="Fugaz One" w:hAnsi="Fugaz One"/>
          <w:noProof/>
        </w:rPr>
        <mc:AlternateContent>
          <mc:Choice Requires="wps">
            <w:drawing>
              <wp:anchor distT="0" distB="0" distL="114300" distR="114300" simplePos="0" relativeHeight="251659264" behindDoc="0" locked="0" layoutInCell="1" allowOverlap="1" wp14:anchorId="13D20726" wp14:editId="632BED71">
                <wp:simplePos x="0" y="0"/>
                <wp:positionH relativeFrom="column">
                  <wp:posOffset>4019550</wp:posOffset>
                </wp:positionH>
                <wp:positionV relativeFrom="paragraph">
                  <wp:posOffset>-847725</wp:posOffset>
                </wp:positionV>
                <wp:extent cx="2743200" cy="6858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743200" cy="685800"/>
                        </a:xfrm>
                        <a:prstGeom prst="rect">
                          <a:avLst/>
                        </a:prstGeom>
                        <a:solidFill>
                          <a:schemeClr val="bg1"/>
                        </a:solidFill>
                        <a:ln w="6350">
                          <a:solidFill>
                            <a:schemeClr val="bg1"/>
                          </a:solidFill>
                        </a:ln>
                      </wps:spPr>
                      <wps:txbx>
                        <w:txbxContent>
                          <w:p w14:paraId="4EF8E655" w14:textId="7FA27691" w:rsidR="00D147D6" w:rsidRDefault="00D147D6">
                            <w:r w:rsidRPr="00A6608A">
                              <w:rPr>
                                <w:noProof/>
                                <w:sz w:val="20"/>
                              </w:rPr>
                              <w:drawing>
                                <wp:inline distT="0" distB="0" distL="0" distR="0" wp14:anchorId="71283979" wp14:editId="1753A9B6">
                                  <wp:extent cx="2543175" cy="571500"/>
                                  <wp:effectExtent l="0" t="0" r="9525" b="0"/>
                                  <wp:docPr id="3" name="Picture 3" descr="I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43175" cy="571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D20726" id="_x0000_t202" coordsize="21600,21600" o:spt="202" path="m,l,21600r21600,l21600,xe">
                <v:stroke joinstyle="miter"/>
                <v:path gradientshapeok="t" o:connecttype="rect"/>
              </v:shapetype>
              <v:shape id="Text Box 2" o:spid="_x0000_s1026" type="#_x0000_t202" style="position:absolute;left:0;text-align:left;margin-left:316.5pt;margin-top:-66.75pt;width:3in;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" fillcolor="white [3212]" strokecolor="white [3212]" strokeweight=".5pt">
                <v:textbox>
                  <w:txbxContent>
                    <w:p w14:paraId="4EF8E655" w14:textId="7FA27691" w:rsidR="00D147D6" w:rsidRDefault="00D147D6">
                      <w:r w:rsidRPr="00A6608A">
                        <w:rPr>
                          <w:noProof/>
                          <w:sz w:val="20"/>
                        </w:rPr>
                        <w:drawing>
                          <wp:inline distT="0" distB="0" distL="0" distR="0" wp14:anchorId="71283979" wp14:editId="1753A9B6">
                            <wp:extent cx="2543175" cy="571500"/>
                            <wp:effectExtent l="0" t="0" r="9525" b="0"/>
                            <wp:docPr id="3" name="Picture 3" descr="I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43175" cy="571500"/>
                                    </a:xfrm>
                                    <a:prstGeom prst="rect">
                                      <a:avLst/>
                                    </a:prstGeom>
                                    <a:noFill/>
                                    <a:ln>
                                      <a:noFill/>
                                    </a:ln>
                                  </pic:spPr>
                                </pic:pic>
                              </a:graphicData>
                            </a:graphic>
                          </wp:inline>
                        </w:drawing>
                      </w:r>
                    </w:p>
                  </w:txbxContent>
                </v:textbox>
              </v:shape>
            </w:pict>
          </mc:Fallback>
        </mc:AlternateContent>
      </w:r>
    </w:p>
    <w:p w14:paraId="1E037554" w14:textId="4C28C352" w:rsidR="00D147D6" w:rsidRPr="00D147D6" w:rsidRDefault="006A24E9" w:rsidP="00D147D6">
      <w:pPr>
        <w:jc w:val="center"/>
        <w:rPr>
          <w:rFonts w:ascii="Fugaz One" w:hAnsi="Fugaz One"/>
          <w:color w:val="323E4F" w:themeColor="text2" w:themeShade="BF"/>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Fugaz One" w:hAnsi="Fugaz One"/>
          <w:color w:val="323E4F" w:themeColor="text2" w:themeShade="BF"/>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Pr="006A24E9">
        <w:rPr>
          <w:rFonts w:ascii="Fugaz One" w:hAnsi="Fugaz One"/>
          <w:color w:val="323E4F" w:themeColor="text2" w:themeShade="BF"/>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OJECT</w:t>
      </w:r>
      <w:r w:rsidRPr="00D147D6">
        <w:rPr>
          <w:rFonts w:ascii="Fugaz One" w:hAnsi="Fugaz One"/>
          <w:color w:val="323E4F" w:themeColor="text2" w:themeShade="BF"/>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rFonts w:ascii="Fugaz One" w:hAnsi="Fugaz One"/>
          <w:color w:val="323E4F" w:themeColor="text2" w:themeShade="BF"/>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Pr="006A24E9">
        <w:rPr>
          <w:rFonts w:ascii="Fugaz One" w:hAnsi="Fugaz One"/>
          <w:color w:val="323E4F" w:themeColor="text2" w:themeShade="BF"/>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OPOSAL</w:t>
      </w:r>
    </w:p>
    <w:p w14:paraId="29C80B81" w14:textId="4F4C19AF" w:rsidR="00D147D6" w:rsidRPr="00D147D6" w:rsidRDefault="00D147D6" w:rsidP="00D147D6">
      <w:pPr>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47D6">
        <w:rPr>
          <w:rFonts w:ascii="Fugaz One" w:hAnsi="Fugaz One"/>
          <w:color w:val="262626" w:themeColor="text1" w:themeTint="D9"/>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itle</w:t>
      </w:r>
      <w:r w:rsidRPr="00D147D6">
        <w:rPr>
          <w:rFonts w:ascii="Fugaz One" w:hAnsi="Fugaz One"/>
          <w:color w:val="262626" w:themeColor="text1" w:themeTint="D9"/>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147D6">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commerce Website</w:t>
      </w:r>
    </w:p>
    <w:p w14:paraId="6BDCC7C7" w14:textId="1FD485C5" w:rsidR="00D147D6" w:rsidRPr="00D147D6" w:rsidRDefault="00D147D6" w:rsidP="00D147D6">
      <w:pPr>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47D6">
        <w:rPr>
          <w:rFonts w:ascii="Fugaz One" w:hAnsi="Fugaz One"/>
          <w:color w:val="262626" w:themeColor="text1" w:themeTint="D9"/>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bmitted By</w:t>
      </w:r>
      <w:r w:rsidRPr="00D147D6">
        <w:rPr>
          <w:rFonts w:ascii="Fugaz One" w:hAnsi="Fugaz One"/>
          <w:color w:val="262626" w:themeColor="text1" w:themeTint="D9"/>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147D6">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bashir Zulfiqar</w:t>
      </w:r>
    </w:p>
    <w:p w14:paraId="371CA325" w14:textId="2AC0FE2D" w:rsidR="00D147D6" w:rsidRPr="00D147D6" w:rsidRDefault="00D147D6" w:rsidP="00D147D6">
      <w:pPr>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47D6">
        <w:rPr>
          <w:rFonts w:ascii="Fugaz One" w:hAnsi="Fugaz One"/>
          <w:color w:val="262626" w:themeColor="text1" w:themeTint="D9"/>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ient</w:t>
      </w:r>
      <w:r w:rsidRPr="00D147D6">
        <w:rPr>
          <w:rFonts w:ascii="Fugaz One" w:hAnsi="Fugaz One"/>
          <w:color w:val="262626" w:themeColor="text1" w:themeTint="D9"/>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147D6">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ammad Traders</w:t>
      </w:r>
    </w:p>
    <w:p w14:paraId="48E3CE14" w14:textId="7C1263ED" w:rsidR="00D147D6" w:rsidRPr="00D147D6" w:rsidRDefault="00D147D6" w:rsidP="00D147D6">
      <w:pPr>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47D6">
        <w:rPr>
          <w:rFonts w:ascii="Fugaz One" w:hAnsi="Fugaz One"/>
          <w:color w:val="262626" w:themeColor="text1" w:themeTint="D9"/>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bmitted To</w:t>
      </w:r>
      <w:r w:rsidRPr="00D147D6">
        <w:rPr>
          <w:rFonts w:ascii="Fugaz One" w:hAnsi="Fugaz One"/>
          <w:color w:val="262626" w:themeColor="text1" w:themeTint="D9"/>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147D6">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 M</w:t>
      </w:r>
      <w:r w:rsidR="006A24E9"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soor</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w:t>
      </w:r>
      <w:r w:rsidR="006A24E9"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rahim</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G</w:t>
      </w:r>
      <w:r w:rsidR="006A24E9"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azala</w:t>
      </w:r>
      <w:r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w:t>
      </w:r>
      <w:r w:rsidR="006A24E9" w:rsidRPr="00D147D6">
        <w:rPr>
          <w:rFonts w:ascii="Fugaz One" w:hAnsi="Fugaz One"/>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afi</w:t>
      </w:r>
    </w:p>
    <w:p w14:paraId="55F5CEC6" w14:textId="0A9A88ED" w:rsidR="00D147D6" w:rsidRPr="00D147D6" w:rsidRDefault="00D147D6" w:rsidP="00D147D6">
      <w:pPr>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47D6">
        <w:rPr>
          <w:rFonts w:ascii="Fugaz One" w:hAnsi="Fugaz One"/>
          <w:color w:val="262626" w:themeColor="text1" w:themeTint="D9"/>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itHub Repository Link</w:t>
      </w:r>
      <w:r w:rsidRPr="00D147D6">
        <w:rPr>
          <w:rFonts w:ascii="Fugaz One" w:hAnsi="Fugaz One"/>
          <w:color w:val="262626" w:themeColor="text1" w:themeTint="D9"/>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6A24E9">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No Link.</w:t>
      </w:r>
    </w:p>
    <w:p w14:paraId="4ED87F1E" w14:textId="62917358" w:rsidR="00D147D6" w:rsidRPr="00D147D6" w:rsidRDefault="00D147D6" w:rsidP="00D147D6">
      <w:pPr>
        <w:rPr>
          <w:rFonts w:ascii="Fugaz One" w:hAnsi="Fugaz One"/>
          <w:color w:val="323E4F" w:themeColor="text2"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CCF1A4B" w14:textId="77777777" w:rsidR="00D147D6" w:rsidRPr="00D147D6" w:rsidRDefault="00D147D6" w:rsidP="00D147D6">
      <w:pPr>
        <w:pStyle w:val="Heading1"/>
        <w:rPr>
          <w:rFonts w:ascii="Fugaz One" w:hAnsi="Fugaz One"/>
          <w:sz w:val="24"/>
          <w:szCs w:val="24"/>
        </w:rPr>
      </w:pPr>
      <w:bookmarkStart w:id="0" w:name="_Toc524954916"/>
      <w:bookmarkStart w:id="1" w:name="_Toc172516612"/>
      <w:bookmarkStart w:id="2" w:name="_Hlk46863600"/>
      <w:r w:rsidRPr="00D147D6">
        <w:rPr>
          <w:rFonts w:ascii="Fugaz One" w:hAnsi="Fugaz One"/>
          <w:sz w:val="24"/>
          <w:szCs w:val="24"/>
        </w:rPr>
        <w:t>Section – 1</w:t>
      </w:r>
      <w:bookmarkEnd w:id="0"/>
    </w:p>
    <w:p w14:paraId="60309F0A" w14:textId="08ABA085" w:rsidR="00D147D6" w:rsidRPr="00D147D6" w:rsidRDefault="00D147D6" w:rsidP="00D147D6">
      <w:pPr>
        <w:pStyle w:val="Heading1"/>
        <w:rPr>
          <w:rFonts w:ascii="Fugaz One" w:hAnsi="Fugaz One"/>
          <w:sz w:val="24"/>
          <w:szCs w:val="24"/>
        </w:rPr>
      </w:pPr>
      <w:bookmarkStart w:id="3" w:name="_Toc524954917"/>
      <w:r w:rsidRPr="00D147D6">
        <w:rPr>
          <w:rFonts w:ascii="Fugaz One" w:hAnsi="Fugaz One"/>
          <w:sz w:val="24"/>
          <w:szCs w:val="24"/>
        </w:rPr>
        <w:t>1.1</w:t>
      </w:r>
      <w:r w:rsidRPr="00D147D6">
        <w:rPr>
          <w:rFonts w:ascii="Fugaz One" w:hAnsi="Fugaz One"/>
          <w:sz w:val="24"/>
          <w:szCs w:val="24"/>
        </w:rPr>
        <w:tab/>
        <w:t>Project Identification</w:t>
      </w:r>
      <w:bookmarkEnd w:id="1"/>
      <w:bookmarkEnd w:id="3"/>
    </w:p>
    <w:tbl>
      <w:tblPr>
        <w:tblW w:w="9540" w:type="dxa"/>
        <w:tblInd w:w="-6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630"/>
        <w:gridCol w:w="84"/>
        <w:gridCol w:w="1977"/>
        <w:gridCol w:w="189"/>
        <w:gridCol w:w="2520"/>
        <w:gridCol w:w="338"/>
        <w:gridCol w:w="20"/>
        <w:gridCol w:w="173"/>
        <w:gridCol w:w="549"/>
        <w:gridCol w:w="530"/>
        <w:gridCol w:w="2530"/>
      </w:tblGrid>
      <w:tr w:rsidR="00D147D6" w:rsidRPr="00D147D6" w14:paraId="1D269F1D" w14:textId="77777777" w:rsidTr="005F7DB5">
        <w:trPr>
          <w:trHeight w:val="390"/>
        </w:trPr>
        <w:tc>
          <w:tcPr>
            <w:tcW w:w="9540" w:type="dxa"/>
            <w:gridSpan w:val="11"/>
            <w:vAlign w:val="center"/>
          </w:tcPr>
          <w:p w14:paraId="44521CC6"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 xml:space="preserve">Project Title: </w:t>
            </w:r>
          </w:p>
        </w:tc>
      </w:tr>
      <w:tr w:rsidR="00D147D6" w:rsidRPr="00D147D6" w14:paraId="2EF599F6" w14:textId="77777777" w:rsidTr="005F7DB5">
        <w:trPr>
          <w:trHeight w:val="525"/>
        </w:trPr>
        <w:tc>
          <w:tcPr>
            <w:tcW w:w="9540" w:type="dxa"/>
            <w:gridSpan w:val="11"/>
            <w:tcBorders>
              <w:bottom w:val="single" w:sz="4" w:space="0" w:color="auto"/>
            </w:tcBorders>
            <w:vAlign w:val="center"/>
          </w:tcPr>
          <w:p w14:paraId="02F292C7" w14:textId="30B43F66" w:rsidR="00D147D6" w:rsidRPr="00D147D6" w:rsidRDefault="00D147D6" w:rsidP="00D147D6">
            <w:pPr>
              <w:rPr>
                <w:rFonts w:ascii="Fugaz One" w:hAnsi="Fugaz One" w:cs="Arial"/>
                <w:b/>
              </w:rPr>
            </w:pPr>
            <w:r w:rsidRPr="00AA26C5">
              <w:rPr>
                <w:rFonts w:ascii="Fugaz One" w:hAnsi="Fugaz One" w:cs="Arial"/>
                <w:b/>
                <w:color w:val="2F5496" w:themeColor="accent1" w:themeShade="BF"/>
              </w:rPr>
              <w:t>Ecommerce Website.</w:t>
            </w:r>
          </w:p>
        </w:tc>
      </w:tr>
      <w:tr w:rsidR="00D147D6" w:rsidRPr="00D147D6" w14:paraId="322A37AF" w14:textId="77777777" w:rsidTr="005F7DB5">
        <w:trPr>
          <w:trHeight w:val="323"/>
        </w:trPr>
        <w:tc>
          <w:tcPr>
            <w:tcW w:w="9540" w:type="dxa"/>
            <w:gridSpan w:val="11"/>
            <w:tcBorders>
              <w:top w:val="single" w:sz="4" w:space="0" w:color="auto"/>
              <w:bottom w:val="single" w:sz="4" w:space="0" w:color="auto"/>
            </w:tcBorders>
            <w:vAlign w:val="center"/>
          </w:tcPr>
          <w:p w14:paraId="1F2038A8"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 xml:space="preserve">Group Leader (GL): </w:t>
            </w:r>
          </w:p>
        </w:tc>
      </w:tr>
      <w:tr w:rsidR="00D147D6" w:rsidRPr="00D147D6" w14:paraId="49DF7DC5" w14:textId="77777777" w:rsidTr="005F7DB5">
        <w:trPr>
          <w:trHeight w:val="432"/>
        </w:trPr>
        <w:tc>
          <w:tcPr>
            <w:tcW w:w="630" w:type="dxa"/>
            <w:tcBorders>
              <w:top w:val="single" w:sz="4" w:space="0" w:color="auto"/>
              <w:right w:val="single" w:sz="4" w:space="0" w:color="auto"/>
            </w:tcBorders>
            <w:vAlign w:val="center"/>
          </w:tcPr>
          <w:p w14:paraId="18A70653"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1.</w:t>
            </w:r>
          </w:p>
        </w:tc>
        <w:tc>
          <w:tcPr>
            <w:tcW w:w="2061" w:type="dxa"/>
            <w:gridSpan w:val="2"/>
            <w:tcBorders>
              <w:top w:val="single" w:sz="4" w:space="0" w:color="auto"/>
              <w:left w:val="single" w:sz="4" w:space="0" w:color="auto"/>
            </w:tcBorders>
            <w:vAlign w:val="center"/>
          </w:tcPr>
          <w:p w14:paraId="5AAA5825"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Name:  </w:t>
            </w:r>
          </w:p>
        </w:tc>
        <w:tc>
          <w:tcPr>
            <w:tcW w:w="6849" w:type="dxa"/>
            <w:gridSpan w:val="8"/>
            <w:tcBorders>
              <w:top w:val="single" w:sz="4" w:space="0" w:color="auto"/>
              <w:bottom w:val="single" w:sz="4" w:space="0" w:color="808080"/>
            </w:tcBorders>
            <w:vAlign w:val="center"/>
          </w:tcPr>
          <w:p w14:paraId="540473E8" w14:textId="43FFFF77" w:rsidR="00D147D6" w:rsidRPr="00D147D6" w:rsidRDefault="002B77E7" w:rsidP="005F7DB5">
            <w:pPr>
              <w:jc w:val="both"/>
              <w:rPr>
                <w:rFonts w:ascii="Fugaz One" w:hAnsi="Fugaz One" w:cs="Arial"/>
                <w:b/>
                <w:bCs/>
              </w:rPr>
            </w:pPr>
            <w:r w:rsidRPr="00FA112F">
              <w:rPr>
                <w:rFonts w:ascii="Fugaz One" w:hAnsi="Fugaz One" w:cs="Arial"/>
                <w:b/>
                <w:bCs/>
                <w:color w:val="2F5496" w:themeColor="accent1" w:themeShade="BF"/>
              </w:rPr>
              <w:t>Mubashir Zulfiqar</w:t>
            </w:r>
          </w:p>
        </w:tc>
      </w:tr>
      <w:tr w:rsidR="00D147D6" w:rsidRPr="00D147D6" w14:paraId="717A1E67" w14:textId="77777777" w:rsidTr="005F7DB5">
        <w:trPr>
          <w:trHeight w:val="432"/>
        </w:trPr>
        <w:tc>
          <w:tcPr>
            <w:tcW w:w="630" w:type="dxa"/>
            <w:tcBorders>
              <w:right w:val="single" w:sz="4" w:space="0" w:color="auto"/>
            </w:tcBorders>
            <w:vAlign w:val="center"/>
          </w:tcPr>
          <w:p w14:paraId="1DE8DD63"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0981EB3F"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Reg #:</w:t>
            </w:r>
          </w:p>
        </w:tc>
        <w:tc>
          <w:tcPr>
            <w:tcW w:w="6849" w:type="dxa"/>
            <w:gridSpan w:val="8"/>
            <w:tcBorders>
              <w:top w:val="single" w:sz="4" w:space="0" w:color="808080"/>
              <w:bottom w:val="single" w:sz="4" w:space="0" w:color="808080"/>
            </w:tcBorders>
            <w:vAlign w:val="center"/>
          </w:tcPr>
          <w:p w14:paraId="582A7FEA" w14:textId="5F01332B" w:rsidR="00D147D6" w:rsidRPr="00D147D6" w:rsidRDefault="002B77E7" w:rsidP="005F7DB5">
            <w:pPr>
              <w:jc w:val="both"/>
              <w:rPr>
                <w:rFonts w:ascii="Fugaz One" w:hAnsi="Fugaz One" w:cs="Arial"/>
                <w:bCs/>
              </w:rPr>
            </w:pPr>
            <w:r w:rsidRPr="00FA112F">
              <w:rPr>
                <w:rFonts w:ascii="Fugaz One" w:hAnsi="Fugaz One" w:cs="Arial"/>
                <w:bCs/>
                <w:color w:val="2F5496" w:themeColor="accent1" w:themeShade="BF"/>
              </w:rPr>
              <w:t>021-18-44917</w:t>
            </w:r>
          </w:p>
        </w:tc>
      </w:tr>
      <w:tr w:rsidR="00D147D6" w:rsidRPr="00D147D6" w14:paraId="074F222C" w14:textId="77777777" w:rsidTr="005F7DB5">
        <w:trPr>
          <w:trHeight w:val="432"/>
        </w:trPr>
        <w:tc>
          <w:tcPr>
            <w:tcW w:w="630" w:type="dxa"/>
            <w:tcBorders>
              <w:right w:val="single" w:sz="4" w:space="0" w:color="auto"/>
            </w:tcBorders>
            <w:vAlign w:val="center"/>
          </w:tcPr>
          <w:p w14:paraId="74ED52EC"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4F930B2A"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CGPA:</w:t>
            </w:r>
          </w:p>
        </w:tc>
        <w:tc>
          <w:tcPr>
            <w:tcW w:w="6849" w:type="dxa"/>
            <w:gridSpan w:val="8"/>
            <w:tcBorders>
              <w:top w:val="single" w:sz="4" w:space="0" w:color="808080"/>
              <w:bottom w:val="single" w:sz="4" w:space="0" w:color="808080"/>
            </w:tcBorders>
            <w:vAlign w:val="center"/>
          </w:tcPr>
          <w:p w14:paraId="57202598" w14:textId="54970A6E" w:rsidR="00D147D6" w:rsidRPr="00D147D6" w:rsidRDefault="002B77E7" w:rsidP="005F7DB5">
            <w:pPr>
              <w:jc w:val="both"/>
              <w:rPr>
                <w:rFonts w:ascii="Fugaz One" w:hAnsi="Fugaz One" w:cs="Arial"/>
                <w:bCs/>
              </w:rPr>
            </w:pPr>
            <w:r w:rsidRPr="00FA112F">
              <w:rPr>
                <w:rFonts w:ascii="Fugaz One" w:hAnsi="Fugaz One" w:cs="Arial"/>
                <w:bCs/>
                <w:color w:val="2F5496" w:themeColor="accent1" w:themeShade="BF"/>
              </w:rPr>
              <w:t>2.77</w:t>
            </w:r>
          </w:p>
        </w:tc>
      </w:tr>
      <w:tr w:rsidR="00D147D6" w:rsidRPr="00D147D6" w14:paraId="13E1595B" w14:textId="77777777" w:rsidTr="005F7DB5">
        <w:trPr>
          <w:trHeight w:val="432"/>
        </w:trPr>
        <w:tc>
          <w:tcPr>
            <w:tcW w:w="630" w:type="dxa"/>
            <w:tcBorders>
              <w:right w:val="single" w:sz="4" w:space="0" w:color="auto"/>
            </w:tcBorders>
            <w:vAlign w:val="center"/>
          </w:tcPr>
          <w:p w14:paraId="01DE9F52"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5492BC25" w14:textId="76EEAA47" w:rsidR="00D147D6" w:rsidRPr="00D147D6" w:rsidRDefault="00D147D6" w:rsidP="005F7DB5">
            <w:pPr>
              <w:tabs>
                <w:tab w:val="left" w:pos="540"/>
              </w:tabs>
              <w:jc w:val="both"/>
              <w:rPr>
                <w:rFonts w:ascii="Fugaz One" w:hAnsi="Fugaz One" w:cs="Arial"/>
              </w:rPr>
            </w:pPr>
            <w:r w:rsidRPr="00D147D6">
              <w:rPr>
                <w:rFonts w:ascii="Fugaz One" w:hAnsi="Fugaz One" w:cs="Arial"/>
              </w:rPr>
              <w:t>Mobile</w:t>
            </w:r>
            <w:r w:rsidR="002B77E7" w:rsidRPr="002B77E7">
              <w:rPr>
                <w:rFonts w:ascii="Fugaz One" w:hAnsi="Fugaz One" w:cs="Arial"/>
                <w:sz w:val="28"/>
                <w:szCs w:val="28"/>
              </w:rPr>
              <w:t>#</w:t>
            </w:r>
            <w:r w:rsidR="002B77E7" w:rsidRPr="00D147D6">
              <w:rPr>
                <w:rFonts w:ascii="Fugaz One" w:hAnsi="Fugaz One" w:cs="Arial"/>
              </w:rPr>
              <w:t>:</w:t>
            </w:r>
          </w:p>
        </w:tc>
        <w:tc>
          <w:tcPr>
            <w:tcW w:w="2709" w:type="dxa"/>
            <w:gridSpan w:val="2"/>
            <w:tcBorders>
              <w:top w:val="single" w:sz="4" w:space="0" w:color="808080"/>
              <w:bottom w:val="single" w:sz="4" w:space="0" w:color="808080"/>
            </w:tcBorders>
            <w:vAlign w:val="center"/>
          </w:tcPr>
          <w:p w14:paraId="1C48A97E" w14:textId="0BBBC87B" w:rsidR="00D147D6" w:rsidRPr="00D147D6" w:rsidRDefault="002B77E7" w:rsidP="005F7DB5">
            <w:pPr>
              <w:jc w:val="both"/>
              <w:rPr>
                <w:rFonts w:ascii="Fugaz One" w:hAnsi="Fugaz One" w:cs="Arial"/>
              </w:rPr>
            </w:pPr>
            <w:r w:rsidRPr="00FA112F">
              <w:rPr>
                <w:rFonts w:ascii="Fugaz One" w:hAnsi="Fugaz One" w:cs="Arial"/>
                <w:color w:val="2F5496" w:themeColor="accent1" w:themeShade="BF"/>
              </w:rPr>
              <w:t>03070088541</w:t>
            </w:r>
          </w:p>
        </w:tc>
        <w:tc>
          <w:tcPr>
            <w:tcW w:w="1080" w:type="dxa"/>
            <w:gridSpan w:val="4"/>
            <w:tcBorders>
              <w:top w:val="single" w:sz="4" w:space="0" w:color="808080"/>
              <w:bottom w:val="nil"/>
            </w:tcBorders>
            <w:vAlign w:val="center"/>
          </w:tcPr>
          <w:p w14:paraId="2A9B0D48"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      Email:</w:t>
            </w:r>
          </w:p>
        </w:tc>
        <w:tc>
          <w:tcPr>
            <w:tcW w:w="3060" w:type="dxa"/>
            <w:gridSpan w:val="2"/>
            <w:tcBorders>
              <w:top w:val="single" w:sz="4" w:space="0" w:color="808080"/>
              <w:bottom w:val="single" w:sz="4" w:space="0" w:color="auto"/>
            </w:tcBorders>
            <w:vAlign w:val="center"/>
          </w:tcPr>
          <w:p w14:paraId="19595A13" w14:textId="7E4C3ABE" w:rsidR="00D147D6" w:rsidRPr="002B77E7" w:rsidRDefault="002B77E7" w:rsidP="005F7DB5">
            <w:pPr>
              <w:jc w:val="both"/>
              <w:rPr>
                <w:rFonts w:ascii="Fugaz One" w:hAnsi="Fugaz One" w:cs="Arial"/>
              </w:rPr>
            </w:pPr>
            <w:r w:rsidRPr="00FA112F">
              <w:rPr>
                <w:rFonts w:ascii="Fugaz One" w:hAnsi="Fugaz One" w:cs="Arial"/>
                <w:color w:val="2F5496" w:themeColor="accent1" w:themeShade="BF"/>
              </w:rPr>
              <w:t>mubashir.44917@iqra.edu.pk</w:t>
            </w:r>
          </w:p>
        </w:tc>
      </w:tr>
      <w:tr w:rsidR="00D147D6" w:rsidRPr="00D147D6" w14:paraId="62201FBA" w14:textId="77777777" w:rsidTr="005F7DB5">
        <w:trPr>
          <w:trHeight w:val="432"/>
        </w:trPr>
        <w:tc>
          <w:tcPr>
            <w:tcW w:w="630" w:type="dxa"/>
            <w:tcBorders>
              <w:right w:val="single" w:sz="4" w:space="0" w:color="auto"/>
            </w:tcBorders>
            <w:vAlign w:val="center"/>
          </w:tcPr>
          <w:p w14:paraId="472DB25A"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3F200CAC"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Signature:</w:t>
            </w:r>
          </w:p>
        </w:tc>
        <w:tc>
          <w:tcPr>
            <w:tcW w:w="6849" w:type="dxa"/>
            <w:gridSpan w:val="8"/>
            <w:tcBorders>
              <w:top w:val="nil"/>
              <w:bottom w:val="single" w:sz="4" w:space="0" w:color="808080"/>
            </w:tcBorders>
            <w:vAlign w:val="center"/>
          </w:tcPr>
          <w:p w14:paraId="4B93047D" w14:textId="718E4EE8" w:rsidR="00D147D6" w:rsidRPr="00D147D6" w:rsidRDefault="002C2F84" w:rsidP="005F7DB5">
            <w:pPr>
              <w:jc w:val="both"/>
              <w:rPr>
                <w:rFonts w:ascii="Fugaz One" w:hAnsi="Fugaz One" w:cs="Arial"/>
              </w:rPr>
            </w:pPr>
            <w:r w:rsidRPr="00FA112F">
              <w:rPr>
                <w:rFonts w:ascii="Fugaz One" w:hAnsi="Fugaz One" w:cs="Arial"/>
                <w:color w:val="2F5496" w:themeColor="accent1" w:themeShade="BF"/>
              </w:rPr>
              <w:t>Mubashir</w:t>
            </w:r>
          </w:p>
        </w:tc>
      </w:tr>
      <w:tr w:rsidR="00D147D6" w:rsidRPr="00D147D6" w14:paraId="453566AE" w14:textId="77777777" w:rsidTr="005F7DB5">
        <w:trPr>
          <w:trHeight w:val="432"/>
        </w:trPr>
        <w:tc>
          <w:tcPr>
            <w:tcW w:w="630" w:type="dxa"/>
            <w:tcBorders>
              <w:bottom w:val="single" w:sz="4" w:space="0" w:color="auto"/>
              <w:right w:val="single" w:sz="4" w:space="0" w:color="auto"/>
            </w:tcBorders>
            <w:vAlign w:val="center"/>
          </w:tcPr>
          <w:p w14:paraId="056E0721" w14:textId="77777777" w:rsidR="00D147D6" w:rsidRPr="00D147D6" w:rsidRDefault="00D147D6" w:rsidP="005F7DB5">
            <w:pPr>
              <w:spacing w:before="120" w:after="120"/>
              <w:jc w:val="both"/>
              <w:rPr>
                <w:rFonts w:ascii="Fugaz One" w:hAnsi="Fugaz One" w:cs="Arial"/>
                <w:i/>
                <w:iCs/>
                <w:color w:val="666699"/>
                <w:sz w:val="20"/>
                <w:highlight w:val="yellow"/>
              </w:rPr>
            </w:pPr>
          </w:p>
        </w:tc>
        <w:tc>
          <w:tcPr>
            <w:tcW w:w="8910" w:type="dxa"/>
            <w:gridSpan w:val="10"/>
            <w:tcBorders>
              <w:left w:val="single" w:sz="4" w:space="0" w:color="auto"/>
              <w:bottom w:val="single" w:sz="4" w:space="0" w:color="auto"/>
            </w:tcBorders>
            <w:vAlign w:val="center"/>
          </w:tcPr>
          <w:p w14:paraId="69142752" w14:textId="77777777" w:rsidR="00D147D6" w:rsidRPr="00D147D6" w:rsidRDefault="00D147D6" w:rsidP="005F7DB5">
            <w:pPr>
              <w:spacing w:before="120" w:after="120"/>
              <w:jc w:val="both"/>
              <w:rPr>
                <w:rFonts w:ascii="Fugaz One" w:hAnsi="Fugaz One" w:cs="Arial"/>
                <w:i/>
                <w:iCs/>
                <w:color w:val="666699"/>
                <w:sz w:val="20"/>
                <w:highlight w:val="yellow"/>
              </w:rPr>
            </w:pPr>
          </w:p>
        </w:tc>
      </w:tr>
      <w:tr w:rsidR="00D147D6" w:rsidRPr="00D147D6" w14:paraId="1D25ED30" w14:textId="77777777" w:rsidTr="005F7DB5">
        <w:trPr>
          <w:trHeight w:val="390"/>
        </w:trPr>
        <w:tc>
          <w:tcPr>
            <w:tcW w:w="9540" w:type="dxa"/>
            <w:gridSpan w:val="11"/>
            <w:tcBorders>
              <w:top w:val="single" w:sz="4" w:space="0" w:color="auto"/>
              <w:bottom w:val="single" w:sz="4" w:space="0" w:color="auto"/>
            </w:tcBorders>
            <w:vAlign w:val="center"/>
          </w:tcPr>
          <w:p w14:paraId="2CB0FEA6" w14:textId="265CCEB1" w:rsidR="00D147D6" w:rsidRPr="00D147D6" w:rsidRDefault="00D147D6" w:rsidP="005F7DB5">
            <w:pPr>
              <w:tabs>
                <w:tab w:val="left" w:pos="540"/>
              </w:tabs>
              <w:spacing w:before="120" w:after="120"/>
              <w:ind w:left="547" w:hanging="547"/>
              <w:jc w:val="both"/>
              <w:rPr>
                <w:rFonts w:ascii="Fugaz One" w:hAnsi="Fugaz One" w:cs="Arial"/>
              </w:rPr>
            </w:pPr>
            <w:r w:rsidRPr="00D147D6">
              <w:rPr>
                <w:rFonts w:ascii="Fugaz One" w:hAnsi="Fugaz One" w:cs="Arial"/>
                <w:b/>
              </w:rPr>
              <w:t>Group Members (GM’s):</w:t>
            </w:r>
          </w:p>
        </w:tc>
      </w:tr>
      <w:tr w:rsidR="00D147D6" w:rsidRPr="00D147D6" w14:paraId="3894778D" w14:textId="77777777" w:rsidTr="005F7DB5">
        <w:trPr>
          <w:trHeight w:val="432"/>
        </w:trPr>
        <w:tc>
          <w:tcPr>
            <w:tcW w:w="630" w:type="dxa"/>
            <w:tcBorders>
              <w:top w:val="single" w:sz="4" w:space="0" w:color="auto"/>
              <w:right w:val="single" w:sz="4" w:space="0" w:color="auto"/>
            </w:tcBorders>
            <w:vAlign w:val="center"/>
          </w:tcPr>
          <w:p w14:paraId="53091DD5"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2.</w:t>
            </w:r>
          </w:p>
        </w:tc>
        <w:tc>
          <w:tcPr>
            <w:tcW w:w="2061" w:type="dxa"/>
            <w:gridSpan w:val="2"/>
            <w:tcBorders>
              <w:top w:val="single" w:sz="4" w:space="0" w:color="auto"/>
              <w:left w:val="single" w:sz="4" w:space="0" w:color="auto"/>
            </w:tcBorders>
            <w:vAlign w:val="center"/>
          </w:tcPr>
          <w:p w14:paraId="1FCA5497" w14:textId="49C19FCC"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Name: </w:t>
            </w:r>
          </w:p>
        </w:tc>
        <w:tc>
          <w:tcPr>
            <w:tcW w:w="6849" w:type="dxa"/>
            <w:gridSpan w:val="8"/>
            <w:tcBorders>
              <w:top w:val="single" w:sz="4" w:space="0" w:color="auto"/>
              <w:bottom w:val="single" w:sz="4" w:space="0" w:color="808080"/>
            </w:tcBorders>
            <w:vAlign w:val="center"/>
          </w:tcPr>
          <w:p w14:paraId="301BE106" w14:textId="0D7E3C62" w:rsidR="00D147D6" w:rsidRPr="002B77E7" w:rsidRDefault="002B77E7" w:rsidP="005F7DB5">
            <w:pPr>
              <w:jc w:val="both"/>
              <w:rPr>
                <w:rFonts w:ascii="Fugaz One" w:hAnsi="Fugaz One" w:cs="Arial"/>
              </w:rPr>
            </w:pPr>
            <w:r w:rsidRPr="00FA112F">
              <w:rPr>
                <w:rFonts w:ascii="Fugaz One" w:hAnsi="Fugaz One" w:cs="Arial"/>
                <w:color w:val="2F5496" w:themeColor="accent1" w:themeShade="BF"/>
              </w:rPr>
              <w:t>Muhammad Umar</w:t>
            </w:r>
          </w:p>
        </w:tc>
      </w:tr>
      <w:tr w:rsidR="00D147D6" w:rsidRPr="00D147D6" w14:paraId="471DF8D8" w14:textId="77777777" w:rsidTr="005F7DB5">
        <w:trPr>
          <w:trHeight w:val="432"/>
        </w:trPr>
        <w:tc>
          <w:tcPr>
            <w:tcW w:w="630" w:type="dxa"/>
            <w:tcBorders>
              <w:right w:val="single" w:sz="4" w:space="0" w:color="auto"/>
            </w:tcBorders>
            <w:vAlign w:val="center"/>
          </w:tcPr>
          <w:p w14:paraId="32BB23EE"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505E34C8"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Reg #:</w:t>
            </w:r>
          </w:p>
        </w:tc>
        <w:tc>
          <w:tcPr>
            <w:tcW w:w="6849" w:type="dxa"/>
            <w:gridSpan w:val="8"/>
            <w:tcBorders>
              <w:top w:val="single" w:sz="4" w:space="0" w:color="808080"/>
              <w:bottom w:val="single" w:sz="4" w:space="0" w:color="808080"/>
            </w:tcBorders>
            <w:vAlign w:val="center"/>
          </w:tcPr>
          <w:p w14:paraId="491BB5E5" w14:textId="694684F3" w:rsidR="00D147D6" w:rsidRPr="00D147D6" w:rsidRDefault="002B77E7" w:rsidP="005F7DB5">
            <w:pPr>
              <w:jc w:val="both"/>
              <w:rPr>
                <w:rFonts w:ascii="Fugaz One" w:hAnsi="Fugaz One" w:cs="Arial"/>
                <w:bCs/>
              </w:rPr>
            </w:pPr>
            <w:r w:rsidRPr="00FA112F">
              <w:rPr>
                <w:rFonts w:ascii="Fugaz One" w:hAnsi="Fugaz One" w:cs="Arial"/>
                <w:bCs/>
                <w:color w:val="2F5496" w:themeColor="accent1" w:themeShade="BF"/>
              </w:rPr>
              <w:t>021-18-44998</w:t>
            </w:r>
          </w:p>
        </w:tc>
      </w:tr>
      <w:tr w:rsidR="00D147D6" w:rsidRPr="00D147D6" w14:paraId="6C291553" w14:textId="77777777" w:rsidTr="005F7DB5">
        <w:trPr>
          <w:trHeight w:val="432"/>
        </w:trPr>
        <w:tc>
          <w:tcPr>
            <w:tcW w:w="630" w:type="dxa"/>
            <w:tcBorders>
              <w:right w:val="single" w:sz="4" w:space="0" w:color="auto"/>
            </w:tcBorders>
            <w:vAlign w:val="center"/>
          </w:tcPr>
          <w:p w14:paraId="63E04A76"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2E958276"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CGPA:</w:t>
            </w:r>
          </w:p>
        </w:tc>
        <w:tc>
          <w:tcPr>
            <w:tcW w:w="6849" w:type="dxa"/>
            <w:gridSpan w:val="8"/>
            <w:tcBorders>
              <w:top w:val="single" w:sz="4" w:space="0" w:color="808080"/>
              <w:bottom w:val="single" w:sz="4" w:space="0" w:color="808080"/>
            </w:tcBorders>
            <w:vAlign w:val="center"/>
          </w:tcPr>
          <w:p w14:paraId="38BAAA6E" w14:textId="25785D34" w:rsidR="00D147D6" w:rsidRPr="00D147D6" w:rsidRDefault="00252D0B" w:rsidP="005F7DB5">
            <w:pPr>
              <w:jc w:val="both"/>
              <w:rPr>
                <w:rFonts w:ascii="Fugaz One" w:hAnsi="Fugaz One" w:cs="Arial"/>
                <w:bCs/>
              </w:rPr>
            </w:pPr>
            <w:r w:rsidRPr="00FA112F">
              <w:rPr>
                <w:rFonts w:ascii="Fugaz One" w:hAnsi="Fugaz One" w:cs="Arial"/>
                <w:bCs/>
                <w:color w:val="2F5496" w:themeColor="accent1" w:themeShade="BF"/>
              </w:rPr>
              <w:t>2.88</w:t>
            </w:r>
          </w:p>
        </w:tc>
      </w:tr>
      <w:tr w:rsidR="00D147D6" w:rsidRPr="00D147D6" w14:paraId="04EE4DBE" w14:textId="77777777" w:rsidTr="005F7DB5">
        <w:trPr>
          <w:trHeight w:val="432"/>
        </w:trPr>
        <w:tc>
          <w:tcPr>
            <w:tcW w:w="630" w:type="dxa"/>
            <w:tcBorders>
              <w:right w:val="single" w:sz="4" w:space="0" w:color="auto"/>
            </w:tcBorders>
            <w:vAlign w:val="center"/>
          </w:tcPr>
          <w:p w14:paraId="7F240969"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2489EF84" w14:textId="01F75085" w:rsidR="00D147D6" w:rsidRPr="00D147D6" w:rsidRDefault="00D147D6" w:rsidP="005F7DB5">
            <w:pPr>
              <w:tabs>
                <w:tab w:val="left" w:pos="540"/>
              </w:tabs>
              <w:jc w:val="both"/>
              <w:rPr>
                <w:rFonts w:ascii="Fugaz One" w:hAnsi="Fugaz One" w:cs="Arial"/>
              </w:rPr>
            </w:pPr>
            <w:r w:rsidRPr="00D147D6">
              <w:rPr>
                <w:rFonts w:ascii="Fugaz One" w:hAnsi="Fugaz One" w:cs="Arial"/>
              </w:rPr>
              <w:t>Mobile</w:t>
            </w:r>
            <w:r w:rsidRPr="002B77E7">
              <w:rPr>
                <w:rFonts w:ascii="Fugaz One" w:hAnsi="Fugaz One" w:cs="Arial"/>
                <w:sz w:val="28"/>
                <w:szCs w:val="28"/>
              </w:rPr>
              <w:t>#</w:t>
            </w:r>
            <w:r w:rsidRPr="00D147D6">
              <w:rPr>
                <w:rFonts w:ascii="Fugaz One" w:hAnsi="Fugaz One" w:cs="Arial"/>
              </w:rPr>
              <w:t>:</w:t>
            </w:r>
          </w:p>
        </w:tc>
        <w:tc>
          <w:tcPr>
            <w:tcW w:w="3240" w:type="dxa"/>
            <w:gridSpan w:val="5"/>
            <w:tcBorders>
              <w:top w:val="single" w:sz="4" w:space="0" w:color="808080"/>
              <w:bottom w:val="single" w:sz="4" w:space="0" w:color="808080"/>
            </w:tcBorders>
            <w:vAlign w:val="center"/>
          </w:tcPr>
          <w:p w14:paraId="5AB663DB" w14:textId="1F0E03B7" w:rsidR="00D147D6" w:rsidRPr="00D147D6" w:rsidRDefault="00252D0B" w:rsidP="005F7DB5">
            <w:pPr>
              <w:jc w:val="both"/>
              <w:rPr>
                <w:rFonts w:ascii="Fugaz One" w:hAnsi="Fugaz One" w:cs="Arial"/>
              </w:rPr>
            </w:pPr>
            <w:r w:rsidRPr="00FA112F">
              <w:rPr>
                <w:rFonts w:ascii="Fugaz One" w:hAnsi="Fugaz One" w:cs="Arial"/>
                <w:color w:val="2F5496" w:themeColor="accent1" w:themeShade="BF"/>
              </w:rPr>
              <w:t>03314120667</w:t>
            </w:r>
          </w:p>
        </w:tc>
        <w:tc>
          <w:tcPr>
            <w:tcW w:w="1079" w:type="dxa"/>
            <w:gridSpan w:val="2"/>
            <w:tcBorders>
              <w:top w:val="single" w:sz="4" w:space="0" w:color="808080"/>
              <w:bottom w:val="nil"/>
            </w:tcBorders>
            <w:vAlign w:val="center"/>
          </w:tcPr>
          <w:p w14:paraId="2221BEA6"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      Email:</w:t>
            </w:r>
          </w:p>
        </w:tc>
        <w:tc>
          <w:tcPr>
            <w:tcW w:w="2530" w:type="dxa"/>
            <w:tcBorders>
              <w:top w:val="single" w:sz="4" w:space="0" w:color="808080"/>
              <w:bottom w:val="single" w:sz="4" w:space="0" w:color="auto"/>
              <w:right w:val="single" w:sz="4" w:space="0" w:color="auto"/>
            </w:tcBorders>
            <w:vAlign w:val="center"/>
          </w:tcPr>
          <w:p w14:paraId="039BA3FA" w14:textId="41E47F46" w:rsidR="00D147D6" w:rsidRPr="00D147D6" w:rsidRDefault="00252D0B" w:rsidP="005F7DB5">
            <w:pPr>
              <w:jc w:val="both"/>
              <w:rPr>
                <w:rFonts w:ascii="Fugaz One" w:hAnsi="Fugaz One" w:cs="Arial"/>
              </w:rPr>
            </w:pPr>
            <w:r w:rsidRPr="00FA112F">
              <w:rPr>
                <w:rFonts w:ascii="Fugaz One" w:hAnsi="Fugaz One" w:cs="Arial"/>
                <w:color w:val="2F5496" w:themeColor="accent1" w:themeShade="BF"/>
              </w:rPr>
              <w:t>muhammad.umar.umeri@gmail.com</w:t>
            </w:r>
          </w:p>
        </w:tc>
      </w:tr>
      <w:tr w:rsidR="00D147D6" w:rsidRPr="00D147D6" w14:paraId="3D9BBE70" w14:textId="77777777" w:rsidTr="005F7DB5">
        <w:trPr>
          <w:trHeight w:val="432"/>
        </w:trPr>
        <w:tc>
          <w:tcPr>
            <w:tcW w:w="630" w:type="dxa"/>
            <w:tcBorders>
              <w:right w:val="single" w:sz="4" w:space="0" w:color="auto"/>
            </w:tcBorders>
            <w:vAlign w:val="center"/>
          </w:tcPr>
          <w:p w14:paraId="45293409"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58BE1815"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Signature:</w:t>
            </w:r>
          </w:p>
        </w:tc>
        <w:tc>
          <w:tcPr>
            <w:tcW w:w="6849" w:type="dxa"/>
            <w:gridSpan w:val="8"/>
            <w:tcBorders>
              <w:top w:val="nil"/>
              <w:bottom w:val="single" w:sz="4" w:space="0" w:color="808080"/>
            </w:tcBorders>
            <w:vAlign w:val="center"/>
          </w:tcPr>
          <w:p w14:paraId="0FAEBD2A" w14:textId="41E7E68A" w:rsidR="00D147D6" w:rsidRPr="00D147D6" w:rsidRDefault="00252D0B" w:rsidP="005F7DB5">
            <w:pPr>
              <w:jc w:val="both"/>
              <w:rPr>
                <w:rFonts w:ascii="Fugaz One" w:hAnsi="Fugaz One" w:cs="Arial"/>
              </w:rPr>
            </w:pPr>
            <w:r w:rsidRPr="00FA112F">
              <w:rPr>
                <w:rFonts w:ascii="Fugaz One" w:hAnsi="Fugaz One" w:cs="Arial"/>
                <w:color w:val="2F5496" w:themeColor="accent1" w:themeShade="BF"/>
              </w:rPr>
              <w:t>Muhammad Umar</w:t>
            </w:r>
          </w:p>
        </w:tc>
      </w:tr>
      <w:tr w:rsidR="00D147D6" w:rsidRPr="00D147D6" w14:paraId="1C894FB6" w14:textId="77777777" w:rsidTr="005F7DB5">
        <w:trPr>
          <w:trHeight w:val="315"/>
        </w:trPr>
        <w:tc>
          <w:tcPr>
            <w:tcW w:w="630" w:type="dxa"/>
            <w:tcBorders>
              <w:bottom w:val="single" w:sz="4" w:space="0" w:color="auto"/>
              <w:right w:val="single" w:sz="4" w:space="0" w:color="auto"/>
            </w:tcBorders>
            <w:vAlign w:val="center"/>
          </w:tcPr>
          <w:p w14:paraId="1AE5A1C9" w14:textId="77777777" w:rsidR="00D147D6" w:rsidRPr="00D147D6" w:rsidRDefault="00D147D6" w:rsidP="005F7DB5">
            <w:pPr>
              <w:spacing w:before="120" w:after="120"/>
              <w:jc w:val="both"/>
              <w:rPr>
                <w:rFonts w:ascii="Fugaz One" w:hAnsi="Fugaz One" w:cs="Arial"/>
                <w:i/>
                <w:iCs/>
                <w:color w:val="666699"/>
                <w:sz w:val="20"/>
                <w:highlight w:val="yellow"/>
              </w:rPr>
            </w:pPr>
          </w:p>
        </w:tc>
        <w:tc>
          <w:tcPr>
            <w:tcW w:w="8910" w:type="dxa"/>
            <w:gridSpan w:val="10"/>
            <w:tcBorders>
              <w:left w:val="single" w:sz="4" w:space="0" w:color="auto"/>
              <w:bottom w:val="single" w:sz="4" w:space="0" w:color="auto"/>
            </w:tcBorders>
            <w:vAlign w:val="center"/>
          </w:tcPr>
          <w:p w14:paraId="767C605A" w14:textId="77777777" w:rsidR="00D147D6" w:rsidRPr="00D147D6" w:rsidRDefault="00D147D6" w:rsidP="005F7DB5">
            <w:pPr>
              <w:spacing w:before="120" w:after="120"/>
              <w:jc w:val="both"/>
              <w:rPr>
                <w:rFonts w:ascii="Fugaz One" w:hAnsi="Fugaz One" w:cs="Arial"/>
                <w:i/>
                <w:iCs/>
                <w:color w:val="666699"/>
                <w:sz w:val="20"/>
                <w:highlight w:val="yellow"/>
              </w:rPr>
            </w:pPr>
          </w:p>
        </w:tc>
      </w:tr>
      <w:tr w:rsidR="00D147D6" w:rsidRPr="00D147D6" w14:paraId="4551EFBB" w14:textId="77777777" w:rsidTr="005F7DB5">
        <w:trPr>
          <w:trHeight w:val="432"/>
        </w:trPr>
        <w:tc>
          <w:tcPr>
            <w:tcW w:w="630" w:type="dxa"/>
            <w:tcBorders>
              <w:right w:val="single" w:sz="4" w:space="0" w:color="auto"/>
            </w:tcBorders>
            <w:vAlign w:val="center"/>
          </w:tcPr>
          <w:p w14:paraId="5AC3CC10"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3.</w:t>
            </w:r>
          </w:p>
        </w:tc>
        <w:tc>
          <w:tcPr>
            <w:tcW w:w="2061" w:type="dxa"/>
            <w:gridSpan w:val="2"/>
            <w:tcBorders>
              <w:left w:val="single" w:sz="4" w:space="0" w:color="auto"/>
            </w:tcBorders>
            <w:vAlign w:val="center"/>
          </w:tcPr>
          <w:p w14:paraId="24785E93"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Name:  </w:t>
            </w:r>
          </w:p>
        </w:tc>
        <w:tc>
          <w:tcPr>
            <w:tcW w:w="6849" w:type="dxa"/>
            <w:gridSpan w:val="8"/>
            <w:tcBorders>
              <w:top w:val="nil"/>
              <w:bottom w:val="single" w:sz="4" w:space="0" w:color="808080"/>
            </w:tcBorders>
            <w:vAlign w:val="center"/>
          </w:tcPr>
          <w:p w14:paraId="38D1024C" w14:textId="5E1B733C" w:rsidR="00D147D6" w:rsidRPr="002B77E7" w:rsidRDefault="002B77E7" w:rsidP="005F7DB5">
            <w:pPr>
              <w:jc w:val="both"/>
              <w:rPr>
                <w:rFonts w:ascii="Fugaz One" w:hAnsi="Fugaz One" w:cs="Arial"/>
              </w:rPr>
            </w:pPr>
            <w:r w:rsidRPr="00FA112F">
              <w:rPr>
                <w:rFonts w:ascii="Fugaz One" w:hAnsi="Fugaz One" w:cs="Arial"/>
                <w:color w:val="2F5496" w:themeColor="accent1" w:themeShade="BF"/>
              </w:rPr>
              <w:t>Hammad-ur-Rehman</w:t>
            </w:r>
          </w:p>
        </w:tc>
      </w:tr>
      <w:tr w:rsidR="00D147D6" w:rsidRPr="00D147D6" w14:paraId="77FDB151" w14:textId="77777777" w:rsidTr="005F7DB5">
        <w:trPr>
          <w:trHeight w:val="432"/>
        </w:trPr>
        <w:tc>
          <w:tcPr>
            <w:tcW w:w="630" w:type="dxa"/>
            <w:tcBorders>
              <w:right w:val="single" w:sz="4" w:space="0" w:color="auto"/>
            </w:tcBorders>
            <w:vAlign w:val="center"/>
          </w:tcPr>
          <w:p w14:paraId="7366B5C4"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4658226E"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Reg #:</w:t>
            </w:r>
          </w:p>
        </w:tc>
        <w:tc>
          <w:tcPr>
            <w:tcW w:w="6849" w:type="dxa"/>
            <w:gridSpan w:val="8"/>
            <w:tcBorders>
              <w:top w:val="single" w:sz="4" w:space="0" w:color="808080"/>
              <w:bottom w:val="single" w:sz="4" w:space="0" w:color="808080"/>
            </w:tcBorders>
            <w:vAlign w:val="center"/>
          </w:tcPr>
          <w:p w14:paraId="3E2DA41D" w14:textId="272FC801" w:rsidR="00D147D6" w:rsidRPr="00D147D6" w:rsidRDefault="00E61316" w:rsidP="005F7DB5">
            <w:pPr>
              <w:jc w:val="both"/>
              <w:rPr>
                <w:rFonts w:ascii="Fugaz One" w:hAnsi="Fugaz One" w:cs="Arial"/>
                <w:bCs/>
              </w:rPr>
            </w:pPr>
            <w:r w:rsidRPr="00FA112F">
              <w:rPr>
                <w:rFonts w:ascii="Fugaz One" w:hAnsi="Fugaz One" w:cs="Arial"/>
                <w:bCs/>
                <w:color w:val="2F5496" w:themeColor="accent1" w:themeShade="BF"/>
              </w:rPr>
              <w:t>43928</w:t>
            </w:r>
          </w:p>
        </w:tc>
      </w:tr>
      <w:tr w:rsidR="00D147D6" w:rsidRPr="00D147D6" w14:paraId="550DE646" w14:textId="77777777" w:rsidTr="005F7DB5">
        <w:trPr>
          <w:trHeight w:val="432"/>
        </w:trPr>
        <w:tc>
          <w:tcPr>
            <w:tcW w:w="630" w:type="dxa"/>
            <w:tcBorders>
              <w:right w:val="single" w:sz="4" w:space="0" w:color="auto"/>
            </w:tcBorders>
            <w:vAlign w:val="center"/>
          </w:tcPr>
          <w:p w14:paraId="5A8866E3"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3DDFF30C"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CGPA:</w:t>
            </w:r>
          </w:p>
        </w:tc>
        <w:tc>
          <w:tcPr>
            <w:tcW w:w="6849" w:type="dxa"/>
            <w:gridSpan w:val="8"/>
            <w:tcBorders>
              <w:top w:val="single" w:sz="4" w:space="0" w:color="808080"/>
              <w:bottom w:val="single" w:sz="4" w:space="0" w:color="808080"/>
            </w:tcBorders>
            <w:vAlign w:val="center"/>
          </w:tcPr>
          <w:p w14:paraId="537BF25E" w14:textId="2800B445" w:rsidR="00D147D6" w:rsidRPr="00D147D6" w:rsidRDefault="00E61316" w:rsidP="005F7DB5">
            <w:pPr>
              <w:jc w:val="both"/>
              <w:rPr>
                <w:rFonts w:ascii="Fugaz One" w:hAnsi="Fugaz One" w:cs="Arial"/>
                <w:bCs/>
              </w:rPr>
            </w:pPr>
            <w:r w:rsidRPr="00FA112F">
              <w:rPr>
                <w:rFonts w:ascii="Fugaz One" w:hAnsi="Fugaz One" w:cs="Arial"/>
                <w:bCs/>
                <w:color w:val="2F5496" w:themeColor="accent1" w:themeShade="BF"/>
              </w:rPr>
              <w:t>3.08</w:t>
            </w:r>
          </w:p>
        </w:tc>
      </w:tr>
      <w:tr w:rsidR="00D147D6" w:rsidRPr="00D147D6" w14:paraId="7109DB27" w14:textId="77777777" w:rsidTr="005F7DB5">
        <w:trPr>
          <w:trHeight w:val="432"/>
        </w:trPr>
        <w:tc>
          <w:tcPr>
            <w:tcW w:w="630" w:type="dxa"/>
            <w:tcBorders>
              <w:right w:val="single" w:sz="4" w:space="0" w:color="auto"/>
            </w:tcBorders>
            <w:vAlign w:val="center"/>
          </w:tcPr>
          <w:p w14:paraId="1147FB60"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11835397" w14:textId="28131B1E" w:rsidR="00D147D6" w:rsidRPr="00D147D6" w:rsidRDefault="00D147D6" w:rsidP="005F7DB5">
            <w:pPr>
              <w:tabs>
                <w:tab w:val="left" w:pos="540"/>
              </w:tabs>
              <w:jc w:val="both"/>
              <w:rPr>
                <w:rFonts w:ascii="Fugaz One" w:hAnsi="Fugaz One" w:cs="Arial"/>
              </w:rPr>
            </w:pPr>
            <w:r w:rsidRPr="00D147D6">
              <w:rPr>
                <w:rFonts w:ascii="Fugaz One" w:hAnsi="Fugaz One" w:cs="Arial"/>
              </w:rPr>
              <w:t>Mobile</w:t>
            </w:r>
            <w:r w:rsidRPr="002B77E7">
              <w:rPr>
                <w:rFonts w:ascii="Fugaz One" w:hAnsi="Fugaz One" w:cs="Arial"/>
                <w:sz w:val="28"/>
                <w:szCs w:val="28"/>
              </w:rPr>
              <w:t>#</w:t>
            </w:r>
            <w:r w:rsidRPr="00D147D6">
              <w:rPr>
                <w:rFonts w:ascii="Fugaz One" w:hAnsi="Fugaz One" w:cs="Arial"/>
              </w:rPr>
              <w:t>:</w:t>
            </w:r>
          </w:p>
        </w:tc>
        <w:tc>
          <w:tcPr>
            <w:tcW w:w="3240" w:type="dxa"/>
            <w:gridSpan w:val="5"/>
            <w:tcBorders>
              <w:top w:val="single" w:sz="4" w:space="0" w:color="808080"/>
              <w:bottom w:val="single" w:sz="4" w:space="0" w:color="808080"/>
            </w:tcBorders>
            <w:vAlign w:val="center"/>
          </w:tcPr>
          <w:p w14:paraId="762A86CB" w14:textId="580CA162" w:rsidR="00D147D6" w:rsidRPr="00F045F4" w:rsidRDefault="00E61316" w:rsidP="00963BFD">
            <w:pPr>
              <w:pStyle w:val="Heading1"/>
              <w:rPr>
                <w:rFonts w:ascii="Fugaz One" w:hAnsi="Fugaz One"/>
                <w:b w:val="0"/>
                <w:bCs w:val="0"/>
              </w:rPr>
            </w:pPr>
            <w:r w:rsidRPr="00FA112F">
              <w:rPr>
                <w:rFonts w:ascii="Fugaz One" w:hAnsi="Fugaz One"/>
                <w:b w:val="0"/>
                <w:bCs w:val="0"/>
                <w:color w:val="2F5496" w:themeColor="accent1" w:themeShade="BF"/>
                <w:sz w:val="22"/>
                <w:szCs w:val="22"/>
              </w:rPr>
              <w:t>03490358800</w:t>
            </w:r>
          </w:p>
        </w:tc>
        <w:tc>
          <w:tcPr>
            <w:tcW w:w="1079" w:type="dxa"/>
            <w:gridSpan w:val="2"/>
            <w:tcBorders>
              <w:top w:val="single" w:sz="4" w:space="0" w:color="808080"/>
              <w:bottom w:val="nil"/>
            </w:tcBorders>
            <w:vAlign w:val="center"/>
          </w:tcPr>
          <w:p w14:paraId="588209C3"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 xml:space="preserve">      Email:</w:t>
            </w:r>
          </w:p>
        </w:tc>
        <w:tc>
          <w:tcPr>
            <w:tcW w:w="2530" w:type="dxa"/>
            <w:tcBorders>
              <w:top w:val="nil"/>
              <w:bottom w:val="single" w:sz="4" w:space="0" w:color="auto"/>
              <w:right w:val="single" w:sz="4" w:space="0" w:color="auto"/>
            </w:tcBorders>
            <w:vAlign w:val="center"/>
          </w:tcPr>
          <w:p w14:paraId="0FBD6CF6" w14:textId="078B68C9" w:rsidR="00D147D6" w:rsidRPr="00D147D6" w:rsidRDefault="00E61316" w:rsidP="005F7DB5">
            <w:pPr>
              <w:jc w:val="both"/>
              <w:rPr>
                <w:rFonts w:ascii="Fugaz One" w:hAnsi="Fugaz One" w:cs="Arial"/>
              </w:rPr>
            </w:pPr>
            <w:r w:rsidRPr="00FA112F">
              <w:rPr>
                <w:rFonts w:ascii="Fugaz One" w:hAnsi="Fugaz One" w:cs="Arial"/>
                <w:color w:val="2F5496" w:themeColor="accent1" w:themeShade="BF"/>
              </w:rPr>
              <w:t>Hammadahsan83@gmail.com</w:t>
            </w:r>
          </w:p>
        </w:tc>
      </w:tr>
      <w:tr w:rsidR="00D147D6" w:rsidRPr="00D147D6" w14:paraId="02068C6A" w14:textId="77777777" w:rsidTr="005F7DB5">
        <w:trPr>
          <w:trHeight w:val="432"/>
        </w:trPr>
        <w:tc>
          <w:tcPr>
            <w:tcW w:w="630" w:type="dxa"/>
            <w:tcBorders>
              <w:right w:val="single" w:sz="4" w:space="0" w:color="auto"/>
            </w:tcBorders>
            <w:vAlign w:val="center"/>
          </w:tcPr>
          <w:p w14:paraId="22295371" w14:textId="77777777" w:rsidR="00D147D6" w:rsidRPr="00D147D6" w:rsidRDefault="00D147D6" w:rsidP="005F7DB5">
            <w:pPr>
              <w:tabs>
                <w:tab w:val="left" w:pos="540"/>
              </w:tabs>
              <w:jc w:val="both"/>
              <w:rPr>
                <w:rFonts w:ascii="Fugaz One" w:hAnsi="Fugaz One" w:cs="Arial"/>
              </w:rPr>
            </w:pPr>
          </w:p>
        </w:tc>
        <w:tc>
          <w:tcPr>
            <w:tcW w:w="2061" w:type="dxa"/>
            <w:gridSpan w:val="2"/>
            <w:tcBorders>
              <w:left w:val="single" w:sz="4" w:space="0" w:color="auto"/>
            </w:tcBorders>
            <w:vAlign w:val="center"/>
          </w:tcPr>
          <w:p w14:paraId="2672DBA9" w14:textId="77777777" w:rsidR="00D147D6" w:rsidRPr="00D147D6" w:rsidRDefault="00D147D6" w:rsidP="005F7DB5">
            <w:pPr>
              <w:tabs>
                <w:tab w:val="left" w:pos="540"/>
              </w:tabs>
              <w:jc w:val="both"/>
              <w:rPr>
                <w:rFonts w:ascii="Fugaz One" w:hAnsi="Fugaz One" w:cs="Arial"/>
              </w:rPr>
            </w:pPr>
            <w:r w:rsidRPr="00D147D6">
              <w:rPr>
                <w:rFonts w:ascii="Fugaz One" w:hAnsi="Fugaz One" w:cs="Arial"/>
              </w:rPr>
              <w:t>Signature:</w:t>
            </w:r>
          </w:p>
        </w:tc>
        <w:tc>
          <w:tcPr>
            <w:tcW w:w="6849" w:type="dxa"/>
            <w:gridSpan w:val="8"/>
            <w:tcBorders>
              <w:top w:val="nil"/>
              <w:bottom w:val="single" w:sz="4" w:space="0" w:color="808080"/>
            </w:tcBorders>
            <w:vAlign w:val="center"/>
          </w:tcPr>
          <w:p w14:paraId="1F61B26C" w14:textId="2887A878" w:rsidR="00D147D6" w:rsidRPr="00D147D6" w:rsidRDefault="007D237A" w:rsidP="005F7DB5">
            <w:pPr>
              <w:jc w:val="both"/>
              <w:rPr>
                <w:rFonts w:ascii="Fugaz One" w:hAnsi="Fugaz One" w:cs="Arial"/>
              </w:rPr>
            </w:pPr>
            <w:proofErr w:type="spellStart"/>
            <w:r w:rsidRPr="00FA112F">
              <w:rPr>
                <w:rFonts w:ascii="Fugaz One" w:hAnsi="Fugaz One" w:cs="Arial"/>
                <w:color w:val="2F5496" w:themeColor="accent1" w:themeShade="BF"/>
              </w:rPr>
              <w:t>Hàmmàď</w:t>
            </w:r>
            <w:proofErr w:type="spellEnd"/>
          </w:p>
        </w:tc>
      </w:tr>
      <w:tr w:rsidR="00D147D6" w:rsidRPr="00D147D6" w14:paraId="730D0158" w14:textId="77777777" w:rsidTr="005F7DB5">
        <w:trPr>
          <w:trHeight w:val="555"/>
        </w:trPr>
        <w:tc>
          <w:tcPr>
            <w:tcW w:w="630" w:type="dxa"/>
            <w:tcBorders>
              <w:bottom w:val="single" w:sz="4" w:space="0" w:color="auto"/>
              <w:right w:val="single" w:sz="4" w:space="0" w:color="auto"/>
            </w:tcBorders>
            <w:vAlign w:val="center"/>
          </w:tcPr>
          <w:p w14:paraId="5045744E" w14:textId="77777777" w:rsidR="00D147D6" w:rsidRPr="00D147D6" w:rsidRDefault="00D147D6" w:rsidP="005F7DB5">
            <w:pPr>
              <w:spacing w:after="120"/>
              <w:jc w:val="both"/>
              <w:rPr>
                <w:rFonts w:ascii="Fugaz One" w:hAnsi="Fugaz One"/>
              </w:rPr>
            </w:pPr>
          </w:p>
        </w:tc>
        <w:tc>
          <w:tcPr>
            <w:tcW w:w="8910" w:type="dxa"/>
            <w:gridSpan w:val="10"/>
            <w:tcBorders>
              <w:left w:val="single" w:sz="4" w:space="0" w:color="auto"/>
              <w:bottom w:val="single" w:sz="4" w:space="0" w:color="auto"/>
            </w:tcBorders>
            <w:vAlign w:val="center"/>
          </w:tcPr>
          <w:p w14:paraId="138BBE37" w14:textId="77777777" w:rsidR="00D147D6" w:rsidRPr="00D147D6" w:rsidRDefault="00D147D6" w:rsidP="005F7DB5">
            <w:pPr>
              <w:spacing w:after="120"/>
              <w:jc w:val="both"/>
              <w:rPr>
                <w:rFonts w:ascii="Fugaz One" w:hAnsi="Fugaz One"/>
              </w:rPr>
            </w:pPr>
          </w:p>
        </w:tc>
      </w:tr>
      <w:tr w:rsidR="00D147D6" w:rsidRPr="00D147D6" w14:paraId="034DD275" w14:textId="77777777" w:rsidTr="005F7DB5">
        <w:trPr>
          <w:trHeight w:val="170"/>
        </w:trPr>
        <w:tc>
          <w:tcPr>
            <w:tcW w:w="9540" w:type="dxa"/>
            <w:gridSpan w:val="11"/>
            <w:vAlign w:val="center"/>
          </w:tcPr>
          <w:p w14:paraId="54F9841B" w14:textId="4F57EA98" w:rsidR="00D147D6" w:rsidRPr="00963BFD" w:rsidRDefault="00D147D6" w:rsidP="003500DB"/>
        </w:tc>
      </w:tr>
      <w:tr w:rsidR="00D147D6" w:rsidRPr="00D147D6" w14:paraId="275F2145" w14:textId="77777777" w:rsidTr="005F7DB5">
        <w:tblPrEx>
          <w:tblCellMar>
            <w:left w:w="108" w:type="dxa"/>
            <w:right w:w="108" w:type="dxa"/>
          </w:tblCellMar>
        </w:tblPrEx>
        <w:tc>
          <w:tcPr>
            <w:tcW w:w="9540" w:type="dxa"/>
            <w:gridSpan w:val="11"/>
          </w:tcPr>
          <w:p w14:paraId="5B8F9364" w14:textId="77777777" w:rsidR="00D147D6" w:rsidRPr="00D147D6" w:rsidRDefault="00D147D6" w:rsidP="005F7DB5">
            <w:pPr>
              <w:pStyle w:val="Heading2"/>
              <w:numPr>
                <w:ilvl w:val="0"/>
                <w:numId w:val="0"/>
              </w:numPr>
              <w:rPr>
                <w:rFonts w:ascii="Fugaz One" w:hAnsi="Fugaz One" w:cs="Calibri"/>
                <w:b w:val="0"/>
                <w:bCs/>
                <w:i/>
                <w:iCs/>
                <w:color w:val="666699"/>
                <w:sz w:val="20"/>
              </w:rPr>
            </w:pPr>
            <w:r w:rsidRPr="00D147D6">
              <w:rPr>
                <w:rFonts w:ascii="Fugaz One" w:hAnsi="Fugaz One" w:cs="Calibri"/>
                <w:sz w:val="24"/>
                <w:szCs w:val="24"/>
              </w:rPr>
              <w:t>What technology is core to your product?</w:t>
            </w:r>
            <w:r w:rsidRPr="00D147D6">
              <w:rPr>
                <w:rFonts w:ascii="Fugaz One" w:hAnsi="Fugaz One"/>
              </w:rPr>
              <w:t xml:space="preserve"> </w:t>
            </w:r>
            <w:r w:rsidRPr="004B10DE">
              <w:rPr>
                <w:rFonts w:ascii="Fugaz One" w:hAnsi="Fugaz One" w:cs="Calibri"/>
                <w:b w:val="0"/>
                <w:bCs/>
                <w:i/>
                <w:iCs/>
                <w:color w:val="262626" w:themeColor="text1" w:themeTint="D9"/>
                <w:sz w:val="20"/>
              </w:rPr>
              <w:t xml:space="preserve">(Please mark </w:t>
            </w:r>
            <w:r w:rsidRPr="004B10DE">
              <w:rPr>
                <w:rFonts w:ascii="Fugaz One" w:hAnsi="Fugaz One" w:cs="Calibri"/>
                <w:b w:val="0"/>
                <w:bCs/>
                <w:color w:val="262626" w:themeColor="text1" w:themeTint="D9"/>
                <w:sz w:val="20"/>
              </w:rPr>
              <w:sym w:font="Wingdings" w:char="F0FE"/>
            </w:r>
            <w:r w:rsidRPr="004B10DE">
              <w:rPr>
                <w:rFonts w:ascii="Fugaz One" w:hAnsi="Fugaz One" w:cs="Calibri"/>
                <w:b w:val="0"/>
                <w:bCs/>
                <w:i/>
                <w:iCs/>
                <w:color w:val="262626" w:themeColor="text1" w:themeTint="D9"/>
                <w:sz w:val="20"/>
              </w:rPr>
              <w:t xml:space="preserve"> where applicable)</w:t>
            </w:r>
          </w:p>
          <w:tbl>
            <w:tblPr>
              <w:tblW w:w="9255" w:type="dxa"/>
              <w:tblLayout w:type="fixed"/>
              <w:tblLook w:val="04A0" w:firstRow="1" w:lastRow="0" w:firstColumn="1" w:lastColumn="0" w:noHBand="0" w:noVBand="1"/>
            </w:tblPr>
            <w:tblGrid>
              <w:gridCol w:w="2147"/>
              <w:gridCol w:w="2248"/>
              <w:gridCol w:w="4860"/>
            </w:tblGrid>
            <w:tr w:rsidR="00D147D6" w:rsidRPr="00D147D6" w14:paraId="44567E18" w14:textId="77777777" w:rsidTr="005F7DB5">
              <w:tc>
                <w:tcPr>
                  <w:tcW w:w="4395" w:type="dxa"/>
                  <w:gridSpan w:val="2"/>
                  <w:shd w:val="clear" w:color="auto" w:fill="auto"/>
                </w:tcPr>
                <w:p w14:paraId="2E1648B6" w14:textId="485C2266" w:rsidR="00D147D6" w:rsidRPr="00D147D6" w:rsidRDefault="002C2F84"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00D147D6" w:rsidRPr="00D147D6">
                    <w:rPr>
                      <w:rFonts w:ascii="Fugaz One" w:hAnsi="Fugaz One" w:cs="Arial"/>
                    </w:rPr>
                    <w:t xml:space="preserve"> 3D/4D Printing</w:t>
                  </w:r>
                </w:p>
              </w:tc>
              <w:tc>
                <w:tcPr>
                  <w:tcW w:w="4860" w:type="dxa"/>
                  <w:shd w:val="clear" w:color="auto" w:fill="auto"/>
                </w:tcPr>
                <w:p w14:paraId="27F02F62" w14:textId="12A468FB"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Augmented Reality / Virtual Reality</w:t>
                  </w:r>
                </w:p>
              </w:tc>
            </w:tr>
            <w:tr w:rsidR="00D147D6" w:rsidRPr="00D147D6" w14:paraId="5B7EAFAF" w14:textId="77777777" w:rsidTr="005F7DB5">
              <w:tc>
                <w:tcPr>
                  <w:tcW w:w="4395" w:type="dxa"/>
                  <w:gridSpan w:val="2"/>
                  <w:shd w:val="clear" w:color="auto" w:fill="auto"/>
                </w:tcPr>
                <w:p w14:paraId="45304119" w14:textId="11A08C42"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Big Data, Artificial Intelligence</w:t>
                  </w:r>
                </w:p>
              </w:tc>
              <w:tc>
                <w:tcPr>
                  <w:tcW w:w="4860" w:type="dxa"/>
                  <w:shd w:val="clear" w:color="auto" w:fill="auto"/>
                </w:tcPr>
                <w:p w14:paraId="673E48E0" w14:textId="4588229B"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Blockchain</w:t>
                  </w:r>
                </w:p>
              </w:tc>
            </w:tr>
            <w:tr w:rsidR="00D147D6" w:rsidRPr="00D147D6" w14:paraId="524520BA" w14:textId="77777777" w:rsidTr="005F7DB5">
              <w:tc>
                <w:tcPr>
                  <w:tcW w:w="4395" w:type="dxa"/>
                  <w:gridSpan w:val="2"/>
                  <w:shd w:val="clear" w:color="auto" w:fill="auto"/>
                </w:tcPr>
                <w:p w14:paraId="2626C583" w14:textId="5731745A"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Cloud</w:t>
                  </w:r>
                </w:p>
              </w:tc>
              <w:tc>
                <w:tcPr>
                  <w:tcW w:w="4860" w:type="dxa"/>
                  <w:shd w:val="clear" w:color="auto" w:fill="auto"/>
                </w:tcPr>
                <w:p w14:paraId="3873EC83" w14:textId="149F7CEC"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Neurotech</w:t>
                  </w:r>
                </w:p>
              </w:tc>
            </w:tr>
            <w:tr w:rsidR="00D147D6" w:rsidRPr="00D147D6" w14:paraId="752C534F" w14:textId="77777777" w:rsidTr="005F7DB5">
              <w:tc>
                <w:tcPr>
                  <w:tcW w:w="4395" w:type="dxa"/>
                  <w:gridSpan w:val="2"/>
                  <w:shd w:val="clear" w:color="auto" w:fill="auto"/>
                </w:tcPr>
                <w:p w14:paraId="41054FD2" w14:textId="1F497943"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Robotics</w:t>
                  </w:r>
                </w:p>
              </w:tc>
              <w:tc>
                <w:tcPr>
                  <w:tcW w:w="4860" w:type="dxa"/>
                  <w:shd w:val="clear" w:color="auto" w:fill="auto"/>
                </w:tcPr>
                <w:p w14:paraId="03D3F360" w14:textId="519A090A"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Shared economy</w:t>
                  </w:r>
                </w:p>
              </w:tc>
            </w:tr>
            <w:tr w:rsidR="00D147D6" w:rsidRPr="00D147D6" w14:paraId="38356330" w14:textId="77777777" w:rsidTr="005F7DB5">
              <w:tc>
                <w:tcPr>
                  <w:tcW w:w="4395" w:type="dxa"/>
                  <w:gridSpan w:val="2"/>
                  <w:shd w:val="clear" w:color="auto" w:fill="auto"/>
                </w:tcPr>
                <w:p w14:paraId="4084E8B2" w14:textId="3750A921"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3500DB" w:rsidRPr="00FA112F">
                    <w:rPr>
                      <w:rFonts w:ascii="Segoe UI Symbol" w:hAnsi="Segoe UI Symbol" w:cs="Segoe UI Symbol"/>
                      <w:b/>
                      <w:bCs/>
                      <w:color w:val="2F5496" w:themeColor="accent1" w:themeShade="BF"/>
                      <w:shd w:val="clear" w:color="auto" w:fill="FFFFFF"/>
                    </w:rPr>
                    <w:t>✓</w:t>
                  </w:r>
                  <w:r w:rsidRPr="00D147D6">
                    <w:rPr>
                      <w:rFonts w:ascii="Fugaz One" w:hAnsi="Fugaz One" w:cs="Arial"/>
                    </w:rPr>
                    <w:t>] The Internet of Things</w:t>
                  </w:r>
                </w:p>
              </w:tc>
              <w:tc>
                <w:tcPr>
                  <w:tcW w:w="4860" w:type="dxa"/>
                  <w:shd w:val="clear" w:color="auto" w:fill="auto"/>
                </w:tcPr>
                <w:p w14:paraId="45DFDD30" w14:textId="6C9D6781"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2C2F84" w:rsidRPr="00FA112F">
                    <w:rPr>
                      <w:rFonts w:ascii="Segoe UI Symbol" w:hAnsi="Segoe UI Symbol" w:cs="Segoe UI Symbol"/>
                      <w:b/>
                      <w:bCs/>
                      <w:color w:val="2F5496" w:themeColor="accent1" w:themeShade="BF"/>
                      <w:shd w:val="clear" w:color="auto" w:fill="FFFFFF"/>
                    </w:rPr>
                    <w:t>✓</w:t>
                  </w:r>
                  <w:r w:rsidR="002C2F84" w:rsidRPr="00D147D6">
                    <w:rPr>
                      <w:rFonts w:ascii="Fugaz One" w:hAnsi="Fugaz One" w:cs="Arial"/>
                    </w:rPr>
                    <w:t>] Wearables</w:t>
                  </w:r>
                  <w:r w:rsidRPr="00D147D6">
                    <w:rPr>
                      <w:rFonts w:ascii="Fugaz One" w:hAnsi="Fugaz One" w:cs="Arial"/>
                    </w:rPr>
                    <w:t xml:space="preserve">, </w:t>
                  </w:r>
                  <w:proofErr w:type="spellStart"/>
                  <w:r w:rsidR="003500DB" w:rsidRPr="00D147D6">
                    <w:rPr>
                      <w:rFonts w:ascii="Fugaz One" w:hAnsi="Fugaz One" w:cs="Arial"/>
                    </w:rPr>
                    <w:t>Implantable</w:t>
                  </w:r>
                  <w:r w:rsidR="003500DB">
                    <w:rPr>
                      <w:rFonts w:ascii="Fugaz One" w:hAnsi="Fugaz One" w:cs="Arial"/>
                    </w:rPr>
                    <w:t>s</w:t>
                  </w:r>
                  <w:proofErr w:type="spellEnd"/>
                </w:p>
              </w:tc>
            </w:tr>
            <w:tr w:rsidR="00D147D6" w:rsidRPr="00D147D6" w14:paraId="73E6B156" w14:textId="77777777" w:rsidTr="005F7DB5">
              <w:tc>
                <w:tcPr>
                  <w:tcW w:w="2147" w:type="dxa"/>
                  <w:shd w:val="clear" w:color="auto" w:fill="auto"/>
                </w:tcPr>
                <w:p w14:paraId="732AFFBA" w14:textId="73CBF0FB"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2C2F84" w:rsidRPr="00FA112F">
                    <w:rPr>
                      <w:rFonts w:ascii="Segoe UI Symbol" w:hAnsi="Segoe UI Symbol" w:cs="Segoe UI Symbol"/>
                      <w:b/>
                      <w:bCs/>
                      <w:color w:val="2F5496" w:themeColor="accent1" w:themeShade="BF"/>
                      <w:shd w:val="clear" w:color="auto" w:fill="FFFFFF"/>
                    </w:rPr>
                    <w:t>✓</w:t>
                  </w:r>
                  <w:proofErr w:type="gramStart"/>
                  <w:r w:rsidR="002C2F84" w:rsidRPr="00D147D6">
                    <w:rPr>
                      <w:rFonts w:ascii="Fugaz One" w:hAnsi="Fugaz One" w:cs="Arial"/>
                    </w:rPr>
                    <w:t>]</w:t>
                  </w:r>
                  <w:r w:rsidR="00F045F4">
                    <w:rPr>
                      <w:rFonts w:ascii="Fugaz One" w:hAnsi="Fugaz One" w:cs="Arial"/>
                      <w:color w:val="FFFFFF" w:themeColor="background1"/>
                    </w:rPr>
                    <w:t>.</w:t>
                  </w:r>
                  <w:r w:rsidR="002C2F84">
                    <w:rPr>
                      <w:rFonts w:ascii="Fugaz One" w:hAnsi="Fugaz One" w:cs="Arial"/>
                    </w:rPr>
                    <w:t>Others</w:t>
                  </w:r>
                  <w:proofErr w:type="gramEnd"/>
                  <w:r w:rsidRPr="00D147D6">
                    <w:rPr>
                      <w:rFonts w:ascii="Fugaz One" w:hAnsi="Fugaz One" w:cs="Arial"/>
                    </w:rPr>
                    <w:t xml:space="preserve"> </w:t>
                  </w:r>
                  <w:r w:rsidRPr="00D147D6">
                    <w:rPr>
                      <w:rFonts w:ascii="Fugaz One" w:hAnsi="Fugaz One" w:cs="Arial"/>
                      <w:sz w:val="18"/>
                      <w:szCs w:val="18"/>
                    </w:rPr>
                    <w:t>(specify)</w:t>
                  </w:r>
                  <w:r w:rsidRPr="00D147D6">
                    <w:rPr>
                      <w:rFonts w:ascii="Fugaz One" w:hAnsi="Fugaz One" w:cs="Arial"/>
                    </w:rPr>
                    <w:t>:</w:t>
                  </w:r>
                </w:p>
              </w:tc>
              <w:tc>
                <w:tcPr>
                  <w:tcW w:w="7108" w:type="dxa"/>
                  <w:gridSpan w:val="2"/>
                  <w:tcBorders>
                    <w:bottom w:val="single" w:sz="4" w:space="0" w:color="auto"/>
                  </w:tcBorders>
                  <w:shd w:val="clear" w:color="auto" w:fill="auto"/>
                </w:tcPr>
                <w:p w14:paraId="53A173DC" w14:textId="1D57DE54" w:rsidR="00D147D6" w:rsidRPr="00D147D6" w:rsidRDefault="003500DB" w:rsidP="005F7DB5">
                  <w:pPr>
                    <w:spacing w:line="360" w:lineRule="auto"/>
                    <w:jc w:val="both"/>
                    <w:rPr>
                      <w:rFonts w:ascii="Fugaz One" w:hAnsi="Fugaz One" w:cs="Arial"/>
                    </w:rPr>
                  </w:pPr>
                  <w:r>
                    <w:rPr>
                      <w:rFonts w:ascii="Fugaz One" w:hAnsi="Fugaz One" w:cs="Arial"/>
                    </w:rPr>
                    <w:t>An Ecommerce Store of different things mainly Clothes</w:t>
                  </w:r>
                  <w:r w:rsidR="00F045F4">
                    <w:rPr>
                      <w:rFonts w:ascii="Fugaz One" w:hAnsi="Fugaz One" w:cs="Arial"/>
                    </w:rPr>
                    <w:t>.</w:t>
                  </w:r>
                </w:p>
              </w:tc>
            </w:tr>
          </w:tbl>
          <w:p w14:paraId="742E1817" w14:textId="77777777" w:rsidR="00D147D6" w:rsidRPr="00D147D6" w:rsidRDefault="00D147D6" w:rsidP="005F7DB5">
            <w:pPr>
              <w:spacing w:line="360" w:lineRule="auto"/>
              <w:jc w:val="both"/>
              <w:rPr>
                <w:rFonts w:ascii="Fugaz One" w:hAnsi="Fugaz One" w:cs="Arial"/>
              </w:rPr>
            </w:pPr>
          </w:p>
        </w:tc>
      </w:tr>
      <w:tr w:rsidR="00D147D6" w:rsidRPr="00D147D6" w14:paraId="23911F95" w14:textId="77777777" w:rsidTr="005F7DB5">
        <w:tblPrEx>
          <w:tblCellMar>
            <w:left w:w="108" w:type="dxa"/>
            <w:right w:w="108" w:type="dxa"/>
          </w:tblCellMar>
        </w:tblPrEx>
        <w:trPr>
          <w:trHeight w:val="347"/>
        </w:trPr>
        <w:tc>
          <w:tcPr>
            <w:tcW w:w="9540" w:type="dxa"/>
            <w:gridSpan w:val="11"/>
            <w:tcBorders>
              <w:bottom w:val="single" w:sz="4" w:space="0" w:color="auto"/>
            </w:tcBorders>
          </w:tcPr>
          <w:p w14:paraId="078C11BC" w14:textId="77777777" w:rsidR="00D147D6" w:rsidRPr="00D147D6" w:rsidRDefault="00D147D6" w:rsidP="005F7DB5">
            <w:pPr>
              <w:spacing w:line="360" w:lineRule="auto"/>
              <w:jc w:val="both"/>
              <w:rPr>
                <w:rFonts w:ascii="Fugaz One" w:hAnsi="Fugaz One" w:cs="Arial"/>
              </w:rPr>
            </w:pPr>
          </w:p>
        </w:tc>
      </w:tr>
      <w:tr w:rsidR="00D147D6" w:rsidRPr="00D147D6" w14:paraId="49AB426A" w14:textId="77777777" w:rsidTr="005F7DB5">
        <w:tblPrEx>
          <w:tblCellMar>
            <w:left w:w="108" w:type="dxa"/>
            <w:right w:w="108" w:type="dxa"/>
          </w:tblCellMar>
        </w:tblPrEx>
        <w:trPr>
          <w:trHeight w:val="3630"/>
        </w:trPr>
        <w:tc>
          <w:tcPr>
            <w:tcW w:w="9540" w:type="dxa"/>
            <w:gridSpan w:val="11"/>
            <w:tcBorders>
              <w:top w:val="single" w:sz="4" w:space="0" w:color="auto"/>
            </w:tcBorders>
          </w:tcPr>
          <w:p w14:paraId="11755925" w14:textId="77777777" w:rsidR="00D147D6" w:rsidRPr="00D147D6" w:rsidRDefault="00D147D6" w:rsidP="005F7DB5">
            <w:pPr>
              <w:pStyle w:val="Heading2"/>
              <w:numPr>
                <w:ilvl w:val="0"/>
                <w:numId w:val="0"/>
              </w:numPr>
              <w:rPr>
                <w:rFonts w:ascii="Fugaz One" w:hAnsi="Fugaz One" w:cs="Calibri"/>
                <w:b w:val="0"/>
                <w:bCs/>
                <w:i/>
                <w:iCs/>
                <w:color w:val="666699"/>
                <w:sz w:val="20"/>
              </w:rPr>
            </w:pPr>
            <w:r w:rsidRPr="00D147D6">
              <w:rPr>
                <w:rFonts w:ascii="Fugaz One" w:hAnsi="Fugaz One" w:cs="Calibri"/>
                <w:sz w:val="24"/>
                <w:szCs w:val="24"/>
              </w:rPr>
              <w:lastRenderedPageBreak/>
              <w:t>What is the target market(s) for the products?</w:t>
            </w:r>
            <w:r w:rsidRPr="00D147D6">
              <w:rPr>
                <w:rFonts w:ascii="Fugaz One" w:hAnsi="Fugaz One"/>
              </w:rPr>
              <w:t xml:space="preserve"> </w:t>
            </w:r>
            <w:r w:rsidRPr="004B10DE">
              <w:rPr>
                <w:rFonts w:ascii="Fugaz One" w:hAnsi="Fugaz One" w:cs="Calibri"/>
                <w:b w:val="0"/>
                <w:bCs/>
                <w:i/>
                <w:iCs/>
                <w:color w:val="262626" w:themeColor="text1" w:themeTint="D9"/>
                <w:sz w:val="20"/>
              </w:rPr>
              <w:t xml:space="preserve">(Please mark </w:t>
            </w:r>
            <w:r w:rsidRPr="004B10DE">
              <w:rPr>
                <w:rFonts w:ascii="Fugaz One" w:hAnsi="Fugaz One" w:cs="Calibri"/>
                <w:b w:val="0"/>
                <w:bCs/>
                <w:color w:val="262626" w:themeColor="text1" w:themeTint="D9"/>
                <w:sz w:val="20"/>
              </w:rPr>
              <w:sym w:font="Wingdings" w:char="F0FE"/>
            </w:r>
            <w:r w:rsidRPr="004B10DE">
              <w:rPr>
                <w:rFonts w:ascii="Fugaz One" w:hAnsi="Fugaz One" w:cs="Calibri"/>
                <w:b w:val="0"/>
                <w:bCs/>
                <w:i/>
                <w:iCs/>
                <w:color w:val="262626" w:themeColor="text1" w:themeTint="D9"/>
                <w:sz w:val="20"/>
              </w:rPr>
              <w:t xml:space="preserve"> where applicable)</w:t>
            </w:r>
          </w:p>
          <w:tbl>
            <w:tblPr>
              <w:tblW w:w="9255" w:type="dxa"/>
              <w:tblLayout w:type="fixed"/>
              <w:tblLook w:val="04A0" w:firstRow="1" w:lastRow="0" w:firstColumn="1" w:lastColumn="0" w:noHBand="0" w:noVBand="1"/>
            </w:tblPr>
            <w:tblGrid>
              <w:gridCol w:w="2147"/>
              <w:gridCol w:w="2248"/>
              <w:gridCol w:w="4860"/>
            </w:tblGrid>
            <w:tr w:rsidR="00D147D6" w:rsidRPr="00D147D6" w14:paraId="11568FF8" w14:textId="77777777" w:rsidTr="005F7DB5">
              <w:tc>
                <w:tcPr>
                  <w:tcW w:w="4395" w:type="dxa"/>
                  <w:gridSpan w:val="2"/>
                  <w:shd w:val="clear" w:color="auto" w:fill="auto"/>
                </w:tcPr>
                <w:p w14:paraId="5DE994E4" w14:textId="003229F8" w:rsidR="00D147D6" w:rsidRPr="00D147D6" w:rsidRDefault="00673443" w:rsidP="005F7DB5">
                  <w:pPr>
                    <w:spacing w:line="360" w:lineRule="auto"/>
                    <w:jc w:val="both"/>
                    <w:rPr>
                      <w:rFonts w:ascii="Fugaz One" w:hAnsi="Fugaz One" w:cs="Arial"/>
                    </w:rPr>
                  </w:pPr>
                  <w:r w:rsidRPr="00D147D6">
                    <w:rPr>
                      <w:rFonts w:ascii="Fugaz One" w:hAnsi="Fugaz One" w:cs="Arial"/>
                    </w:rPr>
                    <w:t>[] Automotive</w:t>
                  </w:r>
                  <w:r w:rsidR="00D147D6" w:rsidRPr="00D147D6">
                    <w:rPr>
                      <w:rFonts w:ascii="Fugaz One" w:hAnsi="Fugaz One" w:cs="Arial"/>
                    </w:rPr>
                    <w:t>, aviation, marine</w:t>
                  </w:r>
                </w:p>
              </w:tc>
              <w:tc>
                <w:tcPr>
                  <w:tcW w:w="4860" w:type="dxa"/>
                  <w:shd w:val="clear" w:color="auto" w:fill="auto"/>
                </w:tcPr>
                <w:p w14:paraId="6501CE5C" w14:textId="2CA3C768"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673443" w:rsidRPr="00FA112F">
                    <w:rPr>
                      <w:rFonts w:ascii="Segoe UI Symbol" w:hAnsi="Segoe UI Symbol" w:cs="Segoe UI Symbol"/>
                      <w:b/>
                      <w:bCs/>
                      <w:color w:val="2F5496" w:themeColor="accent1" w:themeShade="BF"/>
                      <w:shd w:val="clear" w:color="auto" w:fill="FFFFFF"/>
                    </w:rPr>
                    <w:t>✓</w:t>
                  </w:r>
                  <w:r w:rsidR="00673443" w:rsidRPr="00D147D6">
                    <w:rPr>
                      <w:rFonts w:ascii="Fugaz One" w:hAnsi="Fugaz One" w:cs="Arial"/>
                    </w:rPr>
                    <w:t>] Business</w:t>
                  </w:r>
                  <w:r w:rsidRPr="00D147D6">
                    <w:rPr>
                      <w:rFonts w:ascii="Fugaz One" w:hAnsi="Fugaz One" w:cs="Arial"/>
                    </w:rPr>
                    <w:t>, marketing, finance</w:t>
                  </w:r>
                </w:p>
              </w:tc>
            </w:tr>
            <w:tr w:rsidR="00D147D6" w:rsidRPr="00D147D6" w14:paraId="3925DF59" w14:textId="77777777" w:rsidTr="005F7DB5">
              <w:tc>
                <w:tcPr>
                  <w:tcW w:w="4395" w:type="dxa"/>
                  <w:gridSpan w:val="2"/>
                  <w:shd w:val="clear" w:color="auto" w:fill="auto"/>
                </w:tcPr>
                <w:p w14:paraId="40DDC9D4" w14:textId="6C86DF4C"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w:t>
                  </w:r>
                  <w:r w:rsidR="00673443" w:rsidRPr="00D147D6">
                    <w:rPr>
                      <w:rFonts w:ascii="Fugaz One" w:hAnsi="Fugaz One" w:cs="Arial"/>
                    </w:rPr>
                    <w:t>Defense</w:t>
                  </w:r>
                  <w:r w:rsidRPr="00D147D6">
                    <w:rPr>
                      <w:rFonts w:ascii="Fugaz One" w:hAnsi="Fugaz One" w:cs="Arial"/>
                    </w:rPr>
                    <w:t>, security, safety</w:t>
                  </w:r>
                </w:p>
              </w:tc>
              <w:tc>
                <w:tcPr>
                  <w:tcW w:w="4860" w:type="dxa"/>
                  <w:shd w:val="clear" w:color="auto" w:fill="auto"/>
                </w:tcPr>
                <w:p w14:paraId="17948E5A" w14:textId="60BDCDA3" w:rsidR="00D147D6" w:rsidRPr="00D147D6" w:rsidRDefault="00673443"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Education</w:t>
                  </w:r>
                  <w:r w:rsidR="00D147D6" w:rsidRPr="00D147D6">
                    <w:rPr>
                      <w:rFonts w:ascii="Fugaz One" w:hAnsi="Fugaz One" w:cs="Arial"/>
                    </w:rPr>
                    <w:t xml:space="preserve"> and </w:t>
                  </w:r>
                  <w:r w:rsidR="00E61316">
                    <w:rPr>
                      <w:rFonts w:ascii="Fugaz One" w:hAnsi="Fugaz One" w:cs="Arial"/>
                    </w:rPr>
                    <w:t>training</w:t>
                  </w:r>
                </w:p>
              </w:tc>
            </w:tr>
            <w:tr w:rsidR="00D147D6" w:rsidRPr="00D147D6" w14:paraId="3129BEAA" w14:textId="77777777" w:rsidTr="005F7DB5">
              <w:tc>
                <w:tcPr>
                  <w:tcW w:w="4395" w:type="dxa"/>
                  <w:gridSpan w:val="2"/>
                  <w:shd w:val="clear" w:color="auto" w:fill="auto"/>
                </w:tcPr>
                <w:p w14:paraId="7CF62C33" w14:textId="0D3154D5" w:rsidR="00D147D6" w:rsidRPr="00D147D6" w:rsidRDefault="00673443"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Environment</w:t>
                  </w:r>
                  <w:r w:rsidR="00D147D6" w:rsidRPr="00D147D6">
                    <w:rPr>
                      <w:rFonts w:ascii="Fugaz One" w:hAnsi="Fugaz One" w:cs="Arial"/>
                    </w:rPr>
                    <w:t>, water management</w:t>
                  </w:r>
                </w:p>
              </w:tc>
              <w:tc>
                <w:tcPr>
                  <w:tcW w:w="4860" w:type="dxa"/>
                  <w:shd w:val="clear" w:color="auto" w:fill="auto"/>
                </w:tcPr>
                <w:p w14:paraId="0B0A9CB0" w14:textId="676CCC23"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3500DB" w:rsidRPr="00FA112F">
                    <w:rPr>
                      <w:rFonts w:ascii="Segoe UI Symbol" w:hAnsi="Segoe UI Symbol" w:cs="Segoe UI Symbol"/>
                      <w:b/>
                      <w:bCs/>
                      <w:color w:val="2F5496" w:themeColor="accent1" w:themeShade="BF"/>
                      <w:shd w:val="clear" w:color="auto" w:fill="FFFFFF"/>
                    </w:rPr>
                    <w:t>✓</w:t>
                  </w:r>
                  <w:r w:rsidRPr="00D147D6">
                    <w:rPr>
                      <w:rFonts w:ascii="Fugaz One" w:hAnsi="Fugaz One" w:cs="Arial"/>
                    </w:rPr>
                    <w:t>] Entertainment, tourism, sport/recreation</w:t>
                  </w:r>
                </w:p>
              </w:tc>
            </w:tr>
            <w:tr w:rsidR="00D147D6" w:rsidRPr="00D147D6" w14:paraId="04EBA6A6" w14:textId="77777777" w:rsidTr="005F7DB5">
              <w:tc>
                <w:tcPr>
                  <w:tcW w:w="4395" w:type="dxa"/>
                  <w:gridSpan w:val="2"/>
                  <w:shd w:val="clear" w:color="auto" w:fill="auto"/>
                </w:tcPr>
                <w:p w14:paraId="29845879" w14:textId="70ED56A9"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673443" w:rsidRPr="00FA112F">
                    <w:rPr>
                      <w:rFonts w:ascii="Segoe UI Symbol" w:hAnsi="Segoe UI Symbol" w:cs="Segoe UI Symbol"/>
                      <w:b/>
                      <w:bCs/>
                      <w:color w:val="2F5496" w:themeColor="accent1" w:themeShade="BF"/>
                      <w:shd w:val="clear" w:color="auto" w:fill="FFFFFF"/>
                    </w:rPr>
                    <w:t>✓</w:t>
                  </w:r>
                  <w:r w:rsidR="00673443" w:rsidRPr="00D147D6">
                    <w:rPr>
                      <w:rFonts w:ascii="Fugaz One" w:hAnsi="Fugaz One" w:cs="Arial"/>
                    </w:rPr>
                    <w:t>] Food</w:t>
                  </w:r>
                  <w:r w:rsidRPr="00D147D6">
                    <w:rPr>
                      <w:rFonts w:ascii="Fugaz One" w:hAnsi="Fugaz One" w:cs="Arial"/>
                    </w:rPr>
                    <w:t>, livestock, agribusiness</w:t>
                  </w:r>
                </w:p>
              </w:tc>
              <w:tc>
                <w:tcPr>
                  <w:tcW w:w="4860" w:type="dxa"/>
                  <w:shd w:val="clear" w:color="auto" w:fill="auto"/>
                </w:tcPr>
                <w:p w14:paraId="5542F631" w14:textId="252A075E"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673443" w:rsidRPr="00FA112F">
                    <w:rPr>
                      <w:rFonts w:ascii="Segoe UI Symbol" w:hAnsi="Segoe UI Symbol" w:cs="Segoe UI Symbol"/>
                      <w:b/>
                      <w:bCs/>
                      <w:color w:val="2F5496" w:themeColor="accent1" w:themeShade="BF"/>
                      <w:shd w:val="clear" w:color="auto" w:fill="FFFFFF"/>
                    </w:rPr>
                    <w:t>✓</w:t>
                  </w:r>
                  <w:r w:rsidR="00673443" w:rsidRPr="00D147D6">
                    <w:rPr>
                      <w:rFonts w:ascii="Fugaz One" w:hAnsi="Fugaz One" w:cs="Arial"/>
                    </w:rPr>
                    <w:t>] Healthcare</w:t>
                  </w:r>
                  <w:r w:rsidRPr="00D147D6">
                    <w:rPr>
                      <w:rFonts w:ascii="Fugaz One" w:hAnsi="Fugaz One" w:cs="Arial"/>
                    </w:rPr>
                    <w:t xml:space="preserve"> </w:t>
                  </w:r>
                </w:p>
              </w:tc>
            </w:tr>
            <w:tr w:rsidR="00D147D6" w:rsidRPr="00D147D6" w14:paraId="7FAF580D" w14:textId="77777777" w:rsidTr="005F7DB5">
              <w:tc>
                <w:tcPr>
                  <w:tcW w:w="4395" w:type="dxa"/>
                  <w:gridSpan w:val="2"/>
                  <w:shd w:val="clear" w:color="auto" w:fill="auto"/>
                </w:tcPr>
                <w:p w14:paraId="5F64D08C" w14:textId="197D12C0" w:rsidR="00D147D6" w:rsidRPr="00D147D6" w:rsidRDefault="00673443" w:rsidP="005F7DB5">
                  <w:pPr>
                    <w:spacing w:line="360" w:lineRule="auto"/>
                    <w:jc w:val="both"/>
                    <w:rPr>
                      <w:rFonts w:ascii="Fugaz One" w:hAnsi="Fugaz One" w:cs="Arial"/>
                    </w:rPr>
                  </w:pPr>
                  <w:r w:rsidRPr="00D147D6">
                    <w:rPr>
                      <w:rFonts w:ascii="Fugaz One" w:hAnsi="Fugaz One" w:cs="Arial"/>
                    </w:rPr>
                    <w:t>[] Infrastructure</w:t>
                  </w:r>
                  <w:r w:rsidR="00D147D6" w:rsidRPr="00D147D6">
                    <w:rPr>
                      <w:rFonts w:ascii="Fugaz One" w:hAnsi="Fugaz One" w:cs="Arial"/>
                    </w:rPr>
                    <w:t>, housing &amp; transport</w:t>
                  </w:r>
                </w:p>
              </w:tc>
              <w:tc>
                <w:tcPr>
                  <w:tcW w:w="4860" w:type="dxa"/>
                  <w:shd w:val="clear" w:color="auto" w:fill="auto"/>
                </w:tcPr>
                <w:p w14:paraId="39A16513" w14:textId="38902A59" w:rsidR="00D147D6" w:rsidRPr="00D147D6" w:rsidRDefault="00673443"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Mining</w:t>
                  </w:r>
                  <w:r w:rsidR="00D147D6" w:rsidRPr="00D147D6">
                    <w:rPr>
                      <w:rFonts w:ascii="Fugaz One" w:hAnsi="Fugaz One" w:cs="Arial"/>
                    </w:rPr>
                    <w:t xml:space="preserve"> equipment technology &amp; services</w:t>
                  </w:r>
                </w:p>
              </w:tc>
            </w:tr>
            <w:tr w:rsidR="00D147D6" w:rsidRPr="00D147D6" w14:paraId="75A57E6B" w14:textId="77777777" w:rsidTr="005F7DB5">
              <w:tc>
                <w:tcPr>
                  <w:tcW w:w="4395" w:type="dxa"/>
                  <w:gridSpan w:val="2"/>
                  <w:shd w:val="clear" w:color="auto" w:fill="auto"/>
                </w:tcPr>
                <w:p w14:paraId="04D1D5E0" w14:textId="4245203D" w:rsidR="00D147D6" w:rsidRPr="00D147D6" w:rsidRDefault="00673443" w:rsidP="005F7DB5">
                  <w:pPr>
                    <w:spacing w:line="360" w:lineRule="auto"/>
                    <w:jc w:val="both"/>
                    <w:rPr>
                      <w:rFonts w:ascii="Fugaz One" w:hAnsi="Fugaz One" w:cs="Arial"/>
                    </w:rPr>
                  </w:pPr>
                  <w:r w:rsidRPr="00D147D6">
                    <w:rPr>
                      <w:rFonts w:ascii="Fugaz One" w:hAnsi="Fugaz One" w:cs="Arial"/>
                    </w:rPr>
                    <w:t>[</w:t>
                  </w:r>
                  <w:r w:rsidR="00FA112F">
                    <w:rPr>
                      <w:rFonts w:ascii="Fugaz One" w:hAnsi="Fugaz One" w:cs="Arial"/>
                    </w:rPr>
                    <w:t xml:space="preserve"> </w:t>
                  </w:r>
                  <w:proofErr w:type="gramStart"/>
                  <w:r w:rsidR="00FA112F">
                    <w:rPr>
                      <w:rFonts w:ascii="Fugaz One" w:hAnsi="Fugaz One" w:cs="Arial"/>
                    </w:rPr>
                    <w:t xml:space="preserve">  </w:t>
                  </w:r>
                  <w:r w:rsidRPr="00D147D6">
                    <w:rPr>
                      <w:rFonts w:ascii="Fugaz One" w:hAnsi="Fugaz One" w:cs="Arial"/>
                    </w:rPr>
                    <w:t>]</w:t>
                  </w:r>
                  <w:proofErr w:type="gramEnd"/>
                  <w:r w:rsidRPr="00D147D6">
                    <w:rPr>
                      <w:rFonts w:ascii="Fugaz One" w:hAnsi="Fugaz One" w:cs="Arial"/>
                    </w:rPr>
                    <w:t xml:space="preserve"> Oil</w:t>
                  </w:r>
                  <w:r w:rsidR="00D147D6" w:rsidRPr="00D147D6">
                    <w:rPr>
                      <w:rFonts w:ascii="Fugaz One" w:hAnsi="Fugaz One" w:cs="Arial"/>
                    </w:rPr>
                    <w:t>, gas, energy</w:t>
                  </w:r>
                </w:p>
              </w:tc>
              <w:tc>
                <w:tcPr>
                  <w:tcW w:w="4860" w:type="dxa"/>
                  <w:shd w:val="clear" w:color="auto" w:fill="auto"/>
                </w:tcPr>
                <w:p w14:paraId="01069C44" w14:textId="792A42E4" w:rsidR="00D147D6" w:rsidRPr="00D147D6" w:rsidRDefault="00D147D6" w:rsidP="005F7DB5">
                  <w:pPr>
                    <w:spacing w:line="360" w:lineRule="auto"/>
                    <w:jc w:val="both"/>
                    <w:rPr>
                      <w:rFonts w:ascii="Fugaz One" w:hAnsi="Fugaz One" w:cs="Arial"/>
                    </w:rPr>
                  </w:pPr>
                  <w:r w:rsidRPr="00D147D6">
                    <w:rPr>
                      <w:rFonts w:ascii="Fugaz One" w:hAnsi="Fugaz One" w:cs="Arial"/>
                    </w:rPr>
                    <w:t>[</w:t>
                  </w:r>
                  <w:r w:rsidR="00673443" w:rsidRPr="00FA112F">
                    <w:rPr>
                      <w:rFonts w:ascii="Segoe UI Symbol" w:hAnsi="Segoe UI Symbol" w:cs="Segoe UI Symbol"/>
                      <w:b/>
                      <w:bCs/>
                      <w:color w:val="2F5496" w:themeColor="accent1" w:themeShade="BF"/>
                      <w:shd w:val="clear" w:color="auto" w:fill="FFFFFF"/>
                    </w:rPr>
                    <w:t>✓</w:t>
                  </w:r>
                  <w:r w:rsidR="00673443" w:rsidRPr="00D147D6">
                    <w:rPr>
                      <w:rFonts w:ascii="Fugaz One" w:hAnsi="Fugaz One" w:cs="Arial"/>
                    </w:rPr>
                    <w:t>] Textiles</w:t>
                  </w:r>
                  <w:r w:rsidRPr="00D147D6">
                    <w:rPr>
                      <w:rFonts w:ascii="Fugaz One" w:hAnsi="Fugaz One" w:cs="Arial"/>
                    </w:rPr>
                    <w:t>, clothing, footwear</w:t>
                  </w:r>
                </w:p>
              </w:tc>
            </w:tr>
            <w:tr w:rsidR="00D147D6" w:rsidRPr="00D147D6" w14:paraId="6D0E4865" w14:textId="77777777" w:rsidTr="005F7DB5">
              <w:tc>
                <w:tcPr>
                  <w:tcW w:w="2147" w:type="dxa"/>
                  <w:shd w:val="clear" w:color="auto" w:fill="auto"/>
                </w:tcPr>
                <w:p w14:paraId="68EFC508" w14:textId="64EBB3DC" w:rsidR="00D147D6" w:rsidRPr="00D147D6" w:rsidRDefault="00673443" w:rsidP="005F7DB5">
                  <w:pPr>
                    <w:spacing w:line="360" w:lineRule="auto"/>
                    <w:jc w:val="both"/>
                    <w:rPr>
                      <w:rFonts w:ascii="Fugaz One" w:hAnsi="Fugaz One" w:cs="Arial"/>
                    </w:rPr>
                  </w:pPr>
                  <w:r w:rsidRPr="00D147D6">
                    <w:rPr>
                      <w:rFonts w:ascii="Fugaz One" w:hAnsi="Fugaz One" w:cs="Arial"/>
                    </w:rPr>
                    <w:t>[] Others</w:t>
                  </w:r>
                  <w:r w:rsidR="00D147D6" w:rsidRPr="00D147D6">
                    <w:rPr>
                      <w:rFonts w:ascii="Fugaz One" w:hAnsi="Fugaz One" w:cs="Arial"/>
                    </w:rPr>
                    <w:t xml:space="preserve"> </w:t>
                  </w:r>
                  <w:r w:rsidR="00D147D6" w:rsidRPr="00D147D6">
                    <w:rPr>
                      <w:rFonts w:ascii="Fugaz One" w:hAnsi="Fugaz One" w:cs="Arial"/>
                      <w:sz w:val="18"/>
                      <w:szCs w:val="18"/>
                    </w:rPr>
                    <w:t>(specify)</w:t>
                  </w:r>
                  <w:r w:rsidR="00D147D6" w:rsidRPr="00D147D6">
                    <w:rPr>
                      <w:rFonts w:ascii="Fugaz One" w:hAnsi="Fugaz One" w:cs="Arial"/>
                    </w:rPr>
                    <w:t>:</w:t>
                  </w:r>
                </w:p>
              </w:tc>
              <w:tc>
                <w:tcPr>
                  <w:tcW w:w="7108" w:type="dxa"/>
                  <w:gridSpan w:val="2"/>
                  <w:tcBorders>
                    <w:bottom w:val="single" w:sz="4" w:space="0" w:color="auto"/>
                  </w:tcBorders>
                  <w:shd w:val="clear" w:color="auto" w:fill="auto"/>
                </w:tcPr>
                <w:p w14:paraId="5166BA84" w14:textId="77777777" w:rsidR="00D147D6" w:rsidRPr="00D147D6" w:rsidRDefault="00D147D6" w:rsidP="005F7DB5">
                  <w:pPr>
                    <w:spacing w:line="360" w:lineRule="auto"/>
                    <w:jc w:val="both"/>
                    <w:rPr>
                      <w:rFonts w:ascii="Fugaz One" w:hAnsi="Fugaz One" w:cs="Arial"/>
                    </w:rPr>
                  </w:pPr>
                </w:p>
              </w:tc>
            </w:tr>
            <w:tr w:rsidR="00D147D6" w:rsidRPr="00D147D6" w14:paraId="4F38DE32" w14:textId="77777777" w:rsidTr="005F7DB5">
              <w:tc>
                <w:tcPr>
                  <w:tcW w:w="4395" w:type="dxa"/>
                  <w:gridSpan w:val="2"/>
                  <w:tcBorders>
                    <w:bottom w:val="single" w:sz="4" w:space="0" w:color="auto"/>
                  </w:tcBorders>
                  <w:shd w:val="clear" w:color="auto" w:fill="auto"/>
                </w:tcPr>
                <w:p w14:paraId="57FC40DA" w14:textId="77777777" w:rsidR="00D147D6" w:rsidRPr="00D147D6" w:rsidRDefault="00D147D6" w:rsidP="005F7DB5">
                  <w:pPr>
                    <w:spacing w:line="360" w:lineRule="auto"/>
                    <w:jc w:val="both"/>
                    <w:rPr>
                      <w:rFonts w:ascii="Fugaz One" w:hAnsi="Fugaz One" w:cs="Arial"/>
                    </w:rPr>
                  </w:pPr>
                </w:p>
              </w:tc>
              <w:tc>
                <w:tcPr>
                  <w:tcW w:w="4860" w:type="dxa"/>
                  <w:tcBorders>
                    <w:bottom w:val="single" w:sz="4" w:space="0" w:color="auto"/>
                  </w:tcBorders>
                  <w:shd w:val="clear" w:color="auto" w:fill="auto"/>
                </w:tcPr>
                <w:p w14:paraId="0350D646" w14:textId="77777777" w:rsidR="00D147D6" w:rsidRPr="00D147D6" w:rsidRDefault="00D147D6" w:rsidP="005F7DB5">
                  <w:pPr>
                    <w:spacing w:line="360" w:lineRule="auto"/>
                    <w:jc w:val="both"/>
                    <w:rPr>
                      <w:rFonts w:ascii="Fugaz One" w:hAnsi="Fugaz One" w:cs="Arial"/>
                    </w:rPr>
                  </w:pPr>
                </w:p>
              </w:tc>
            </w:tr>
          </w:tbl>
          <w:p w14:paraId="53B108CB" w14:textId="77777777" w:rsidR="00D147D6" w:rsidRPr="00D147D6" w:rsidRDefault="00D147D6" w:rsidP="005F7DB5">
            <w:pPr>
              <w:spacing w:line="360" w:lineRule="auto"/>
              <w:jc w:val="both"/>
              <w:rPr>
                <w:rFonts w:ascii="Fugaz One" w:hAnsi="Fugaz One" w:cs="Calibri"/>
              </w:rPr>
            </w:pPr>
          </w:p>
        </w:tc>
      </w:tr>
      <w:tr w:rsidR="00D147D6" w:rsidRPr="00D147D6" w14:paraId="3F441341" w14:textId="77777777" w:rsidTr="005F7DB5">
        <w:tblPrEx>
          <w:tblCellMar>
            <w:left w:w="108" w:type="dxa"/>
            <w:right w:w="108" w:type="dxa"/>
          </w:tblCellMar>
        </w:tblPrEx>
        <w:trPr>
          <w:trHeight w:val="1005"/>
        </w:trPr>
        <w:tc>
          <w:tcPr>
            <w:tcW w:w="9540" w:type="dxa"/>
            <w:gridSpan w:val="11"/>
          </w:tcPr>
          <w:p w14:paraId="4A1FC136" w14:textId="77777777" w:rsidR="00D147D6" w:rsidRPr="00D147D6" w:rsidRDefault="00D147D6" w:rsidP="005F7DB5">
            <w:pPr>
              <w:pStyle w:val="Heading2"/>
              <w:numPr>
                <w:ilvl w:val="0"/>
                <w:numId w:val="0"/>
              </w:numPr>
              <w:rPr>
                <w:rFonts w:ascii="Fugaz One" w:hAnsi="Fugaz One"/>
                <w:b w:val="0"/>
                <w:i/>
                <w:iCs/>
                <w:color w:val="666699"/>
              </w:rPr>
            </w:pPr>
            <w:r w:rsidRPr="00D147D6">
              <w:rPr>
                <w:rFonts w:ascii="Fugaz One" w:hAnsi="Fugaz One"/>
              </w:rPr>
              <w:t xml:space="preserve">Other Organizations Involved in the Project: </w:t>
            </w:r>
            <w:r w:rsidRPr="004B10DE">
              <w:rPr>
                <w:rFonts w:ascii="Fugaz One" w:hAnsi="Fugaz One"/>
                <w:b w:val="0"/>
                <w:bCs/>
                <w:i/>
                <w:iCs/>
                <w:color w:val="262626" w:themeColor="text1" w:themeTint="D9"/>
                <w:sz w:val="20"/>
              </w:rPr>
              <w:t>(Please identify all affiliated organizations collaborating in the project, and describe their role/contribution to the project.)</w:t>
            </w:r>
          </w:p>
        </w:tc>
      </w:tr>
      <w:tr w:rsidR="00D147D6" w:rsidRPr="00D147D6" w14:paraId="64D5C0BD" w14:textId="77777777" w:rsidTr="005F7DB5">
        <w:tblPrEx>
          <w:tblCellMar>
            <w:left w:w="108" w:type="dxa"/>
            <w:right w:w="108" w:type="dxa"/>
          </w:tblCellMar>
        </w:tblPrEx>
        <w:trPr>
          <w:trHeight w:val="413"/>
        </w:trPr>
        <w:tc>
          <w:tcPr>
            <w:tcW w:w="9540" w:type="dxa"/>
            <w:gridSpan w:val="11"/>
            <w:tcBorders>
              <w:bottom w:val="nil"/>
            </w:tcBorders>
          </w:tcPr>
          <w:p w14:paraId="31A367E6" w14:textId="77777777" w:rsidR="00D147D6" w:rsidRPr="00D147D6" w:rsidRDefault="00D147D6" w:rsidP="005F7DB5">
            <w:pPr>
              <w:tabs>
                <w:tab w:val="left" w:pos="540"/>
              </w:tabs>
              <w:spacing w:before="120" w:after="120"/>
              <w:ind w:left="547" w:hanging="547"/>
              <w:jc w:val="both"/>
              <w:rPr>
                <w:rFonts w:ascii="Fugaz One" w:hAnsi="Fugaz One"/>
                <w:b/>
              </w:rPr>
            </w:pPr>
            <w:r w:rsidRPr="00D147D6">
              <w:rPr>
                <w:rFonts w:ascii="Fugaz One" w:hAnsi="Fugaz One" w:cs="Arial"/>
                <w:b/>
              </w:rPr>
              <w:t>Academic Organizations:</w:t>
            </w:r>
            <w:r w:rsidRPr="00D147D6">
              <w:rPr>
                <w:rFonts w:ascii="Fugaz One" w:hAnsi="Fugaz One"/>
              </w:rPr>
              <w:t xml:space="preserve"> </w:t>
            </w:r>
          </w:p>
        </w:tc>
      </w:tr>
      <w:tr w:rsidR="00D147D6" w:rsidRPr="00D147D6" w14:paraId="29336B6E" w14:textId="77777777" w:rsidTr="005F7DB5">
        <w:tblPrEx>
          <w:tblCellMar>
            <w:left w:w="108" w:type="dxa"/>
            <w:right w:w="108" w:type="dxa"/>
          </w:tblCellMar>
        </w:tblPrEx>
        <w:trPr>
          <w:trHeight w:val="171"/>
        </w:trPr>
        <w:tc>
          <w:tcPr>
            <w:tcW w:w="714" w:type="dxa"/>
            <w:gridSpan w:val="2"/>
            <w:tcBorders>
              <w:top w:val="nil"/>
              <w:bottom w:val="single" w:sz="4" w:space="0" w:color="808080"/>
              <w:right w:val="single" w:sz="4" w:space="0" w:color="808080"/>
            </w:tcBorders>
          </w:tcPr>
          <w:p w14:paraId="774FF8DC" w14:textId="77777777" w:rsidR="00D147D6" w:rsidRPr="00D147D6" w:rsidRDefault="00D147D6" w:rsidP="005F7DB5">
            <w:pPr>
              <w:jc w:val="both"/>
              <w:rPr>
                <w:rFonts w:ascii="Fugaz One" w:hAnsi="Fugaz One" w:cs="Arial"/>
                <w:i/>
                <w:iCs/>
              </w:rPr>
            </w:pPr>
            <w:r w:rsidRPr="00D147D6">
              <w:rPr>
                <w:rFonts w:ascii="Fugaz One" w:hAnsi="Fugaz One" w:cs="Arial"/>
                <w:i/>
                <w:iCs/>
              </w:rPr>
              <w:t>#</w:t>
            </w:r>
          </w:p>
        </w:tc>
        <w:tc>
          <w:tcPr>
            <w:tcW w:w="5044" w:type="dxa"/>
            <w:gridSpan w:val="5"/>
            <w:tcBorders>
              <w:top w:val="nil"/>
              <w:left w:val="single" w:sz="4" w:space="0" w:color="808080"/>
              <w:bottom w:val="single" w:sz="4" w:space="0" w:color="808080"/>
              <w:right w:val="single" w:sz="4" w:space="0" w:color="808080"/>
            </w:tcBorders>
          </w:tcPr>
          <w:p w14:paraId="520B06D5" w14:textId="77777777" w:rsidR="00D147D6" w:rsidRPr="00D147D6" w:rsidRDefault="00D147D6" w:rsidP="005F7DB5">
            <w:pPr>
              <w:jc w:val="both"/>
              <w:rPr>
                <w:rFonts w:ascii="Fugaz One" w:hAnsi="Fugaz One" w:cs="Arial"/>
                <w:i/>
                <w:iCs/>
              </w:rPr>
            </w:pPr>
            <w:r w:rsidRPr="00D147D6">
              <w:rPr>
                <w:rFonts w:ascii="Fugaz One" w:hAnsi="Fugaz One" w:cs="Arial"/>
                <w:i/>
                <w:iCs/>
              </w:rPr>
              <w:t>Organization Name</w:t>
            </w:r>
          </w:p>
        </w:tc>
        <w:tc>
          <w:tcPr>
            <w:tcW w:w="3782" w:type="dxa"/>
            <w:gridSpan w:val="4"/>
            <w:tcBorders>
              <w:top w:val="nil"/>
              <w:left w:val="single" w:sz="4" w:space="0" w:color="808080"/>
              <w:bottom w:val="single" w:sz="4" w:space="0" w:color="808080"/>
            </w:tcBorders>
          </w:tcPr>
          <w:p w14:paraId="0C11FD69" w14:textId="77777777" w:rsidR="00D147D6" w:rsidRPr="00D147D6" w:rsidRDefault="00D147D6" w:rsidP="005F7DB5">
            <w:pPr>
              <w:jc w:val="both"/>
              <w:rPr>
                <w:rFonts w:ascii="Fugaz One" w:hAnsi="Fugaz One" w:cs="Arial"/>
                <w:i/>
                <w:iCs/>
              </w:rPr>
            </w:pPr>
            <w:r w:rsidRPr="00D147D6">
              <w:rPr>
                <w:rFonts w:ascii="Fugaz One" w:hAnsi="Fugaz One" w:cs="Arial"/>
                <w:i/>
                <w:iCs/>
              </w:rPr>
              <w:t>Role / Contribution</w:t>
            </w:r>
          </w:p>
        </w:tc>
      </w:tr>
      <w:tr w:rsidR="00D147D6" w:rsidRPr="00D147D6" w14:paraId="36FACB33"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34AD1CF9" w14:textId="77777777" w:rsidR="00D147D6" w:rsidRPr="00D147D6" w:rsidRDefault="00D147D6" w:rsidP="00D147D6">
            <w:pPr>
              <w:numPr>
                <w:ilvl w:val="0"/>
                <w:numId w:val="1"/>
              </w:numPr>
              <w:tabs>
                <w:tab w:val="clear" w:pos="720"/>
              </w:tabs>
              <w:spacing w:after="0" w:line="240" w:lineRule="auto"/>
              <w:ind w:left="180" w:hanging="180"/>
              <w:jc w:val="both"/>
              <w:rPr>
                <w:rFonts w:ascii="Fugaz One" w:hAnsi="Fugaz One" w:cs="Arial"/>
              </w:rPr>
            </w:pPr>
          </w:p>
        </w:tc>
        <w:tc>
          <w:tcPr>
            <w:tcW w:w="5044" w:type="dxa"/>
            <w:gridSpan w:val="5"/>
            <w:tcBorders>
              <w:top w:val="single" w:sz="4" w:space="0" w:color="808080"/>
              <w:left w:val="single" w:sz="4" w:space="0" w:color="808080"/>
              <w:bottom w:val="single" w:sz="4" w:space="0" w:color="808080"/>
              <w:right w:val="single" w:sz="4" w:space="0" w:color="808080"/>
            </w:tcBorders>
          </w:tcPr>
          <w:p w14:paraId="703D5744" w14:textId="32D07C10" w:rsidR="00D147D6" w:rsidRPr="00FA112F" w:rsidRDefault="007D237A" w:rsidP="005F7DB5">
            <w:pPr>
              <w:spacing w:after="120"/>
              <w:rPr>
                <w:rFonts w:ascii="Fugaz One" w:hAnsi="Fugaz One" w:cs="Arial"/>
                <w:color w:val="2F5496" w:themeColor="accent1" w:themeShade="BF"/>
              </w:rPr>
            </w:pPr>
            <w:r w:rsidRPr="00FA112F">
              <w:rPr>
                <w:rFonts w:ascii="Fugaz One" w:hAnsi="Fugaz One" w:cs="Arial"/>
                <w:color w:val="2F5496" w:themeColor="accent1" w:themeShade="BF"/>
              </w:rPr>
              <w:t>Iqra</w:t>
            </w:r>
            <w:r w:rsidR="00524E4C" w:rsidRPr="00FA112F">
              <w:rPr>
                <w:rFonts w:ascii="Fugaz One" w:hAnsi="Fugaz One" w:cs="Arial"/>
                <w:color w:val="2F5496" w:themeColor="accent1" w:themeShade="BF"/>
              </w:rPr>
              <w:t xml:space="preserve"> University</w:t>
            </w:r>
          </w:p>
        </w:tc>
        <w:tc>
          <w:tcPr>
            <w:tcW w:w="3782" w:type="dxa"/>
            <w:gridSpan w:val="4"/>
            <w:tcBorders>
              <w:top w:val="single" w:sz="4" w:space="0" w:color="808080"/>
              <w:left w:val="single" w:sz="4" w:space="0" w:color="808080"/>
              <w:bottom w:val="single" w:sz="4" w:space="0" w:color="808080"/>
            </w:tcBorders>
          </w:tcPr>
          <w:p w14:paraId="7C49D199" w14:textId="208AD012" w:rsidR="00D147D6" w:rsidRPr="00FD4F47" w:rsidRDefault="00FD4F47" w:rsidP="00AA26C5">
            <w:pPr>
              <w:spacing w:after="120"/>
              <w:jc w:val="center"/>
              <w:rPr>
                <w:rFonts w:ascii="Fugaz One" w:hAnsi="Fugaz One" w:cs="Arial"/>
                <w:color w:val="2F5496" w:themeColor="accent1" w:themeShade="BF"/>
              </w:rPr>
            </w:pPr>
            <w:r w:rsidRPr="00FD4F47">
              <w:rPr>
                <w:rFonts w:ascii="Fugaz One" w:hAnsi="Fugaz One" w:cs="Arial"/>
                <w:color w:val="2F5496" w:themeColor="accent1" w:themeShade="BF"/>
                <w:sz w:val="20"/>
                <w:szCs w:val="20"/>
              </w:rPr>
              <w:t>Project Provided by University.</w:t>
            </w:r>
          </w:p>
        </w:tc>
      </w:tr>
      <w:tr w:rsidR="00D147D6" w:rsidRPr="00D147D6" w14:paraId="27651F40"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4E523DAA" w14:textId="77777777" w:rsidR="00D147D6" w:rsidRPr="00D147D6" w:rsidRDefault="00D147D6" w:rsidP="00D147D6">
            <w:pPr>
              <w:numPr>
                <w:ilvl w:val="0"/>
                <w:numId w:val="1"/>
              </w:numPr>
              <w:tabs>
                <w:tab w:val="clear" w:pos="720"/>
                <w:tab w:val="num" w:pos="180"/>
              </w:tabs>
              <w:spacing w:after="0" w:line="240" w:lineRule="auto"/>
              <w:ind w:left="180" w:hanging="180"/>
              <w:jc w:val="both"/>
              <w:rPr>
                <w:rFonts w:ascii="Fugaz One" w:hAnsi="Fugaz One" w:cs="Arial"/>
              </w:rPr>
            </w:pPr>
          </w:p>
        </w:tc>
        <w:tc>
          <w:tcPr>
            <w:tcW w:w="5044" w:type="dxa"/>
            <w:gridSpan w:val="5"/>
            <w:tcBorders>
              <w:top w:val="single" w:sz="4" w:space="0" w:color="808080"/>
              <w:left w:val="single" w:sz="4" w:space="0" w:color="808080"/>
              <w:bottom w:val="single" w:sz="4" w:space="0" w:color="808080"/>
              <w:right w:val="single" w:sz="4" w:space="0" w:color="808080"/>
            </w:tcBorders>
          </w:tcPr>
          <w:p w14:paraId="4414904E" w14:textId="77777777" w:rsidR="00D147D6" w:rsidRPr="00D147D6" w:rsidRDefault="00D147D6" w:rsidP="005F7DB5">
            <w:pPr>
              <w:spacing w:after="120"/>
              <w:rPr>
                <w:rFonts w:ascii="Fugaz One" w:hAnsi="Fugaz One" w:cs="Arial"/>
              </w:rPr>
            </w:pPr>
          </w:p>
        </w:tc>
        <w:tc>
          <w:tcPr>
            <w:tcW w:w="3782" w:type="dxa"/>
            <w:gridSpan w:val="4"/>
            <w:tcBorders>
              <w:top w:val="single" w:sz="4" w:space="0" w:color="808080"/>
              <w:left w:val="single" w:sz="4" w:space="0" w:color="808080"/>
              <w:bottom w:val="single" w:sz="4" w:space="0" w:color="808080"/>
            </w:tcBorders>
          </w:tcPr>
          <w:p w14:paraId="63F0C93D" w14:textId="77777777" w:rsidR="00D147D6" w:rsidRPr="00D147D6" w:rsidRDefault="00D147D6" w:rsidP="005F7DB5">
            <w:pPr>
              <w:spacing w:after="120"/>
              <w:rPr>
                <w:rFonts w:ascii="Fugaz One" w:hAnsi="Fugaz One" w:cs="Arial"/>
              </w:rPr>
            </w:pPr>
          </w:p>
        </w:tc>
      </w:tr>
      <w:tr w:rsidR="00D147D6" w:rsidRPr="00D147D6" w14:paraId="7A0CD8A7" w14:textId="77777777" w:rsidTr="005F7DB5">
        <w:tblPrEx>
          <w:tblCellMar>
            <w:left w:w="108" w:type="dxa"/>
            <w:right w:w="108" w:type="dxa"/>
          </w:tblCellMar>
        </w:tblPrEx>
        <w:trPr>
          <w:trHeight w:val="548"/>
        </w:trPr>
        <w:tc>
          <w:tcPr>
            <w:tcW w:w="9540" w:type="dxa"/>
            <w:gridSpan w:val="11"/>
            <w:tcBorders>
              <w:top w:val="single" w:sz="4" w:space="0" w:color="808080"/>
              <w:bottom w:val="nil"/>
            </w:tcBorders>
          </w:tcPr>
          <w:p w14:paraId="6D6C97EA" w14:textId="77777777" w:rsidR="00D147D6" w:rsidRPr="00D147D6" w:rsidRDefault="00D147D6" w:rsidP="005F7DB5">
            <w:pPr>
              <w:tabs>
                <w:tab w:val="left" w:pos="540"/>
              </w:tabs>
              <w:spacing w:before="120" w:after="120"/>
              <w:ind w:left="547" w:hanging="547"/>
              <w:jc w:val="both"/>
              <w:rPr>
                <w:rFonts w:ascii="Fugaz One" w:hAnsi="Fugaz One"/>
                <w:b/>
              </w:rPr>
            </w:pPr>
            <w:r w:rsidRPr="00D147D6">
              <w:rPr>
                <w:rFonts w:ascii="Fugaz One" w:hAnsi="Fugaz One" w:cs="Arial"/>
                <w:b/>
              </w:rPr>
              <w:t>Industrial Organizations:</w:t>
            </w:r>
          </w:p>
        </w:tc>
      </w:tr>
      <w:tr w:rsidR="00D147D6" w:rsidRPr="00D147D6" w14:paraId="5C8E57C5" w14:textId="77777777" w:rsidTr="005F7DB5">
        <w:tblPrEx>
          <w:tblCellMar>
            <w:left w:w="108" w:type="dxa"/>
            <w:right w:w="108" w:type="dxa"/>
          </w:tblCellMar>
        </w:tblPrEx>
        <w:trPr>
          <w:trHeight w:val="171"/>
        </w:trPr>
        <w:tc>
          <w:tcPr>
            <w:tcW w:w="714" w:type="dxa"/>
            <w:gridSpan w:val="2"/>
            <w:tcBorders>
              <w:top w:val="nil"/>
              <w:bottom w:val="single" w:sz="4" w:space="0" w:color="808080"/>
              <w:right w:val="single" w:sz="4" w:space="0" w:color="808080"/>
            </w:tcBorders>
          </w:tcPr>
          <w:p w14:paraId="59E06731" w14:textId="77777777" w:rsidR="00D147D6" w:rsidRPr="00D147D6" w:rsidRDefault="00D147D6" w:rsidP="005F7DB5">
            <w:pPr>
              <w:jc w:val="both"/>
              <w:rPr>
                <w:rFonts w:ascii="Fugaz One" w:hAnsi="Fugaz One" w:cs="Arial"/>
                <w:i/>
                <w:iCs/>
              </w:rPr>
            </w:pPr>
            <w:r w:rsidRPr="00D147D6">
              <w:rPr>
                <w:rFonts w:ascii="Fugaz One" w:hAnsi="Fugaz One" w:cs="Arial"/>
                <w:i/>
                <w:iCs/>
              </w:rPr>
              <w:t>#</w:t>
            </w:r>
          </w:p>
        </w:tc>
        <w:tc>
          <w:tcPr>
            <w:tcW w:w="5024" w:type="dxa"/>
            <w:gridSpan w:val="4"/>
            <w:tcBorders>
              <w:top w:val="nil"/>
              <w:left w:val="single" w:sz="4" w:space="0" w:color="808080"/>
              <w:bottom w:val="single" w:sz="4" w:space="0" w:color="808080"/>
              <w:right w:val="single" w:sz="4" w:space="0" w:color="808080"/>
            </w:tcBorders>
          </w:tcPr>
          <w:p w14:paraId="10E3ABA1" w14:textId="77777777" w:rsidR="00D147D6" w:rsidRPr="00D147D6" w:rsidRDefault="00D147D6" w:rsidP="005F7DB5">
            <w:pPr>
              <w:jc w:val="both"/>
              <w:rPr>
                <w:rFonts w:ascii="Fugaz One" w:hAnsi="Fugaz One" w:cs="Arial"/>
                <w:i/>
                <w:iCs/>
              </w:rPr>
            </w:pPr>
            <w:r w:rsidRPr="00D147D6">
              <w:rPr>
                <w:rFonts w:ascii="Fugaz One" w:hAnsi="Fugaz One" w:cs="Arial"/>
                <w:i/>
                <w:iCs/>
              </w:rPr>
              <w:t>Organization Name</w:t>
            </w:r>
          </w:p>
        </w:tc>
        <w:tc>
          <w:tcPr>
            <w:tcW w:w="3802" w:type="dxa"/>
            <w:gridSpan w:val="5"/>
            <w:tcBorders>
              <w:top w:val="nil"/>
              <w:left w:val="single" w:sz="4" w:space="0" w:color="808080"/>
              <w:bottom w:val="single" w:sz="4" w:space="0" w:color="808080"/>
            </w:tcBorders>
          </w:tcPr>
          <w:p w14:paraId="093BF763" w14:textId="77777777" w:rsidR="00D147D6" w:rsidRPr="00D147D6" w:rsidRDefault="00D147D6" w:rsidP="005F7DB5">
            <w:pPr>
              <w:jc w:val="both"/>
              <w:rPr>
                <w:rFonts w:ascii="Fugaz One" w:hAnsi="Fugaz One" w:cs="Arial"/>
                <w:i/>
                <w:iCs/>
              </w:rPr>
            </w:pPr>
            <w:r w:rsidRPr="00D147D6">
              <w:rPr>
                <w:rFonts w:ascii="Fugaz One" w:hAnsi="Fugaz One" w:cs="Arial"/>
                <w:i/>
                <w:iCs/>
              </w:rPr>
              <w:t>Role / Contribution</w:t>
            </w:r>
          </w:p>
        </w:tc>
      </w:tr>
      <w:tr w:rsidR="00D147D6" w:rsidRPr="00D147D6" w14:paraId="7ABCB34D"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5BCA135B" w14:textId="77777777" w:rsidR="00D147D6" w:rsidRPr="00D147D6" w:rsidRDefault="00D147D6" w:rsidP="00D147D6">
            <w:pPr>
              <w:numPr>
                <w:ilvl w:val="0"/>
                <w:numId w:val="2"/>
              </w:numPr>
              <w:tabs>
                <w:tab w:val="clear" w:pos="720"/>
                <w:tab w:val="num" w:pos="180"/>
              </w:tabs>
              <w:spacing w:after="0" w:line="240" w:lineRule="auto"/>
              <w:ind w:left="180" w:hanging="180"/>
              <w:jc w:val="both"/>
              <w:rPr>
                <w:rFonts w:ascii="Fugaz One" w:hAnsi="Fugaz One" w:cs="Arial"/>
              </w:rPr>
            </w:pPr>
          </w:p>
        </w:tc>
        <w:tc>
          <w:tcPr>
            <w:tcW w:w="5024" w:type="dxa"/>
            <w:gridSpan w:val="4"/>
            <w:tcBorders>
              <w:top w:val="single" w:sz="4" w:space="0" w:color="808080"/>
              <w:left w:val="single" w:sz="4" w:space="0" w:color="808080"/>
              <w:bottom w:val="single" w:sz="4" w:space="0" w:color="808080"/>
              <w:right w:val="single" w:sz="4" w:space="0" w:color="808080"/>
            </w:tcBorders>
          </w:tcPr>
          <w:p w14:paraId="72556E63" w14:textId="35D13284" w:rsidR="00D147D6" w:rsidRPr="00FA112F" w:rsidRDefault="00883583" w:rsidP="005F7DB5">
            <w:pPr>
              <w:spacing w:after="120"/>
              <w:rPr>
                <w:rFonts w:ascii="Fugaz One" w:hAnsi="Fugaz One" w:cs="Arial"/>
                <w:color w:val="2F5496" w:themeColor="accent1" w:themeShade="BF"/>
              </w:rPr>
            </w:pPr>
            <w:r w:rsidRPr="00FA112F">
              <w:rPr>
                <w:rFonts w:ascii="Fugaz One" w:hAnsi="Fugaz One" w:cs="Arial"/>
                <w:color w:val="2F5496" w:themeColor="accent1" w:themeShade="BF"/>
              </w:rPr>
              <w:t>H&amp;S.ORG</w:t>
            </w:r>
          </w:p>
        </w:tc>
        <w:tc>
          <w:tcPr>
            <w:tcW w:w="3802" w:type="dxa"/>
            <w:gridSpan w:val="5"/>
            <w:tcBorders>
              <w:top w:val="single" w:sz="4" w:space="0" w:color="808080"/>
              <w:left w:val="single" w:sz="4" w:space="0" w:color="808080"/>
              <w:bottom w:val="single" w:sz="4" w:space="0" w:color="808080"/>
            </w:tcBorders>
          </w:tcPr>
          <w:p w14:paraId="5278AE1F" w14:textId="08F0FAB2" w:rsidR="00D147D6" w:rsidRPr="00FD4F47" w:rsidRDefault="00FD4F47" w:rsidP="00AA26C5">
            <w:pPr>
              <w:spacing w:after="120"/>
              <w:jc w:val="center"/>
              <w:rPr>
                <w:rFonts w:ascii="Fugaz One" w:hAnsi="Fugaz One" w:cs="Arial"/>
                <w:color w:val="2F5496" w:themeColor="accent1" w:themeShade="BF"/>
              </w:rPr>
            </w:pPr>
            <w:r w:rsidRPr="00FD4F47">
              <w:rPr>
                <w:rFonts w:ascii="Fugaz One" w:hAnsi="Fugaz One" w:cs="Arial"/>
                <w:color w:val="2F5496" w:themeColor="accent1" w:themeShade="BF"/>
                <w:sz w:val="20"/>
                <w:szCs w:val="20"/>
              </w:rPr>
              <w:t>Client</w:t>
            </w:r>
          </w:p>
        </w:tc>
      </w:tr>
      <w:tr w:rsidR="00D147D6" w:rsidRPr="00D147D6" w14:paraId="1EFA41DA"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34377B39" w14:textId="77777777" w:rsidR="00D147D6" w:rsidRPr="00D147D6" w:rsidRDefault="00D147D6" w:rsidP="00D147D6">
            <w:pPr>
              <w:numPr>
                <w:ilvl w:val="0"/>
                <w:numId w:val="2"/>
              </w:numPr>
              <w:tabs>
                <w:tab w:val="clear" w:pos="720"/>
                <w:tab w:val="num" w:pos="180"/>
              </w:tabs>
              <w:spacing w:after="0" w:line="240" w:lineRule="auto"/>
              <w:ind w:left="180" w:hanging="180"/>
              <w:jc w:val="both"/>
              <w:rPr>
                <w:rFonts w:ascii="Fugaz One" w:hAnsi="Fugaz One" w:cs="Arial"/>
              </w:rPr>
            </w:pPr>
          </w:p>
        </w:tc>
        <w:tc>
          <w:tcPr>
            <w:tcW w:w="5024" w:type="dxa"/>
            <w:gridSpan w:val="4"/>
            <w:tcBorders>
              <w:top w:val="single" w:sz="4" w:space="0" w:color="808080"/>
              <w:left w:val="single" w:sz="4" w:space="0" w:color="808080"/>
              <w:bottom w:val="single" w:sz="4" w:space="0" w:color="808080"/>
              <w:right w:val="single" w:sz="4" w:space="0" w:color="808080"/>
            </w:tcBorders>
          </w:tcPr>
          <w:p w14:paraId="4F7F0310" w14:textId="77777777" w:rsidR="00D147D6" w:rsidRPr="00D147D6" w:rsidRDefault="00D147D6" w:rsidP="005F7DB5">
            <w:pPr>
              <w:spacing w:after="120"/>
              <w:rPr>
                <w:rFonts w:ascii="Fugaz One" w:hAnsi="Fugaz One" w:cs="Arial"/>
              </w:rPr>
            </w:pPr>
          </w:p>
        </w:tc>
        <w:tc>
          <w:tcPr>
            <w:tcW w:w="3802" w:type="dxa"/>
            <w:gridSpan w:val="5"/>
            <w:tcBorders>
              <w:top w:val="single" w:sz="4" w:space="0" w:color="808080"/>
              <w:left w:val="single" w:sz="4" w:space="0" w:color="808080"/>
              <w:bottom w:val="single" w:sz="4" w:space="0" w:color="808080"/>
            </w:tcBorders>
          </w:tcPr>
          <w:p w14:paraId="56A54FFB" w14:textId="77777777" w:rsidR="00D147D6" w:rsidRPr="00D147D6" w:rsidRDefault="00D147D6" w:rsidP="005F7DB5">
            <w:pPr>
              <w:spacing w:after="120"/>
              <w:rPr>
                <w:rFonts w:ascii="Fugaz One" w:hAnsi="Fugaz One" w:cs="Arial"/>
              </w:rPr>
            </w:pPr>
          </w:p>
        </w:tc>
      </w:tr>
      <w:tr w:rsidR="00D147D6" w:rsidRPr="00D147D6" w14:paraId="4D3782D1" w14:textId="77777777" w:rsidTr="005F7DB5">
        <w:tblPrEx>
          <w:tblCellMar>
            <w:left w:w="108" w:type="dxa"/>
            <w:right w:w="108" w:type="dxa"/>
          </w:tblCellMar>
        </w:tblPrEx>
        <w:trPr>
          <w:trHeight w:val="458"/>
        </w:trPr>
        <w:tc>
          <w:tcPr>
            <w:tcW w:w="9540" w:type="dxa"/>
            <w:gridSpan w:val="11"/>
            <w:tcBorders>
              <w:top w:val="single" w:sz="4" w:space="0" w:color="808080"/>
              <w:bottom w:val="nil"/>
            </w:tcBorders>
          </w:tcPr>
          <w:p w14:paraId="01BD10BB" w14:textId="77777777" w:rsidR="00D147D6" w:rsidRPr="00D147D6" w:rsidRDefault="00D147D6" w:rsidP="005F7DB5">
            <w:pPr>
              <w:tabs>
                <w:tab w:val="left" w:pos="540"/>
              </w:tabs>
              <w:spacing w:before="120" w:after="120"/>
              <w:ind w:left="547" w:hanging="547"/>
              <w:jc w:val="both"/>
              <w:rPr>
                <w:rFonts w:ascii="Fugaz One" w:hAnsi="Fugaz One"/>
                <w:b/>
              </w:rPr>
            </w:pPr>
            <w:r w:rsidRPr="00D147D6">
              <w:rPr>
                <w:rFonts w:ascii="Fugaz One" w:hAnsi="Fugaz One" w:cs="Arial"/>
                <w:b/>
              </w:rPr>
              <w:t>Funding Organizations:</w:t>
            </w:r>
            <w:r w:rsidRPr="00D147D6">
              <w:rPr>
                <w:rFonts w:ascii="Fugaz One" w:hAnsi="Fugaz One"/>
              </w:rPr>
              <w:t xml:space="preserve"> </w:t>
            </w:r>
          </w:p>
        </w:tc>
      </w:tr>
      <w:tr w:rsidR="00D147D6" w:rsidRPr="00D147D6" w14:paraId="33BBB062" w14:textId="77777777" w:rsidTr="005F7DB5">
        <w:tblPrEx>
          <w:tblCellMar>
            <w:left w:w="108" w:type="dxa"/>
            <w:right w:w="108" w:type="dxa"/>
          </w:tblCellMar>
        </w:tblPrEx>
        <w:trPr>
          <w:trHeight w:val="171"/>
        </w:trPr>
        <w:tc>
          <w:tcPr>
            <w:tcW w:w="714" w:type="dxa"/>
            <w:gridSpan w:val="2"/>
            <w:tcBorders>
              <w:top w:val="nil"/>
              <w:bottom w:val="single" w:sz="4" w:space="0" w:color="808080"/>
              <w:right w:val="single" w:sz="4" w:space="0" w:color="808080"/>
            </w:tcBorders>
          </w:tcPr>
          <w:p w14:paraId="65A25E33" w14:textId="77777777" w:rsidR="00D147D6" w:rsidRPr="00D147D6" w:rsidRDefault="00D147D6" w:rsidP="005F7DB5">
            <w:pPr>
              <w:jc w:val="both"/>
              <w:rPr>
                <w:rFonts w:ascii="Fugaz One" w:hAnsi="Fugaz One" w:cs="Arial"/>
                <w:i/>
                <w:iCs/>
              </w:rPr>
            </w:pPr>
            <w:r w:rsidRPr="00D147D6">
              <w:rPr>
                <w:rFonts w:ascii="Fugaz One" w:hAnsi="Fugaz One" w:cs="Arial"/>
                <w:i/>
                <w:iCs/>
              </w:rPr>
              <w:t>#</w:t>
            </w:r>
          </w:p>
        </w:tc>
        <w:tc>
          <w:tcPr>
            <w:tcW w:w="5044" w:type="dxa"/>
            <w:gridSpan w:val="5"/>
            <w:tcBorders>
              <w:top w:val="nil"/>
              <w:left w:val="single" w:sz="4" w:space="0" w:color="808080"/>
              <w:bottom w:val="single" w:sz="4" w:space="0" w:color="808080"/>
              <w:right w:val="single" w:sz="4" w:space="0" w:color="808080"/>
            </w:tcBorders>
          </w:tcPr>
          <w:p w14:paraId="2104A5F1" w14:textId="77777777" w:rsidR="00D147D6" w:rsidRPr="00D147D6" w:rsidRDefault="00D147D6" w:rsidP="005F7DB5">
            <w:pPr>
              <w:jc w:val="both"/>
              <w:rPr>
                <w:rFonts w:ascii="Fugaz One" w:hAnsi="Fugaz One" w:cs="Arial"/>
                <w:i/>
                <w:iCs/>
              </w:rPr>
            </w:pPr>
            <w:r w:rsidRPr="00D147D6">
              <w:rPr>
                <w:rFonts w:ascii="Fugaz One" w:hAnsi="Fugaz One" w:cs="Arial"/>
                <w:i/>
                <w:iCs/>
              </w:rPr>
              <w:t>Organization Name</w:t>
            </w:r>
          </w:p>
        </w:tc>
        <w:tc>
          <w:tcPr>
            <w:tcW w:w="3782" w:type="dxa"/>
            <w:gridSpan w:val="4"/>
            <w:tcBorders>
              <w:top w:val="nil"/>
              <w:left w:val="single" w:sz="4" w:space="0" w:color="808080"/>
              <w:bottom w:val="single" w:sz="4" w:space="0" w:color="808080"/>
            </w:tcBorders>
          </w:tcPr>
          <w:p w14:paraId="4A5ED91B" w14:textId="77777777" w:rsidR="00D147D6" w:rsidRPr="00D147D6" w:rsidRDefault="00D147D6" w:rsidP="005F7DB5">
            <w:pPr>
              <w:jc w:val="both"/>
              <w:rPr>
                <w:rFonts w:ascii="Fugaz One" w:hAnsi="Fugaz One" w:cs="Arial"/>
                <w:i/>
                <w:iCs/>
              </w:rPr>
            </w:pPr>
            <w:r w:rsidRPr="00D147D6">
              <w:rPr>
                <w:rFonts w:ascii="Fugaz One" w:hAnsi="Fugaz One" w:cs="Arial"/>
                <w:i/>
                <w:iCs/>
              </w:rPr>
              <w:t>Role / Contribution</w:t>
            </w:r>
          </w:p>
        </w:tc>
      </w:tr>
      <w:tr w:rsidR="00D147D6" w:rsidRPr="00D147D6" w14:paraId="105D38AC"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426A75B2" w14:textId="77777777" w:rsidR="00D147D6" w:rsidRPr="00D147D6" w:rsidRDefault="00D147D6" w:rsidP="00D147D6">
            <w:pPr>
              <w:numPr>
                <w:ilvl w:val="0"/>
                <w:numId w:val="3"/>
              </w:numPr>
              <w:tabs>
                <w:tab w:val="clear" w:pos="720"/>
                <w:tab w:val="num" w:pos="180"/>
              </w:tabs>
              <w:spacing w:after="0" w:line="240" w:lineRule="auto"/>
              <w:ind w:left="180" w:hanging="180"/>
              <w:jc w:val="both"/>
              <w:rPr>
                <w:rFonts w:ascii="Fugaz One" w:hAnsi="Fugaz One" w:cs="Arial"/>
              </w:rPr>
            </w:pPr>
          </w:p>
        </w:tc>
        <w:tc>
          <w:tcPr>
            <w:tcW w:w="5044" w:type="dxa"/>
            <w:gridSpan w:val="5"/>
            <w:tcBorders>
              <w:top w:val="single" w:sz="4" w:space="0" w:color="808080"/>
              <w:left w:val="single" w:sz="4" w:space="0" w:color="808080"/>
              <w:bottom w:val="single" w:sz="4" w:space="0" w:color="808080"/>
              <w:right w:val="single" w:sz="4" w:space="0" w:color="808080"/>
            </w:tcBorders>
          </w:tcPr>
          <w:p w14:paraId="0931FC31" w14:textId="184212B2" w:rsidR="00D147D6" w:rsidRPr="00FA112F" w:rsidRDefault="00883583" w:rsidP="005F7DB5">
            <w:pPr>
              <w:spacing w:after="120"/>
              <w:rPr>
                <w:rFonts w:ascii="Fugaz One" w:hAnsi="Fugaz One" w:cs="Arial"/>
                <w:color w:val="2F5496" w:themeColor="accent1" w:themeShade="BF"/>
              </w:rPr>
            </w:pPr>
            <w:r w:rsidRPr="00FA112F">
              <w:rPr>
                <w:rFonts w:ascii="Fugaz One" w:hAnsi="Fugaz One" w:cs="Arial"/>
                <w:color w:val="2F5496" w:themeColor="accent1" w:themeShade="BF"/>
              </w:rPr>
              <w:t>Hammad Traders</w:t>
            </w:r>
          </w:p>
        </w:tc>
        <w:tc>
          <w:tcPr>
            <w:tcW w:w="3782" w:type="dxa"/>
            <w:gridSpan w:val="4"/>
            <w:tcBorders>
              <w:top w:val="single" w:sz="4" w:space="0" w:color="808080"/>
              <w:left w:val="single" w:sz="4" w:space="0" w:color="808080"/>
              <w:bottom w:val="single" w:sz="4" w:space="0" w:color="808080"/>
            </w:tcBorders>
          </w:tcPr>
          <w:p w14:paraId="5DA4A510" w14:textId="7744BF56" w:rsidR="00D147D6" w:rsidRPr="00FA112F" w:rsidRDefault="00252D0B" w:rsidP="005F7DB5">
            <w:pPr>
              <w:spacing w:after="120"/>
              <w:rPr>
                <w:rFonts w:ascii="Fugaz One" w:hAnsi="Fugaz One" w:cs="Arial"/>
                <w:color w:val="2F5496" w:themeColor="accent1" w:themeShade="BF"/>
              </w:rPr>
            </w:pPr>
            <w:r w:rsidRPr="00FA112F">
              <w:rPr>
                <w:rFonts w:ascii="Fugaz One" w:hAnsi="Fugaz One" w:cs="Arial"/>
                <w:color w:val="2F5496" w:themeColor="accent1" w:themeShade="BF"/>
              </w:rPr>
              <w:t>Funding</w:t>
            </w:r>
          </w:p>
        </w:tc>
      </w:tr>
      <w:tr w:rsidR="00D147D6" w:rsidRPr="00D147D6" w14:paraId="50963C85" w14:textId="77777777" w:rsidTr="005F7DB5">
        <w:tblPrEx>
          <w:tblCellMar>
            <w:left w:w="108" w:type="dxa"/>
            <w:right w:w="108" w:type="dxa"/>
          </w:tblCellMar>
        </w:tblPrEx>
        <w:trPr>
          <w:trHeight w:val="171"/>
        </w:trPr>
        <w:tc>
          <w:tcPr>
            <w:tcW w:w="714" w:type="dxa"/>
            <w:gridSpan w:val="2"/>
            <w:tcBorders>
              <w:top w:val="single" w:sz="4" w:space="0" w:color="808080"/>
              <w:bottom w:val="single" w:sz="4" w:space="0" w:color="808080"/>
              <w:right w:val="single" w:sz="4" w:space="0" w:color="808080"/>
            </w:tcBorders>
          </w:tcPr>
          <w:p w14:paraId="6353DA80" w14:textId="77777777" w:rsidR="00D147D6" w:rsidRPr="00D147D6" w:rsidRDefault="00D147D6" w:rsidP="00D147D6">
            <w:pPr>
              <w:numPr>
                <w:ilvl w:val="0"/>
                <w:numId w:val="3"/>
              </w:numPr>
              <w:tabs>
                <w:tab w:val="clear" w:pos="720"/>
                <w:tab w:val="num" w:pos="180"/>
              </w:tabs>
              <w:spacing w:after="0" w:line="240" w:lineRule="auto"/>
              <w:ind w:left="180" w:hanging="180"/>
              <w:jc w:val="both"/>
              <w:rPr>
                <w:rFonts w:ascii="Fugaz One" w:hAnsi="Fugaz One" w:cs="Arial"/>
              </w:rPr>
            </w:pPr>
          </w:p>
        </w:tc>
        <w:tc>
          <w:tcPr>
            <w:tcW w:w="5044" w:type="dxa"/>
            <w:gridSpan w:val="5"/>
            <w:tcBorders>
              <w:top w:val="single" w:sz="4" w:space="0" w:color="808080"/>
              <w:left w:val="single" w:sz="4" w:space="0" w:color="808080"/>
              <w:bottom w:val="single" w:sz="4" w:space="0" w:color="808080"/>
              <w:right w:val="single" w:sz="4" w:space="0" w:color="808080"/>
            </w:tcBorders>
          </w:tcPr>
          <w:p w14:paraId="22F24D4C" w14:textId="77777777" w:rsidR="00D147D6" w:rsidRPr="00D147D6" w:rsidRDefault="00D147D6" w:rsidP="005F7DB5">
            <w:pPr>
              <w:spacing w:after="120"/>
              <w:rPr>
                <w:rFonts w:ascii="Fugaz One" w:hAnsi="Fugaz One" w:cs="Arial"/>
              </w:rPr>
            </w:pPr>
          </w:p>
        </w:tc>
        <w:tc>
          <w:tcPr>
            <w:tcW w:w="3782" w:type="dxa"/>
            <w:gridSpan w:val="4"/>
            <w:tcBorders>
              <w:top w:val="single" w:sz="4" w:space="0" w:color="808080"/>
              <w:left w:val="single" w:sz="4" w:space="0" w:color="808080"/>
              <w:bottom w:val="single" w:sz="4" w:space="0" w:color="808080"/>
            </w:tcBorders>
          </w:tcPr>
          <w:p w14:paraId="448C2C8F" w14:textId="053D1A2A" w:rsidR="00D147D6" w:rsidRPr="00D147D6" w:rsidRDefault="00D147D6" w:rsidP="005F7DB5">
            <w:pPr>
              <w:spacing w:after="120"/>
              <w:rPr>
                <w:rFonts w:ascii="Fugaz One" w:hAnsi="Fugaz One" w:cs="Arial"/>
              </w:rPr>
            </w:pPr>
          </w:p>
        </w:tc>
      </w:tr>
      <w:tr w:rsidR="00D147D6" w:rsidRPr="00D147D6" w14:paraId="48E3C915" w14:textId="77777777" w:rsidTr="005F7DB5">
        <w:trPr>
          <w:trHeight w:val="665"/>
        </w:trPr>
        <w:tc>
          <w:tcPr>
            <w:tcW w:w="9540" w:type="dxa"/>
            <w:gridSpan w:val="11"/>
            <w:tcBorders>
              <w:top w:val="single" w:sz="4" w:space="0" w:color="808080"/>
            </w:tcBorders>
            <w:vAlign w:val="center"/>
          </w:tcPr>
          <w:p w14:paraId="2E9C9A9A" w14:textId="3F322562" w:rsidR="00D147D6" w:rsidRPr="00D147D6" w:rsidRDefault="00D147D6" w:rsidP="005F7DB5">
            <w:pPr>
              <w:pStyle w:val="Heading2"/>
              <w:numPr>
                <w:ilvl w:val="0"/>
                <w:numId w:val="0"/>
              </w:numPr>
              <w:rPr>
                <w:rFonts w:ascii="Fugaz One" w:hAnsi="Fugaz One"/>
              </w:rPr>
            </w:pPr>
            <w:r w:rsidRPr="00D147D6">
              <w:rPr>
                <w:rFonts w:ascii="Fugaz One" w:hAnsi="Fugaz One"/>
              </w:rPr>
              <w:t>Key Words:</w:t>
            </w:r>
            <w:r w:rsidRPr="00D147D6">
              <w:rPr>
                <w:rFonts w:ascii="Fugaz One" w:hAnsi="Fugaz One"/>
                <w:b w:val="0"/>
                <w:sz w:val="20"/>
              </w:rPr>
              <w:t xml:space="preserve"> </w:t>
            </w:r>
            <w:r w:rsidRPr="004B10DE">
              <w:rPr>
                <w:rFonts w:ascii="Fugaz One" w:hAnsi="Fugaz One"/>
                <w:b w:val="0"/>
                <w:bCs/>
                <w:i/>
                <w:iCs/>
                <w:color w:val="262626" w:themeColor="text1" w:themeTint="D9"/>
                <w:sz w:val="20"/>
              </w:rPr>
              <w:t>(Please provide a maximum of 5 keywords that describe the project)</w:t>
            </w:r>
          </w:p>
        </w:tc>
      </w:tr>
      <w:tr w:rsidR="00D147D6" w:rsidRPr="00D147D6" w14:paraId="40CDB517" w14:textId="77777777" w:rsidTr="005F7DB5">
        <w:trPr>
          <w:trHeight w:val="750"/>
        </w:trPr>
        <w:tc>
          <w:tcPr>
            <w:tcW w:w="9540" w:type="dxa"/>
            <w:gridSpan w:val="11"/>
            <w:tcBorders>
              <w:bottom w:val="single" w:sz="4" w:space="0" w:color="auto"/>
            </w:tcBorders>
            <w:vAlign w:val="center"/>
          </w:tcPr>
          <w:p w14:paraId="65A5FAE0" w14:textId="77777777" w:rsidR="00D147D6" w:rsidRPr="00D147D6" w:rsidRDefault="00D147D6" w:rsidP="005F7DB5">
            <w:pPr>
              <w:jc w:val="both"/>
              <w:rPr>
                <w:rFonts w:ascii="Fugaz One" w:hAnsi="Fugaz One" w:cs="Arial"/>
              </w:rPr>
            </w:pPr>
            <w:r w:rsidRPr="00D147D6">
              <w:rPr>
                <w:rFonts w:ascii="Fugaz One" w:hAnsi="Fugaz One" w:cs="Arial"/>
              </w:rPr>
              <w:t>&lt;type here&gt;</w:t>
            </w:r>
          </w:p>
          <w:p w14:paraId="2B9651D2" w14:textId="77777777" w:rsidR="00D147D6" w:rsidRPr="00D147D6" w:rsidRDefault="00D147D6" w:rsidP="005F7DB5">
            <w:pPr>
              <w:jc w:val="both"/>
              <w:rPr>
                <w:rFonts w:ascii="Fugaz One" w:hAnsi="Fugaz One" w:cs="Arial"/>
              </w:rPr>
            </w:pPr>
          </w:p>
        </w:tc>
      </w:tr>
      <w:tr w:rsidR="00D147D6" w:rsidRPr="00D147D6" w14:paraId="233E8D70" w14:textId="77777777" w:rsidTr="005F7DB5">
        <w:trPr>
          <w:trHeight w:val="195"/>
        </w:trPr>
        <w:tc>
          <w:tcPr>
            <w:tcW w:w="9540" w:type="dxa"/>
            <w:gridSpan w:val="11"/>
            <w:tcBorders>
              <w:top w:val="single" w:sz="4" w:space="0" w:color="auto"/>
            </w:tcBorders>
            <w:vAlign w:val="center"/>
          </w:tcPr>
          <w:p w14:paraId="2EA8F7FE" w14:textId="77777777" w:rsidR="00D147D6" w:rsidRPr="00D147D6" w:rsidRDefault="00D147D6" w:rsidP="005F7DB5">
            <w:pPr>
              <w:jc w:val="both"/>
              <w:rPr>
                <w:rFonts w:ascii="Fugaz One" w:hAnsi="Fugaz One" w:cs="Arial"/>
              </w:rPr>
            </w:pPr>
          </w:p>
        </w:tc>
      </w:tr>
      <w:tr w:rsidR="00D147D6" w:rsidRPr="00D147D6" w14:paraId="3817866B" w14:textId="77777777" w:rsidTr="005F7DB5">
        <w:tblPrEx>
          <w:tblCellMar>
            <w:left w:w="108" w:type="dxa"/>
            <w:right w:w="108" w:type="dxa"/>
          </w:tblCellMar>
        </w:tblPrEx>
        <w:trPr>
          <w:trHeight w:val="1365"/>
        </w:trPr>
        <w:tc>
          <w:tcPr>
            <w:tcW w:w="9540" w:type="dxa"/>
            <w:gridSpan w:val="11"/>
          </w:tcPr>
          <w:p w14:paraId="31C4C413" w14:textId="77777777" w:rsidR="00D147D6" w:rsidRPr="00D147D6" w:rsidRDefault="00D147D6" w:rsidP="005F7DB5">
            <w:pPr>
              <w:pStyle w:val="Heading2"/>
              <w:numPr>
                <w:ilvl w:val="0"/>
                <w:numId w:val="0"/>
              </w:numPr>
              <w:rPr>
                <w:rFonts w:ascii="Fugaz One" w:hAnsi="Fugaz One"/>
                <w:b w:val="0"/>
                <w:bCs/>
                <w:sz w:val="20"/>
              </w:rPr>
            </w:pPr>
            <w:r w:rsidRPr="00D147D6">
              <w:rPr>
                <w:rFonts w:ascii="Fugaz One" w:hAnsi="Fugaz One"/>
              </w:rPr>
              <w:t xml:space="preserve">Project Status: </w:t>
            </w:r>
            <w:r w:rsidRPr="00D147D6">
              <w:rPr>
                <w:rFonts w:ascii="Fugaz One" w:hAnsi="Fugaz One"/>
                <w:b w:val="0"/>
                <w:bCs/>
                <w:sz w:val="20"/>
              </w:rPr>
              <w:t xml:space="preserve">(Please mark </w:t>
            </w:r>
            <w:r w:rsidRPr="00D147D6">
              <w:rPr>
                <w:rFonts w:ascii="Fugaz One" w:hAnsi="Fugaz One"/>
                <w:b w:val="0"/>
                <w:bCs/>
              </w:rPr>
              <w:sym w:font="Wingdings" w:char="F0FE"/>
            </w:r>
            <w:r w:rsidRPr="00D147D6">
              <w:rPr>
                <w:rFonts w:ascii="Fugaz One" w:hAnsi="Fugaz One"/>
                <w:b w:val="0"/>
                <w:bCs/>
                <w:sz w:val="20"/>
              </w:rPr>
              <w:t>)</w:t>
            </w:r>
          </w:p>
          <w:p w14:paraId="63F83F49" w14:textId="45A0CDBA" w:rsidR="00673443" w:rsidRDefault="00673443" w:rsidP="005F7DB5">
            <w:pPr>
              <w:spacing w:line="360" w:lineRule="auto"/>
              <w:ind w:left="900"/>
              <w:jc w:val="both"/>
              <w:rPr>
                <w:rFonts w:ascii="Fugaz One" w:hAnsi="Fugaz One" w:cs="Arial"/>
              </w:rPr>
            </w:pPr>
            <w:r>
              <w:rPr>
                <w:rFonts w:ascii="Fugaz One" w:hAnsi="Fugaz One" w:cs="Arial"/>
              </w:rPr>
              <w:t xml:space="preserve"> </w:t>
            </w:r>
            <w:r w:rsidR="00D147D6" w:rsidRPr="00D147D6">
              <w:rPr>
                <w:rFonts w:ascii="Fugaz One" w:hAnsi="Fugaz One" w:cs="Arial"/>
              </w:rPr>
              <w:t>[</w:t>
            </w:r>
            <w:r w:rsidRPr="00FA112F">
              <w:rPr>
                <w:rFonts w:ascii="Segoe UI Symbol" w:hAnsi="Segoe UI Symbol" w:cs="Segoe UI Symbol"/>
                <w:b/>
                <w:bCs/>
                <w:color w:val="2F5496" w:themeColor="accent1" w:themeShade="BF"/>
                <w:shd w:val="clear" w:color="auto" w:fill="FFFFFF"/>
              </w:rPr>
              <w:t>✓</w:t>
            </w:r>
            <w:r w:rsidRPr="00D147D6">
              <w:rPr>
                <w:rFonts w:ascii="Fugaz One" w:hAnsi="Fugaz One" w:cs="Arial"/>
              </w:rPr>
              <w:t>] New</w:t>
            </w:r>
          </w:p>
          <w:p w14:paraId="64A2E431" w14:textId="01D0EEE8" w:rsidR="00D147D6" w:rsidRPr="00D147D6" w:rsidRDefault="00673443" w:rsidP="005F7DB5">
            <w:pPr>
              <w:spacing w:line="360" w:lineRule="auto"/>
              <w:ind w:left="900"/>
              <w:jc w:val="both"/>
              <w:rPr>
                <w:rFonts w:ascii="Fugaz One" w:hAnsi="Fugaz One" w:cs="Arial"/>
              </w:rPr>
            </w:pPr>
            <w:r w:rsidRPr="00D147D6">
              <w:rPr>
                <w:rFonts w:ascii="Fugaz One" w:hAnsi="Fugaz One" w:cs="Arial"/>
              </w:rPr>
              <w:t xml:space="preserve"> [] Modification</w:t>
            </w:r>
            <w:r w:rsidR="00D147D6" w:rsidRPr="00D147D6">
              <w:rPr>
                <w:rFonts w:ascii="Fugaz One" w:hAnsi="Fugaz One" w:cs="Arial"/>
              </w:rPr>
              <w:t xml:space="preserve"> to </w:t>
            </w:r>
            <w:r w:rsidR="00252D0B">
              <w:rPr>
                <w:rFonts w:ascii="Fugaz One" w:hAnsi="Fugaz One" w:cs="Arial"/>
              </w:rPr>
              <w:t xml:space="preserve">the </w:t>
            </w:r>
            <w:r w:rsidR="00D147D6" w:rsidRPr="00D147D6">
              <w:rPr>
                <w:rFonts w:ascii="Fugaz One" w:hAnsi="Fugaz One" w:cs="Arial"/>
              </w:rPr>
              <w:t xml:space="preserve">previous Project </w:t>
            </w:r>
          </w:p>
          <w:p w14:paraId="58191D17" w14:textId="4769E6A4" w:rsidR="00D147D6" w:rsidRPr="00D147D6" w:rsidRDefault="00673443" w:rsidP="005F7DB5">
            <w:pPr>
              <w:ind w:left="900"/>
              <w:rPr>
                <w:rFonts w:ascii="Fugaz One" w:hAnsi="Fugaz One"/>
              </w:rPr>
            </w:pPr>
            <w:r w:rsidRPr="00D147D6">
              <w:rPr>
                <w:rFonts w:ascii="Fugaz One" w:hAnsi="Fugaz One" w:cs="Arial"/>
              </w:rPr>
              <w:t>[] Extension</w:t>
            </w:r>
            <w:r w:rsidR="00D147D6" w:rsidRPr="00D147D6">
              <w:rPr>
                <w:rFonts w:ascii="Fugaz One" w:hAnsi="Fugaz One" w:cs="Arial"/>
              </w:rPr>
              <w:t xml:space="preserve"> of </w:t>
            </w:r>
            <w:r w:rsidR="00252D0B">
              <w:rPr>
                <w:rFonts w:ascii="Fugaz One" w:hAnsi="Fugaz One" w:cs="Arial"/>
              </w:rPr>
              <w:t xml:space="preserve">an </w:t>
            </w:r>
            <w:r w:rsidR="00D147D6" w:rsidRPr="00D147D6">
              <w:rPr>
                <w:rFonts w:ascii="Fugaz One" w:hAnsi="Fugaz One" w:cs="Arial"/>
              </w:rPr>
              <w:t xml:space="preserve">existing project </w:t>
            </w:r>
          </w:p>
          <w:p w14:paraId="567DEDC5" w14:textId="77777777" w:rsidR="00D147D6" w:rsidRPr="00D147D6" w:rsidRDefault="00D147D6" w:rsidP="005F7DB5">
            <w:pPr>
              <w:spacing w:line="360" w:lineRule="auto"/>
              <w:jc w:val="both"/>
              <w:rPr>
                <w:rFonts w:ascii="Fugaz One" w:hAnsi="Fugaz One" w:cs="Arial"/>
              </w:rPr>
            </w:pPr>
          </w:p>
        </w:tc>
      </w:tr>
      <w:tr w:rsidR="00D147D6" w:rsidRPr="00D147D6" w14:paraId="4B2A6B8C" w14:textId="77777777" w:rsidTr="005F7DB5">
        <w:tblPrEx>
          <w:tblCellMar>
            <w:left w:w="108" w:type="dxa"/>
            <w:right w:w="108" w:type="dxa"/>
          </w:tblCellMar>
        </w:tblPrEx>
        <w:trPr>
          <w:trHeight w:val="333"/>
        </w:trPr>
        <w:tc>
          <w:tcPr>
            <w:tcW w:w="2880" w:type="dxa"/>
            <w:gridSpan w:val="4"/>
          </w:tcPr>
          <w:p w14:paraId="798C8744"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 xml:space="preserve">Project Duration: </w:t>
            </w:r>
          </w:p>
        </w:tc>
        <w:tc>
          <w:tcPr>
            <w:tcW w:w="6660" w:type="dxa"/>
            <w:gridSpan w:val="7"/>
          </w:tcPr>
          <w:p w14:paraId="1F2E3816" w14:textId="15EF0570" w:rsidR="00D147D6" w:rsidRPr="00D147D6" w:rsidRDefault="00D147D6" w:rsidP="002C2F84">
            <w:pPr>
              <w:pStyle w:val="Heading2"/>
              <w:numPr>
                <w:ilvl w:val="0"/>
                <w:numId w:val="0"/>
              </w:numPr>
              <w:tabs>
                <w:tab w:val="left" w:pos="3825"/>
              </w:tabs>
              <w:rPr>
                <w:rFonts w:ascii="Fugaz One" w:hAnsi="Fugaz One"/>
                <w:b w:val="0"/>
                <w:bCs/>
              </w:rPr>
            </w:pPr>
            <w:r w:rsidRPr="00D147D6">
              <w:rPr>
                <w:rFonts w:ascii="Fugaz One" w:hAnsi="Fugaz One"/>
                <w:b w:val="0"/>
                <w:bCs/>
              </w:rPr>
              <w:t xml:space="preserve">    Months</w:t>
            </w:r>
            <w:r w:rsidR="00252D0B">
              <w:rPr>
                <w:rFonts w:ascii="Fugaz One" w:hAnsi="Fugaz One"/>
                <w:b w:val="0"/>
                <w:bCs/>
              </w:rPr>
              <w:t xml:space="preserve">                                            </w:t>
            </w:r>
            <w:r w:rsidR="00252D0B" w:rsidRPr="00FA112F">
              <w:rPr>
                <w:rFonts w:ascii="Fugaz One" w:hAnsi="Fugaz One"/>
                <w:b w:val="0"/>
                <w:bCs/>
                <w:color w:val="2F5496" w:themeColor="accent1" w:themeShade="BF"/>
              </w:rPr>
              <w:t>1.5</w:t>
            </w:r>
          </w:p>
        </w:tc>
      </w:tr>
      <w:tr w:rsidR="00D147D6" w:rsidRPr="00D147D6" w14:paraId="0E22A74A" w14:textId="77777777" w:rsidTr="005F7DB5">
        <w:tblPrEx>
          <w:tblCellMar>
            <w:left w:w="108" w:type="dxa"/>
            <w:right w:w="108" w:type="dxa"/>
          </w:tblCellMar>
        </w:tblPrEx>
        <w:trPr>
          <w:trHeight w:val="333"/>
        </w:trPr>
        <w:tc>
          <w:tcPr>
            <w:tcW w:w="2880" w:type="dxa"/>
            <w:gridSpan w:val="4"/>
          </w:tcPr>
          <w:p w14:paraId="356CC59B"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Proposed Budget:</w:t>
            </w:r>
          </w:p>
        </w:tc>
        <w:tc>
          <w:tcPr>
            <w:tcW w:w="6660" w:type="dxa"/>
            <w:gridSpan w:val="7"/>
          </w:tcPr>
          <w:p w14:paraId="28E5ACCB" w14:textId="3528E444" w:rsidR="00D147D6" w:rsidRPr="00D147D6" w:rsidRDefault="00D147D6" w:rsidP="005F7DB5">
            <w:pPr>
              <w:pStyle w:val="Heading2"/>
              <w:numPr>
                <w:ilvl w:val="0"/>
                <w:numId w:val="0"/>
              </w:numPr>
              <w:rPr>
                <w:rFonts w:ascii="Fugaz One" w:hAnsi="Fugaz One"/>
                <w:b w:val="0"/>
                <w:bCs/>
              </w:rPr>
            </w:pPr>
            <w:r w:rsidRPr="00D147D6">
              <w:rPr>
                <w:rFonts w:ascii="Fugaz One" w:hAnsi="Fugaz One"/>
                <w:b w:val="0"/>
                <w:bCs/>
              </w:rPr>
              <w:t xml:space="preserve">    PKR</w:t>
            </w:r>
            <w:r w:rsidR="002C2F84">
              <w:rPr>
                <w:rFonts w:ascii="Fugaz One" w:hAnsi="Fugaz One"/>
                <w:b w:val="0"/>
                <w:bCs/>
              </w:rPr>
              <w:t xml:space="preserve">                                                   </w:t>
            </w:r>
            <w:r w:rsidR="00252D0B" w:rsidRPr="00FA112F">
              <w:rPr>
                <w:rFonts w:ascii="Fugaz One" w:hAnsi="Fugaz One"/>
                <w:b w:val="0"/>
                <w:bCs/>
                <w:color w:val="2F5496" w:themeColor="accent1" w:themeShade="BF"/>
              </w:rPr>
              <w:t xml:space="preserve">5000 </w:t>
            </w:r>
            <w:r w:rsidR="00B615F2" w:rsidRPr="00FA112F">
              <w:rPr>
                <w:rFonts w:ascii="Fugaz One" w:hAnsi="Fugaz One"/>
                <w:b w:val="0"/>
                <w:bCs/>
                <w:color w:val="2F5496" w:themeColor="accent1" w:themeShade="BF"/>
              </w:rPr>
              <w:t>approx.</w:t>
            </w:r>
            <w:r w:rsidR="00252D0B" w:rsidRPr="00FA112F">
              <w:rPr>
                <w:rFonts w:ascii="Fugaz One" w:hAnsi="Fugaz One"/>
                <w:b w:val="0"/>
                <w:bCs/>
                <w:color w:val="2F5496" w:themeColor="accent1" w:themeShade="BF"/>
              </w:rPr>
              <w:t xml:space="preserve"> (not finalized)</w:t>
            </w:r>
          </w:p>
        </w:tc>
      </w:tr>
      <w:tr w:rsidR="00D147D6" w:rsidRPr="00D147D6" w14:paraId="42691A06" w14:textId="77777777" w:rsidTr="005F7DB5">
        <w:trPr>
          <w:trHeight w:val="351"/>
        </w:trPr>
        <w:tc>
          <w:tcPr>
            <w:tcW w:w="9540" w:type="dxa"/>
            <w:gridSpan w:val="11"/>
            <w:tcBorders>
              <w:bottom w:val="single" w:sz="4" w:space="0" w:color="auto"/>
            </w:tcBorders>
            <w:vAlign w:val="center"/>
          </w:tcPr>
          <w:p w14:paraId="6278768E" w14:textId="77777777" w:rsidR="00D147D6" w:rsidRPr="00D147D6" w:rsidRDefault="00D147D6" w:rsidP="005F7DB5">
            <w:pPr>
              <w:pStyle w:val="Heading2"/>
              <w:numPr>
                <w:ilvl w:val="0"/>
                <w:numId w:val="0"/>
              </w:numPr>
              <w:rPr>
                <w:rFonts w:ascii="Fugaz One" w:hAnsi="Fugaz One"/>
              </w:rPr>
            </w:pPr>
          </w:p>
        </w:tc>
      </w:tr>
      <w:tr w:rsidR="00D147D6" w:rsidRPr="00D147D6" w14:paraId="341AB277" w14:textId="77777777" w:rsidTr="005F7DB5">
        <w:trPr>
          <w:trHeight w:val="458"/>
        </w:trPr>
        <w:tc>
          <w:tcPr>
            <w:tcW w:w="9540" w:type="dxa"/>
            <w:gridSpan w:val="11"/>
            <w:vAlign w:val="center"/>
          </w:tcPr>
          <w:p w14:paraId="55183C5C" w14:textId="5E253F95" w:rsidR="00D147D6" w:rsidRPr="00884AF1" w:rsidRDefault="00D147D6" w:rsidP="005F7DB5">
            <w:pPr>
              <w:pStyle w:val="Heading2"/>
              <w:numPr>
                <w:ilvl w:val="0"/>
                <w:numId w:val="0"/>
              </w:numPr>
              <w:jc w:val="left"/>
              <w:rPr>
                <w:rFonts w:ascii="Fugaz One" w:hAnsi="Fugaz One"/>
                <w:b w:val="0"/>
                <w:bCs/>
                <w:i/>
                <w:color w:val="262626" w:themeColor="text1" w:themeTint="D9"/>
              </w:rPr>
            </w:pPr>
            <w:bookmarkStart w:id="4" w:name="OLE_LINK2"/>
            <w:bookmarkStart w:id="5" w:name="OLE_LINK3"/>
            <w:r w:rsidRPr="00D147D6">
              <w:rPr>
                <w:rFonts w:ascii="Fugaz One" w:hAnsi="Fugaz One"/>
                <w:bCs/>
              </w:rPr>
              <w:t>Project Description (what you want to do)</w:t>
            </w:r>
            <w:bookmarkEnd w:id="4"/>
            <w:bookmarkEnd w:id="5"/>
            <w:r w:rsidRPr="00D147D6">
              <w:rPr>
                <w:rFonts w:ascii="Fugaz One" w:hAnsi="Fugaz One"/>
                <w:b w:val="0"/>
              </w:rPr>
              <w:br/>
            </w:r>
            <w:r w:rsidRPr="00D147D6">
              <w:rPr>
                <w:rFonts w:ascii="Fugaz One" w:hAnsi="Fugaz One"/>
                <w:i/>
              </w:rPr>
              <w:br/>
            </w:r>
            <w:r w:rsidRPr="00884AF1">
              <w:rPr>
                <w:rFonts w:ascii="Fugaz One" w:hAnsi="Fugaz One"/>
                <w:b w:val="0"/>
                <w:bCs/>
                <w:i/>
                <w:color w:val="262626" w:themeColor="text1" w:themeTint="D9"/>
                <w:sz w:val="20"/>
                <w:szCs w:val="20"/>
              </w:rPr>
              <w:t>(Provide a simple, high-level description of the project that clearly states the overall business goal of the initiative.  If the description is highly technical or utilizes acronyms, please provide a one</w:t>
            </w:r>
            <w:r w:rsidR="00252D0B" w:rsidRPr="00884AF1">
              <w:rPr>
                <w:rFonts w:ascii="Fugaz One" w:hAnsi="Fugaz One"/>
                <w:b w:val="0"/>
                <w:bCs/>
                <w:i/>
                <w:color w:val="262626" w:themeColor="text1" w:themeTint="D9"/>
                <w:sz w:val="20"/>
                <w:szCs w:val="20"/>
              </w:rPr>
              <w:t>-</w:t>
            </w:r>
            <w:r w:rsidRPr="00884AF1">
              <w:rPr>
                <w:rFonts w:ascii="Fugaz One" w:hAnsi="Fugaz One"/>
                <w:b w:val="0"/>
                <w:bCs/>
                <w:i/>
                <w:color w:val="262626" w:themeColor="text1" w:themeTint="D9"/>
                <w:sz w:val="20"/>
                <w:szCs w:val="20"/>
              </w:rPr>
              <w:t>paragraph summary in layman’s terms of the project.)</w:t>
            </w:r>
          </w:p>
          <w:p w14:paraId="24390859" w14:textId="39C0DFD7" w:rsidR="002C2F84" w:rsidRDefault="00D147D6" w:rsidP="005F7DB5">
            <w:pPr>
              <w:jc w:val="both"/>
              <w:rPr>
                <w:rFonts w:ascii="Fugaz One" w:hAnsi="Fugaz One" w:cs="Arial"/>
              </w:rPr>
            </w:pPr>
            <w:r w:rsidRPr="00D147D6">
              <w:rPr>
                <w:rFonts w:ascii="Fugaz One" w:hAnsi="Fugaz One" w:cs="Arial"/>
              </w:rPr>
              <w:t xml:space="preserve"> </w:t>
            </w:r>
          </w:p>
          <w:p w14:paraId="58D14E3E" w14:textId="627F6BCF" w:rsidR="00FA112F" w:rsidRDefault="00252D0B" w:rsidP="00FA112F">
            <w:pPr>
              <w:jc w:val="both"/>
              <w:rPr>
                <w:rFonts w:ascii="Fugaz One" w:hAnsi="Fugaz One" w:cs="Arial"/>
                <w:color w:val="2F5496" w:themeColor="accent1" w:themeShade="BF"/>
              </w:rPr>
            </w:pPr>
            <w:r>
              <w:rPr>
                <w:rFonts w:ascii="Fugaz One" w:hAnsi="Fugaz One" w:cs="Arial"/>
                <w:color w:val="2F5496" w:themeColor="accent1" w:themeShade="BF"/>
              </w:rPr>
              <w:t>We are going to make an E-Commerce Website using WordPress for our client.</w:t>
            </w:r>
            <w:r w:rsidR="00FA112F">
              <w:rPr>
                <w:rFonts w:ascii="Fugaz One" w:hAnsi="Fugaz One" w:cs="Arial"/>
                <w:color w:val="2F5496" w:themeColor="accent1" w:themeShade="BF"/>
              </w:rPr>
              <w:t xml:space="preserve"> </w:t>
            </w:r>
            <w:r>
              <w:rPr>
                <w:rFonts w:ascii="Fugaz One" w:hAnsi="Fugaz One" w:cs="Arial"/>
                <w:color w:val="2F5496" w:themeColor="accent1" w:themeShade="BF"/>
              </w:rPr>
              <w:t>We want to make it Highly Responsive and Beautiful for the ease of the users.</w:t>
            </w:r>
            <w:r w:rsidR="00FA112F">
              <w:rPr>
                <w:rFonts w:ascii="Fugaz One" w:hAnsi="Fugaz One" w:cs="Arial"/>
                <w:color w:val="2F5496" w:themeColor="accent1" w:themeShade="BF"/>
              </w:rPr>
              <w:t xml:space="preserve"> </w:t>
            </w:r>
            <w:r>
              <w:rPr>
                <w:rFonts w:ascii="Fugaz One" w:hAnsi="Fugaz One" w:cs="Arial"/>
                <w:color w:val="2F5496" w:themeColor="accent1" w:themeShade="BF"/>
              </w:rPr>
              <w:t>We will use a database and WordPress plugins like Elementor</w:t>
            </w:r>
            <w:r w:rsidR="00B615F2">
              <w:rPr>
                <w:rFonts w:ascii="Fugaz One" w:hAnsi="Fugaz One" w:cs="Arial"/>
                <w:color w:val="2F5496" w:themeColor="accent1" w:themeShade="BF"/>
              </w:rPr>
              <w:t xml:space="preserve"> etc</w:t>
            </w:r>
            <w:r>
              <w:rPr>
                <w:rFonts w:ascii="Fugaz One" w:hAnsi="Fugaz One" w:cs="Arial"/>
                <w:color w:val="2F5496" w:themeColor="accent1" w:themeShade="BF"/>
              </w:rPr>
              <w:t>.</w:t>
            </w:r>
          </w:p>
          <w:p w14:paraId="1DDFBF95" w14:textId="2BC57D90" w:rsidR="00FA112F" w:rsidRDefault="00FA112F" w:rsidP="00FA112F">
            <w:pPr>
              <w:jc w:val="both"/>
              <w:rPr>
                <w:rFonts w:ascii="Fugaz One" w:hAnsi="Fugaz One" w:cs="Arial"/>
                <w:color w:val="2F5496" w:themeColor="accent1" w:themeShade="BF"/>
              </w:rPr>
            </w:pPr>
          </w:p>
          <w:p w14:paraId="526ECD43" w14:textId="77777777" w:rsidR="00FA112F" w:rsidRPr="00FA112F" w:rsidRDefault="00FA112F" w:rsidP="00FA112F">
            <w:pPr>
              <w:jc w:val="both"/>
              <w:rPr>
                <w:rFonts w:ascii="Fugaz One" w:hAnsi="Fugaz One" w:cs="Arial"/>
                <w:color w:val="2F5496" w:themeColor="accent1" w:themeShade="BF"/>
              </w:rPr>
            </w:pPr>
          </w:p>
          <w:p w14:paraId="230940B4" w14:textId="77777777" w:rsidR="00D147D6" w:rsidRPr="00D147D6" w:rsidRDefault="00D147D6" w:rsidP="005F7DB5">
            <w:pPr>
              <w:pStyle w:val="Heading2"/>
              <w:numPr>
                <w:ilvl w:val="0"/>
                <w:numId w:val="0"/>
              </w:numPr>
              <w:rPr>
                <w:rFonts w:ascii="Fugaz One" w:hAnsi="Fugaz One"/>
                <w:bCs/>
              </w:rPr>
            </w:pPr>
            <w:r w:rsidRPr="00D147D6">
              <w:rPr>
                <w:rFonts w:ascii="Fugaz One" w:hAnsi="Fugaz One"/>
                <w:bCs/>
              </w:rPr>
              <w:t>Project Justification (why you want to do this)</w:t>
            </w:r>
          </w:p>
          <w:p w14:paraId="350400B9" w14:textId="77777777" w:rsidR="00D147D6" w:rsidRPr="00884AF1" w:rsidRDefault="00D147D6" w:rsidP="005F7DB5">
            <w:pPr>
              <w:pStyle w:val="Heading2"/>
              <w:numPr>
                <w:ilvl w:val="0"/>
                <w:numId w:val="0"/>
              </w:numPr>
              <w:jc w:val="left"/>
              <w:rPr>
                <w:rFonts w:ascii="Fugaz One" w:hAnsi="Fugaz One"/>
                <w:b w:val="0"/>
                <w:bCs/>
                <w:color w:val="262626" w:themeColor="text1" w:themeTint="D9"/>
                <w:sz w:val="20"/>
                <w:szCs w:val="20"/>
              </w:rPr>
            </w:pPr>
            <w:r w:rsidRPr="00884AF1">
              <w:rPr>
                <w:rFonts w:ascii="Fugaz One" w:hAnsi="Fugaz One"/>
                <w:b w:val="0"/>
                <w:bCs/>
                <w:i/>
                <w:color w:val="262626" w:themeColor="text1" w:themeTint="D9"/>
                <w:sz w:val="20"/>
                <w:szCs w:val="20"/>
              </w:rPr>
              <w:lastRenderedPageBreak/>
              <w:t>(A simple, high-level description of the benefits the project will achieve (generally a paragraph or less).</w:t>
            </w:r>
          </w:p>
          <w:p w14:paraId="7D4751D1" w14:textId="5B18BBB9" w:rsidR="00D147D6" w:rsidRPr="00FA112F" w:rsidRDefault="00252D0B" w:rsidP="00FA112F">
            <w:pPr>
              <w:jc w:val="both"/>
              <w:rPr>
                <w:rFonts w:ascii="Fugaz One" w:hAnsi="Fugaz One" w:cs="Arial"/>
                <w:color w:val="2F5496" w:themeColor="accent1" w:themeShade="BF"/>
              </w:rPr>
            </w:pPr>
            <w:r>
              <w:rPr>
                <w:rFonts w:ascii="Fugaz One" w:hAnsi="Fugaz One" w:cs="Arial"/>
                <w:color w:val="2F5496" w:themeColor="accent1" w:themeShade="BF"/>
              </w:rPr>
              <w:t>We got an order from our client through Iqra University for making this E-Commerce website.</w:t>
            </w:r>
          </w:p>
        </w:tc>
      </w:tr>
      <w:tr w:rsidR="00D147D6" w:rsidRPr="00D147D6" w14:paraId="7018D300" w14:textId="77777777" w:rsidTr="005F7DB5">
        <w:trPr>
          <w:trHeight w:val="195"/>
        </w:trPr>
        <w:tc>
          <w:tcPr>
            <w:tcW w:w="9540" w:type="dxa"/>
            <w:gridSpan w:val="11"/>
            <w:tcBorders>
              <w:top w:val="single" w:sz="4" w:space="0" w:color="auto"/>
            </w:tcBorders>
            <w:vAlign w:val="center"/>
          </w:tcPr>
          <w:p w14:paraId="7F3D5CAA" w14:textId="77777777" w:rsidR="00D147D6" w:rsidRPr="00D147D6" w:rsidRDefault="00D147D6" w:rsidP="005F7DB5">
            <w:pPr>
              <w:jc w:val="both"/>
              <w:rPr>
                <w:rFonts w:ascii="Fugaz One" w:hAnsi="Fugaz One" w:cs="Arial"/>
              </w:rPr>
            </w:pPr>
          </w:p>
        </w:tc>
      </w:tr>
      <w:tr w:rsidR="00D147D6" w:rsidRPr="00D147D6" w14:paraId="263859C2" w14:textId="77777777" w:rsidTr="005F7DB5">
        <w:trPr>
          <w:trHeight w:val="458"/>
        </w:trPr>
        <w:tc>
          <w:tcPr>
            <w:tcW w:w="9540" w:type="dxa"/>
            <w:gridSpan w:val="11"/>
            <w:vAlign w:val="center"/>
          </w:tcPr>
          <w:p w14:paraId="0363A0EA"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 xml:space="preserve">We will use the following techniques/tools to achieve </w:t>
            </w:r>
            <w:r w:rsidRPr="00D147D6">
              <w:rPr>
                <w:rFonts w:ascii="Fugaz One" w:hAnsi="Fugaz One"/>
                <w:u w:val="single"/>
              </w:rPr>
              <w:t>the final product</w:t>
            </w:r>
            <w:r w:rsidRPr="00D147D6">
              <w:rPr>
                <w:rFonts w:ascii="Fugaz One" w:hAnsi="Fugaz One"/>
              </w:rPr>
              <w:t>.</w:t>
            </w:r>
          </w:p>
          <w:p w14:paraId="2020D281" w14:textId="77777777" w:rsidR="00D147D6" w:rsidRPr="00D147D6" w:rsidRDefault="00D147D6" w:rsidP="005F7DB5">
            <w:pPr>
              <w:pStyle w:val="Heading2"/>
              <w:numPr>
                <w:ilvl w:val="0"/>
                <w:numId w:val="0"/>
              </w:numPr>
              <w:rPr>
                <w:rFonts w:ascii="Fugaz One" w:hAnsi="Fugaz One"/>
                <w:sz w:val="24"/>
                <w:szCs w:val="24"/>
              </w:rPr>
            </w:pPr>
            <w:r w:rsidRPr="004B10DE">
              <w:rPr>
                <w:rFonts w:ascii="Fugaz One" w:hAnsi="Fugaz One"/>
                <w:i/>
                <w:iCs/>
                <w:color w:val="262626" w:themeColor="text1" w:themeTint="D9"/>
                <w:sz w:val="20"/>
              </w:rPr>
              <w:t>(Maximum 200 words.)</w:t>
            </w:r>
          </w:p>
        </w:tc>
      </w:tr>
      <w:tr w:rsidR="00D147D6" w:rsidRPr="00D147D6" w14:paraId="507F445F" w14:textId="77777777" w:rsidTr="005F7DB5">
        <w:trPr>
          <w:trHeight w:val="1860"/>
        </w:trPr>
        <w:tc>
          <w:tcPr>
            <w:tcW w:w="9540" w:type="dxa"/>
            <w:gridSpan w:val="11"/>
            <w:tcBorders>
              <w:bottom w:val="single" w:sz="4" w:space="0" w:color="auto"/>
            </w:tcBorders>
            <w:vAlign w:val="center"/>
          </w:tcPr>
          <w:p w14:paraId="5AD83879" w14:textId="77777777" w:rsidR="00D147D6" w:rsidRPr="00D147D6" w:rsidRDefault="00D147D6" w:rsidP="005F7DB5">
            <w:pPr>
              <w:jc w:val="both"/>
              <w:rPr>
                <w:rFonts w:ascii="Fugaz One" w:hAnsi="Fugaz One" w:cs="Arial"/>
              </w:rPr>
            </w:pPr>
          </w:p>
          <w:p w14:paraId="2C03D242" w14:textId="74B2C7EE" w:rsidR="00D147D6" w:rsidRDefault="00252D0B" w:rsidP="005F7DB5">
            <w:pPr>
              <w:jc w:val="both"/>
              <w:rPr>
                <w:rFonts w:ascii="Fugaz One" w:hAnsi="Fugaz One" w:cs="Arial"/>
                <w:color w:val="2F5496" w:themeColor="accent1" w:themeShade="BF"/>
              </w:rPr>
            </w:pPr>
            <w:r>
              <w:rPr>
                <w:rFonts w:ascii="Fugaz One" w:hAnsi="Fugaz One" w:cs="Arial"/>
                <w:color w:val="2F5496" w:themeColor="accent1" w:themeShade="BF"/>
              </w:rPr>
              <w:t xml:space="preserve">We will use Domain Hosting and WordPress to make an E-Commerce Website for the Ease of our Customer. So that he can maintain and operate his store easily and from anywhere. He can add Stocks of products and maintain the record of his products by SKU (Stock Keeping Unit). He can categorize his products. </w:t>
            </w:r>
            <w:r w:rsidR="00FA112F">
              <w:rPr>
                <w:rFonts w:ascii="Fugaz One" w:hAnsi="Fugaz One" w:cs="Arial"/>
                <w:color w:val="2F5496" w:themeColor="accent1" w:themeShade="BF"/>
              </w:rPr>
              <w:t>We will use SSL to make the site secure for payments. Will install some WordPress plugins and themes.</w:t>
            </w:r>
          </w:p>
          <w:p w14:paraId="121BD321" w14:textId="19EAADC2" w:rsidR="00D147D6" w:rsidRPr="00FA112F" w:rsidRDefault="00FA112F" w:rsidP="005F7DB5">
            <w:pPr>
              <w:jc w:val="both"/>
              <w:rPr>
                <w:rFonts w:ascii="Fugaz One" w:hAnsi="Fugaz One" w:cs="Arial"/>
                <w:color w:val="2F5496" w:themeColor="accent1" w:themeShade="BF"/>
              </w:rPr>
            </w:pPr>
            <w:r>
              <w:rPr>
                <w:rFonts w:ascii="Fugaz One" w:hAnsi="Fugaz One" w:cs="Arial"/>
                <w:color w:val="2F5496" w:themeColor="accent1" w:themeShade="BF"/>
              </w:rPr>
              <w:t>We will add Wishlist, Cart, Taxation &amp; GST, Shipping Setup, PayPal payment integration, Client can make posts and Blogs, Managing Orders, and many more things which we will add in the process.</w:t>
            </w:r>
          </w:p>
        </w:tc>
      </w:tr>
      <w:tr w:rsidR="00D147D6" w:rsidRPr="00D147D6" w14:paraId="1249DC07" w14:textId="77777777" w:rsidTr="005F7DB5">
        <w:trPr>
          <w:trHeight w:val="458"/>
        </w:trPr>
        <w:tc>
          <w:tcPr>
            <w:tcW w:w="9540" w:type="dxa"/>
            <w:gridSpan w:val="11"/>
            <w:vAlign w:val="center"/>
          </w:tcPr>
          <w:p w14:paraId="3D6ED0DF" w14:textId="77777777" w:rsidR="00D147D6" w:rsidRPr="00D147D6" w:rsidRDefault="00D147D6" w:rsidP="005F7DB5">
            <w:pPr>
              <w:pStyle w:val="Heading2"/>
              <w:numPr>
                <w:ilvl w:val="0"/>
                <w:numId w:val="0"/>
              </w:numPr>
              <w:rPr>
                <w:rFonts w:ascii="Fugaz One" w:hAnsi="Fugaz One"/>
                <w:b w:val="0"/>
                <w:bCs/>
                <w:i/>
                <w:iCs/>
                <w:color w:val="666699"/>
                <w:sz w:val="20"/>
              </w:rPr>
            </w:pPr>
            <w:bookmarkStart w:id="6" w:name="_Toc441144681"/>
            <w:r w:rsidRPr="00D147D6">
              <w:rPr>
                <w:rFonts w:ascii="Fugaz One" w:hAnsi="Fugaz One"/>
              </w:rPr>
              <w:t>Synopsis:</w:t>
            </w:r>
            <w:bookmarkEnd w:id="6"/>
            <w:r w:rsidRPr="00D147D6">
              <w:rPr>
                <w:rFonts w:ascii="Fugaz One" w:hAnsi="Fugaz One"/>
                <w:b w:val="0"/>
                <w:bCs/>
                <w:i/>
                <w:iCs/>
                <w:color w:val="666699"/>
                <w:sz w:val="20"/>
              </w:rPr>
              <w:t xml:space="preserve">  </w:t>
            </w:r>
          </w:p>
          <w:p w14:paraId="5F4FC51D" w14:textId="77777777" w:rsidR="00D147D6" w:rsidRPr="00D147D6" w:rsidRDefault="00D147D6" w:rsidP="005F7DB5">
            <w:pPr>
              <w:pStyle w:val="Heading2"/>
              <w:numPr>
                <w:ilvl w:val="0"/>
                <w:numId w:val="0"/>
              </w:numPr>
              <w:rPr>
                <w:rFonts w:ascii="Fugaz One" w:hAnsi="Fugaz One"/>
              </w:rPr>
            </w:pPr>
            <w:r w:rsidRPr="00884AF1">
              <w:rPr>
                <w:rFonts w:ascii="Fugaz One" w:hAnsi="Fugaz One"/>
                <w:b w:val="0"/>
                <w:bCs/>
                <w:i/>
                <w:iCs/>
                <w:color w:val="262626" w:themeColor="text1" w:themeTint="D9"/>
                <w:sz w:val="20"/>
              </w:rPr>
              <w:t>(A brief description of the idea, in non-technical language, explaining product benefit, target market, basic technology, commercial partners, investors, and potential customers.</w:t>
            </w:r>
            <w:r w:rsidRPr="004B10DE">
              <w:rPr>
                <w:rFonts w:ascii="Fugaz One" w:hAnsi="Fugaz One"/>
                <w:b w:val="0"/>
                <w:bCs/>
                <w:i/>
                <w:iCs/>
                <w:color w:val="262626" w:themeColor="text1" w:themeTint="D9"/>
                <w:sz w:val="20"/>
              </w:rPr>
              <w:t xml:space="preserve"> </w:t>
            </w:r>
            <w:r w:rsidRPr="004B10DE">
              <w:rPr>
                <w:rFonts w:ascii="Fugaz One" w:hAnsi="Fugaz One"/>
                <w:i/>
                <w:iCs/>
                <w:color w:val="262626" w:themeColor="text1" w:themeTint="D9"/>
                <w:sz w:val="20"/>
              </w:rPr>
              <w:t>Maximum 200 words.</w:t>
            </w:r>
            <w:r w:rsidRPr="004B10DE">
              <w:rPr>
                <w:rFonts w:ascii="Fugaz One" w:hAnsi="Fugaz One"/>
                <w:b w:val="0"/>
                <w:bCs/>
                <w:i/>
                <w:iCs/>
                <w:color w:val="262626" w:themeColor="text1" w:themeTint="D9"/>
                <w:sz w:val="20"/>
              </w:rPr>
              <w:t>)</w:t>
            </w:r>
          </w:p>
        </w:tc>
      </w:tr>
      <w:tr w:rsidR="00D147D6" w:rsidRPr="00D147D6" w14:paraId="4ABD82F6" w14:textId="77777777" w:rsidTr="005F7DB5">
        <w:trPr>
          <w:trHeight w:val="750"/>
        </w:trPr>
        <w:tc>
          <w:tcPr>
            <w:tcW w:w="9540" w:type="dxa"/>
            <w:gridSpan w:val="11"/>
            <w:vAlign w:val="center"/>
          </w:tcPr>
          <w:p w14:paraId="070AF74A" w14:textId="6E8A0015" w:rsidR="00D147D6" w:rsidRPr="00FA112F" w:rsidRDefault="00252D0B" w:rsidP="005F7DB5">
            <w:pPr>
              <w:jc w:val="both"/>
              <w:rPr>
                <w:rFonts w:ascii="Fugaz One" w:hAnsi="Fugaz One" w:cs="Arial"/>
                <w:color w:val="2F5496" w:themeColor="accent1" w:themeShade="BF"/>
              </w:rPr>
            </w:pPr>
            <w:r w:rsidRPr="00FA112F">
              <w:rPr>
                <w:rFonts w:ascii="Fugaz One" w:hAnsi="Fugaz One" w:cs="Arial"/>
                <w:color w:val="2F5496" w:themeColor="accent1" w:themeShade="BF"/>
              </w:rPr>
              <w:t>We are going to make an E-Commerce website for our clients so that they can provide costumers ease. Our client has women's clothing products with a huge variety in it, which includes Stitched and unstitched garments items. The main purpose for which we are designing the website is to display our client's products and providing more info about their products in a much better way. Their targeted audiences are girls and women because products are attractive for both of them. From this website they can grow their business much faster because they are going to attract and get the attention of costumer by gaining their trust with high-quality products. There is one investor in this project to support them. The technology we are using is inspired by another E-Commerce website like daraz and the tool we will be using is WordPress.</w:t>
            </w:r>
          </w:p>
        </w:tc>
      </w:tr>
    </w:tbl>
    <w:p w14:paraId="72EDF19B" w14:textId="2A426F4F" w:rsidR="00D147D6" w:rsidRPr="00D147D6" w:rsidRDefault="00D147D6" w:rsidP="00D147D6">
      <w:pPr>
        <w:pStyle w:val="Heading1"/>
        <w:rPr>
          <w:rFonts w:ascii="Fugaz One" w:hAnsi="Fugaz One"/>
          <w:sz w:val="24"/>
          <w:szCs w:val="24"/>
        </w:rPr>
      </w:pPr>
      <w:bookmarkStart w:id="7" w:name="_Toc524954918"/>
      <w:r w:rsidRPr="00D147D6">
        <w:rPr>
          <w:rFonts w:ascii="Fugaz One" w:hAnsi="Fugaz One"/>
          <w:sz w:val="24"/>
          <w:szCs w:val="24"/>
        </w:rPr>
        <w:lastRenderedPageBreak/>
        <w:t>Section – 2</w:t>
      </w:r>
      <w:bookmarkEnd w:id="7"/>
    </w:p>
    <w:p w14:paraId="2D5AAFE9" w14:textId="77777777" w:rsidR="00D147D6" w:rsidRPr="00D147D6" w:rsidRDefault="00D147D6" w:rsidP="00D147D6">
      <w:pPr>
        <w:pStyle w:val="Heading1"/>
        <w:rPr>
          <w:rFonts w:ascii="Fugaz One" w:hAnsi="Fugaz One"/>
          <w:sz w:val="24"/>
          <w:szCs w:val="24"/>
        </w:rPr>
      </w:pPr>
      <w:bookmarkStart w:id="8" w:name="_Toc172516613"/>
      <w:bookmarkStart w:id="9" w:name="_Toc524954919"/>
      <w:r w:rsidRPr="00D147D6">
        <w:rPr>
          <w:rFonts w:ascii="Fugaz One" w:hAnsi="Fugaz One"/>
          <w:sz w:val="24"/>
          <w:szCs w:val="24"/>
        </w:rPr>
        <w:t>2.1</w:t>
      </w:r>
      <w:r w:rsidRPr="00D147D6">
        <w:rPr>
          <w:rFonts w:ascii="Fugaz One" w:hAnsi="Fugaz One"/>
          <w:sz w:val="24"/>
          <w:szCs w:val="24"/>
        </w:rPr>
        <w:tab/>
        <w:t>Background</w:t>
      </w:r>
      <w:bookmarkEnd w:id="8"/>
      <w:bookmarkEnd w:id="9"/>
    </w:p>
    <w:tbl>
      <w:tblPr>
        <w:tblW w:w="0" w:type="auto"/>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D147D6" w:rsidRPr="00D147D6" w14:paraId="307F9E2C" w14:textId="77777777" w:rsidTr="005F7DB5">
        <w:tc>
          <w:tcPr>
            <w:tcW w:w="9475" w:type="dxa"/>
          </w:tcPr>
          <w:p w14:paraId="0B1B4701" w14:textId="77777777" w:rsidR="00D147D6" w:rsidRPr="00D147D6" w:rsidRDefault="00D147D6" w:rsidP="005F7DB5">
            <w:pPr>
              <w:spacing w:before="60" w:after="120"/>
              <w:jc w:val="both"/>
              <w:rPr>
                <w:rFonts w:ascii="Fugaz One" w:hAnsi="Fugaz One" w:cs="Arial"/>
                <w:b/>
                <w:bCs/>
              </w:rPr>
            </w:pPr>
            <w:r w:rsidRPr="00D147D6">
              <w:rPr>
                <w:rFonts w:ascii="Fugaz One" w:hAnsi="Fugaz One" w:cs="Arial"/>
                <w:b/>
                <w:bCs/>
              </w:rPr>
              <w:t>Scope of the Project:</w:t>
            </w:r>
          </w:p>
        </w:tc>
      </w:tr>
      <w:tr w:rsidR="00D147D6" w:rsidRPr="00D147D6" w14:paraId="39FB6D89" w14:textId="77777777" w:rsidTr="005F7DB5">
        <w:tc>
          <w:tcPr>
            <w:tcW w:w="9475" w:type="dxa"/>
          </w:tcPr>
          <w:p w14:paraId="40ABCD2A" w14:textId="77777777" w:rsidR="00D147D6" w:rsidRDefault="00FA112F" w:rsidP="005F7DB5">
            <w:pPr>
              <w:jc w:val="both"/>
              <w:rPr>
                <w:rFonts w:ascii="Fugaz One" w:hAnsi="Fugaz One" w:cs="Arial"/>
                <w:color w:val="2F5496" w:themeColor="accent1" w:themeShade="BF"/>
              </w:rPr>
            </w:pPr>
            <w:r>
              <w:rPr>
                <w:rFonts w:ascii="Fugaz One" w:hAnsi="Fugaz One" w:cs="Arial"/>
                <w:color w:val="2F5496" w:themeColor="accent1" w:themeShade="BF"/>
              </w:rPr>
              <w:t>The Scope of our project is to achieve the goals that our client demands. We will try to give him a Website the is highly responsive and easy to handle and neat and clean UI for the ease of his customers.</w:t>
            </w:r>
          </w:p>
          <w:p w14:paraId="762D113E" w14:textId="2C39CE4B" w:rsidR="00FA112F" w:rsidRPr="00FA112F" w:rsidRDefault="00FA112F" w:rsidP="005F7DB5">
            <w:pPr>
              <w:jc w:val="both"/>
              <w:rPr>
                <w:rFonts w:ascii="Fugaz One" w:hAnsi="Fugaz One" w:cs="Arial"/>
                <w:color w:val="2F5496" w:themeColor="accent1" w:themeShade="BF"/>
              </w:rPr>
            </w:pPr>
          </w:p>
        </w:tc>
      </w:tr>
      <w:tr w:rsidR="00D147D6" w:rsidRPr="00D147D6" w14:paraId="640A7EA7" w14:textId="77777777" w:rsidTr="005F7DB5">
        <w:tc>
          <w:tcPr>
            <w:tcW w:w="9475" w:type="dxa"/>
          </w:tcPr>
          <w:p w14:paraId="7DA5FDE7" w14:textId="77777777" w:rsidR="00D147D6" w:rsidRPr="00D147D6" w:rsidRDefault="00D147D6" w:rsidP="005F7DB5">
            <w:pPr>
              <w:spacing w:after="240"/>
              <w:jc w:val="both"/>
              <w:rPr>
                <w:rFonts w:ascii="Fugaz One" w:hAnsi="Fugaz One"/>
              </w:rPr>
            </w:pPr>
            <w:r w:rsidRPr="00D147D6">
              <w:rPr>
                <w:rFonts w:ascii="Fugaz One" w:hAnsi="Fugaz One" w:cs="Arial"/>
                <w:b/>
                <w:bCs/>
              </w:rPr>
              <w:t xml:space="preserve">Challenges: </w:t>
            </w:r>
            <w:r w:rsidRPr="004B10DE">
              <w:rPr>
                <w:rFonts w:ascii="Fugaz One" w:hAnsi="Fugaz One" w:cs="Arial"/>
                <w:i/>
                <w:iCs/>
                <w:color w:val="262626" w:themeColor="text1" w:themeTint="D9"/>
                <w:sz w:val="20"/>
              </w:rPr>
              <w:t xml:space="preserve">(Please describe the challenges, specific to this research topic, currently being faced internationally. </w:t>
            </w:r>
            <w:r w:rsidRPr="004B10DE">
              <w:rPr>
                <w:rFonts w:ascii="Fugaz One" w:hAnsi="Fugaz One" w:cs="Arial"/>
                <w:b/>
                <w:bCs/>
                <w:i/>
                <w:iCs/>
                <w:color w:val="262626" w:themeColor="text1" w:themeTint="D9"/>
                <w:sz w:val="20"/>
              </w:rPr>
              <w:t>Maximum 500 words.</w:t>
            </w:r>
            <w:r w:rsidRPr="004B10DE">
              <w:rPr>
                <w:rFonts w:ascii="Fugaz One" w:hAnsi="Fugaz One" w:cs="Arial"/>
                <w:i/>
                <w:iCs/>
                <w:color w:val="262626" w:themeColor="text1" w:themeTint="D9"/>
                <w:sz w:val="20"/>
              </w:rPr>
              <w:t>)</w:t>
            </w:r>
          </w:p>
        </w:tc>
      </w:tr>
      <w:tr w:rsidR="00D147D6" w:rsidRPr="00D147D6" w14:paraId="0A7767E8" w14:textId="77777777" w:rsidTr="005F7DB5">
        <w:tc>
          <w:tcPr>
            <w:tcW w:w="9475" w:type="dxa"/>
          </w:tcPr>
          <w:p w14:paraId="507DABED" w14:textId="527B5D29" w:rsidR="00D147D6" w:rsidRPr="00FA112F" w:rsidRDefault="00FA112F" w:rsidP="005F7DB5">
            <w:pPr>
              <w:jc w:val="both"/>
              <w:rPr>
                <w:rFonts w:ascii="Fugaz One" w:hAnsi="Fugaz One" w:cs="Arial"/>
                <w:bCs/>
                <w:color w:val="2F5496" w:themeColor="accent1" w:themeShade="BF"/>
              </w:rPr>
            </w:pPr>
            <w:r>
              <w:rPr>
                <w:rFonts w:ascii="Fugaz One" w:hAnsi="Fugaz One" w:cs="Arial"/>
                <w:bCs/>
                <w:color w:val="2F5496" w:themeColor="accent1" w:themeShade="BF"/>
              </w:rPr>
              <w:t>Most of the peoples are running their business without any Website and their business is isolated to the are or town in which they are working. But on the other side, the peoples that are using E-Commerce Websites for their business are growing at an outstanding rate and spreading their business outside the boundaries of their countries and making great success by it like Amazon or Daraz, etc. That is why it is necessary to make a website for the business according to its need.</w:t>
            </w:r>
          </w:p>
          <w:p w14:paraId="063DC33B" w14:textId="7FC555E8" w:rsidR="00FA112F" w:rsidRPr="00D147D6" w:rsidRDefault="00FA112F" w:rsidP="005F7DB5">
            <w:pPr>
              <w:jc w:val="both"/>
              <w:rPr>
                <w:rFonts w:ascii="Fugaz One" w:hAnsi="Fugaz One" w:cs="Arial"/>
                <w:b/>
              </w:rPr>
            </w:pPr>
          </w:p>
        </w:tc>
      </w:tr>
      <w:tr w:rsidR="00D147D6" w:rsidRPr="00D147D6" w14:paraId="40B18912" w14:textId="77777777" w:rsidTr="005F7DB5">
        <w:tc>
          <w:tcPr>
            <w:tcW w:w="9475" w:type="dxa"/>
          </w:tcPr>
          <w:p w14:paraId="21D9EEF9" w14:textId="77777777" w:rsidR="00D147D6" w:rsidRPr="00D147D6" w:rsidRDefault="00D147D6" w:rsidP="005F7DB5">
            <w:pPr>
              <w:spacing w:after="240"/>
              <w:jc w:val="both"/>
              <w:rPr>
                <w:rFonts w:ascii="Fugaz One" w:hAnsi="Fugaz One"/>
              </w:rPr>
            </w:pPr>
            <w:r w:rsidRPr="00D147D6">
              <w:rPr>
                <w:rFonts w:ascii="Fugaz One" w:hAnsi="Fugaz One" w:cs="Arial"/>
                <w:b/>
                <w:bCs/>
              </w:rPr>
              <w:t xml:space="preserve">Motivation and Need: </w:t>
            </w:r>
            <w:r w:rsidRPr="004B10DE">
              <w:rPr>
                <w:rFonts w:ascii="Fugaz One" w:hAnsi="Fugaz One" w:cs="Arial"/>
                <w:i/>
                <w:iCs/>
                <w:color w:val="262626" w:themeColor="text1" w:themeTint="D9"/>
                <w:sz w:val="20"/>
              </w:rPr>
              <w:t xml:space="preserve">(Please describe the motivation and need for this work. </w:t>
            </w:r>
            <w:r w:rsidRPr="004B10DE">
              <w:rPr>
                <w:rFonts w:ascii="Fugaz One" w:hAnsi="Fugaz One" w:cs="Arial"/>
                <w:b/>
                <w:bCs/>
                <w:i/>
                <w:iCs/>
                <w:color w:val="262626" w:themeColor="text1" w:themeTint="D9"/>
                <w:sz w:val="20"/>
              </w:rPr>
              <w:t>Maximum 500 words.</w:t>
            </w:r>
            <w:r w:rsidRPr="004B10DE">
              <w:rPr>
                <w:rFonts w:ascii="Fugaz One" w:hAnsi="Fugaz One" w:cs="Arial"/>
                <w:i/>
                <w:iCs/>
                <w:color w:val="262626" w:themeColor="text1" w:themeTint="D9"/>
                <w:sz w:val="20"/>
              </w:rPr>
              <w:t>)</w:t>
            </w:r>
          </w:p>
        </w:tc>
      </w:tr>
      <w:tr w:rsidR="00D147D6" w:rsidRPr="00D147D6" w14:paraId="1F110FFE" w14:textId="77777777" w:rsidTr="005F7DB5">
        <w:tc>
          <w:tcPr>
            <w:tcW w:w="9475" w:type="dxa"/>
          </w:tcPr>
          <w:p w14:paraId="359E9042" w14:textId="2746663E" w:rsidR="00D147D6" w:rsidRPr="00FA112F" w:rsidRDefault="00FA112F" w:rsidP="005F7DB5">
            <w:pPr>
              <w:jc w:val="both"/>
              <w:rPr>
                <w:rFonts w:ascii="Fugaz One" w:hAnsi="Fugaz One" w:cs="Arial"/>
                <w:b/>
                <w:color w:val="2F5496" w:themeColor="accent1" w:themeShade="BF"/>
              </w:rPr>
            </w:pPr>
            <w:r>
              <w:rPr>
                <w:rFonts w:ascii="Fugaz One" w:hAnsi="Fugaz One" w:cs="Arial"/>
                <w:color w:val="2F5496" w:themeColor="accent1" w:themeShade="BF"/>
              </w:rPr>
              <w:t xml:space="preserve">We got the order of this website from Hammad Traders &amp; Co that why we need to build this website and we will make this website by seeing the Daraz website that how they make a basic website </w:t>
            </w:r>
            <w:r w:rsidR="00AF3884">
              <w:rPr>
                <w:rFonts w:ascii="Fugaz One" w:hAnsi="Fugaz One" w:cs="Arial"/>
                <w:color w:val="2F5496" w:themeColor="accent1" w:themeShade="BF"/>
              </w:rPr>
              <w:t>at</w:t>
            </w:r>
            <w:r>
              <w:rPr>
                <w:rFonts w:ascii="Fugaz One" w:hAnsi="Fugaz One" w:cs="Arial"/>
                <w:color w:val="2F5496" w:themeColor="accent1" w:themeShade="BF"/>
              </w:rPr>
              <w:t xml:space="preserve"> the start and now they have a huge and very good website.</w:t>
            </w:r>
          </w:p>
        </w:tc>
      </w:tr>
    </w:tbl>
    <w:p w14:paraId="6C9F38D8" w14:textId="77777777" w:rsidR="00D147D6" w:rsidRPr="00D147D6" w:rsidRDefault="00D147D6" w:rsidP="00D147D6">
      <w:pPr>
        <w:jc w:val="both"/>
        <w:rPr>
          <w:rFonts w:ascii="Fugaz One" w:hAnsi="Fugaz One" w:cs="Arial"/>
        </w:rPr>
      </w:pPr>
    </w:p>
    <w:p w14:paraId="3354B1CD" w14:textId="77777777" w:rsidR="00D147D6" w:rsidRPr="00D147D6" w:rsidRDefault="00D147D6" w:rsidP="00D147D6">
      <w:pPr>
        <w:pStyle w:val="Heading1"/>
        <w:rPr>
          <w:rFonts w:ascii="Fugaz One" w:hAnsi="Fugaz One"/>
          <w:sz w:val="24"/>
          <w:szCs w:val="24"/>
        </w:rPr>
      </w:pPr>
      <w:bookmarkStart w:id="10" w:name="_Toc524954920"/>
      <w:r w:rsidRPr="00D147D6">
        <w:rPr>
          <w:rFonts w:ascii="Fugaz One" w:hAnsi="Fugaz One"/>
          <w:sz w:val="24"/>
          <w:szCs w:val="24"/>
        </w:rPr>
        <w:t>2.2</w:t>
      </w:r>
      <w:r w:rsidRPr="00D147D6">
        <w:rPr>
          <w:rFonts w:ascii="Fugaz One" w:hAnsi="Fugaz One"/>
          <w:sz w:val="24"/>
          <w:szCs w:val="24"/>
        </w:rPr>
        <w:tab/>
        <w:t>Outcomes and Benefits</w:t>
      </w:r>
      <w:bookmarkEnd w:id="10"/>
    </w:p>
    <w:tbl>
      <w:tblPr>
        <w:tblW w:w="0" w:type="auto"/>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D147D6" w:rsidRPr="00D147D6" w14:paraId="6CC7C795" w14:textId="77777777" w:rsidTr="005F7DB5">
        <w:tc>
          <w:tcPr>
            <w:tcW w:w="9475" w:type="dxa"/>
          </w:tcPr>
          <w:p w14:paraId="5335DEB6" w14:textId="5605256C" w:rsidR="00D147D6" w:rsidRPr="004B10DE" w:rsidRDefault="00D147D6" w:rsidP="005F7DB5">
            <w:pPr>
              <w:pStyle w:val="Heading2"/>
              <w:numPr>
                <w:ilvl w:val="0"/>
                <w:numId w:val="0"/>
              </w:numPr>
              <w:rPr>
                <w:rFonts w:ascii="Fugaz One" w:hAnsi="Fugaz One"/>
                <w:color w:val="262626" w:themeColor="text1" w:themeTint="D9"/>
              </w:rPr>
            </w:pPr>
            <w:r w:rsidRPr="00D147D6">
              <w:rPr>
                <w:rFonts w:ascii="Fugaz One" w:hAnsi="Fugaz One"/>
              </w:rPr>
              <w:t xml:space="preserve">Expected Outcomes: </w:t>
            </w:r>
            <w:r w:rsidRPr="004B10DE">
              <w:rPr>
                <w:rFonts w:ascii="Fugaz One" w:hAnsi="Fugaz One"/>
                <w:b w:val="0"/>
                <w:bCs/>
                <w:i/>
                <w:iCs/>
                <w:color w:val="262626" w:themeColor="text1" w:themeTint="D9"/>
                <w:sz w:val="20"/>
              </w:rPr>
              <w:t>(Provide a list of proposed project outputs including publications, databases</w:t>
            </w:r>
            <w:r w:rsidR="00252D0B" w:rsidRPr="004B10DE">
              <w:rPr>
                <w:rFonts w:ascii="Fugaz One" w:hAnsi="Fugaz One"/>
                <w:b w:val="0"/>
                <w:bCs/>
                <w:i/>
                <w:iCs/>
                <w:color w:val="262626" w:themeColor="text1" w:themeTint="D9"/>
                <w:sz w:val="20"/>
              </w:rPr>
              <w:t>,</w:t>
            </w:r>
            <w:r w:rsidRPr="004B10DE">
              <w:rPr>
                <w:rFonts w:ascii="Fugaz One" w:hAnsi="Fugaz One"/>
                <w:b w:val="0"/>
                <w:bCs/>
                <w:i/>
                <w:iCs/>
                <w:color w:val="262626" w:themeColor="text1" w:themeTint="D9"/>
                <w:sz w:val="20"/>
              </w:rPr>
              <w:t xml:space="preserve"> etc.)</w:t>
            </w:r>
          </w:p>
          <w:p w14:paraId="4B685AD1" w14:textId="252BCA4C" w:rsidR="00D147D6" w:rsidRPr="00FA112F" w:rsidRDefault="00FA112F" w:rsidP="005F7DB5">
            <w:pPr>
              <w:pStyle w:val="Heading2"/>
              <w:numPr>
                <w:ilvl w:val="0"/>
                <w:numId w:val="0"/>
              </w:numPr>
              <w:spacing w:before="0" w:after="0"/>
              <w:rPr>
                <w:rFonts w:ascii="Fugaz One" w:hAnsi="Fugaz One"/>
                <w:b w:val="0"/>
                <w:bCs/>
                <w:color w:val="2F5496" w:themeColor="accent1" w:themeShade="BF"/>
              </w:rPr>
            </w:pPr>
            <w:r>
              <w:rPr>
                <w:rFonts w:ascii="Fugaz One" w:hAnsi="Fugaz One"/>
                <w:b w:val="0"/>
                <w:bCs/>
                <w:color w:val="2F5496" w:themeColor="accent1" w:themeShade="BF"/>
              </w:rPr>
              <w:t>Expected Outcomes are that we will cover all the demands that our client has made and try to make this website easy to use and highly responsive for our client and his customers so that he can maintain his website with ease and his customers can contact him on a good and neat platform from all aroun</w:t>
            </w:r>
            <w:r w:rsidR="00AF3884">
              <w:rPr>
                <w:rFonts w:ascii="Fugaz One" w:hAnsi="Fugaz One"/>
                <w:b w:val="0"/>
                <w:bCs/>
                <w:color w:val="2F5496" w:themeColor="accent1" w:themeShade="BF"/>
              </w:rPr>
              <w:t>d</w:t>
            </w:r>
            <w:r>
              <w:rPr>
                <w:rFonts w:ascii="Fugaz One" w:hAnsi="Fugaz One"/>
                <w:b w:val="0"/>
                <w:bCs/>
                <w:color w:val="2F5496" w:themeColor="accent1" w:themeShade="BF"/>
              </w:rPr>
              <w:t xml:space="preserve"> the world.</w:t>
            </w:r>
          </w:p>
          <w:p w14:paraId="7D70D5D2" w14:textId="77777777" w:rsidR="00D147D6" w:rsidRPr="00D147D6" w:rsidRDefault="00D147D6" w:rsidP="005F7DB5">
            <w:pPr>
              <w:pStyle w:val="Heading2"/>
              <w:numPr>
                <w:ilvl w:val="0"/>
                <w:numId w:val="0"/>
              </w:numPr>
              <w:spacing w:before="0" w:after="0"/>
              <w:rPr>
                <w:rFonts w:ascii="Fugaz One" w:hAnsi="Fugaz One"/>
                <w:b w:val="0"/>
                <w:bCs/>
              </w:rPr>
            </w:pPr>
          </w:p>
        </w:tc>
      </w:tr>
      <w:tr w:rsidR="00D147D6" w:rsidRPr="00D147D6" w14:paraId="1436B908" w14:textId="77777777" w:rsidTr="005F7DB5">
        <w:tc>
          <w:tcPr>
            <w:tcW w:w="9475" w:type="dxa"/>
          </w:tcPr>
          <w:p w14:paraId="4740875B" w14:textId="77777777" w:rsidR="00D147D6" w:rsidRPr="004B10DE" w:rsidRDefault="00D147D6" w:rsidP="005F7DB5">
            <w:pPr>
              <w:pStyle w:val="Heading2"/>
              <w:numPr>
                <w:ilvl w:val="0"/>
                <w:numId w:val="0"/>
              </w:numPr>
              <w:rPr>
                <w:rFonts w:ascii="Fugaz One" w:hAnsi="Fugaz One"/>
                <w:b w:val="0"/>
                <w:bCs/>
                <w:i/>
                <w:iCs/>
                <w:color w:val="262626" w:themeColor="text1" w:themeTint="D9"/>
                <w:sz w:val="20"/>
              </w:rPr>
            </w:pPr>
            <w:r w:rsidRPr="00D147D6">
              <w:rPr>
                <w:rFonts w:ascii="Fugaz One" w:hAnsi="Fugaz One"/>
              </w:rPr>
              <w:lastRenderedPageBreak/>
              <w:t>Key Benefits and Beneficiaries:</w:t>
            </w:r>
            <w:r w:rsidRPr="00D147D6">
              <w:rPr>
                <w:rFonts w:ascii="Fugaz One" w:hAnsi="Fugaz One"/>
                <w:b w:val="0"/>
                <w:bCs/>
              </w:rPr>
              <w:t xml:space="preserve"> </w:t>
            </w:r>
            <w:r w:rsidRPr="004B10DE">
              <w:rPr>
                <w:rFonts w:ascii="Fugaz One" w:hAnsi="Fugaz One"/>
                <w:b w:val="0"/>
                <w:bCs/>
                <w:i/>
                <w:iCs/>
                <w:color w:val="262626" w:themeColor="text1" w:themeTint="D9"/>
                <w:sz w:val="20"/>
              </w:rPr>
              <w:t>(Please identify clearly the benefits and potential customers/beneficiaries of the project.)</w:t>
            </w:r>
          </w:p>
          <w:p w14:paraId="30C51801" w14:textId="1BFC79E9" w:rsidR="00D147D6" w:rsidRPr="00AA6BB2" w:rsidRDefault="00AA6BB2" w:rsidP="00AA6BB2">
            <w:pPr>
              <w:pStyle w:val="Heading2"/>
              <w:numPr>
                <w:ilvl w:val="0"/>
                <w:numId w:val="0"/>
              </w:numPr>
              <w:tabs>
                <w:tab w:val="left" w:pos="1305"/>
              </w:tabs>
              <w:spacing w:before="0" w:after="0"/>
              <w:rPr>
                <w:rFonts w:ascii="Fugaz One" w:hAnsi="Fugaz One"/>
                <w:b w:val="0"/>
                <w:color w:val="2F5496" w:themeColor="accent1" w:themeShade="BF"/>
              </w:rPr>
            </w:pPr>
            <w:r>
              <w:rPr>
                <w:rFonts w:ascii="Fugaz One" w:hAnsi="Fugaz One"/>
                <w:b w:val="0"/>
                <w:bCs/>
                <w:color w:val="2F5496" w:themeColor="accent1" w:themeShade="BF"/>
              </w:rPr>
              <w:t>Our Client can manage his store easily and efficiently without any knowledge of web development. Customers can reach him with this website platform with ease.</w:t>
            </w:r>
          </w:p>
        </w:tc>
      </w:tr>
      <w:tr w:rsidR="00D147D6" w:rsidRPr="00D147D6" w14:paraId="4A9C1E80" w14:textId="77777777" w:rsidTr="005F7DB5">
        <w:tc>
          <w:tcPr>
            <w:tcW w:w="9475" w:type="dxa"/>
          </w:tcPr>
          <w:p w14:paraId="12651325" w14:textId="77777777" w:rsidR="00D147D6" w:rsidRPr="00D147D6" w:rsidRDefault="00D147D6" w:rsidP="005F7DB5">
            <w:pPr>
              <w:spacing w:after="120"/>
              <w:jc w:val="both"/>
              <w:rPr>
                <w:rFonts w:ascii="Fugaz One" w:hAnsi="Fugaz One" w:cs="Arial"/>
                <w:b/>
              </w:rPr>
            </w:pPr>
          </w:p>
        </w:tc>
      </w:tr>
    </w:tbl>
    <w:p w14:paraId="624AE6D8" w14:textId="77777777" w:rsidR="00D147D6" w:rsidRPr="00D147D6" w:rsidRDefault="00D147D6" w:rsidP="00D147D6">
      <w:pPr>
        <w:jc w:val="both"/>
        <w:rPr>
          <w:rFonts w:ascii="Fugaz One" w:hAnsi="Fugaz One" w:cs="Arial"/>
        </w:rPr>
      </w:pPr>
    </w:p>
    <w:p w14:paraId="6E86DE35" w14:textId="77777777" w:rsidR="00D147D6" w:rsidRPr="00D147D6" w:rsidRDefault="00D147D6" w:rsidP="00D147D6">
      <w:pPr>
        <w:pStyle w:val="Heading1"/>
        <w:rPr>
          <w:rFonts w:ascii="Fugaz One" w:hAnsi="Fugaz One"/>
          <w:sz w:val="24"/>
          <w:szCs w:val="24"/>
        </w:rPr>
      </w:pPr>
      <w:bookmarkStart w:id="11" w:name="_Toc524954921"/>
      <w:r w:rsidRPr="00D147D6">
        <w:rPr>
          <w:rFonts w:ascii="Fugaz One" w:hAnsi="Fugaz One"/>
          <w:sz w:val="24"/>
          <w:szCs w:val="24"/>
        </w:rPr>
        <w:t>2.3</w:t>
      </w:r>
      <w:r w:rsidRPr="00D147D6">
        <w:rPr>
          <w:rFonts w:ascii="Fugaz One" w:hAnsi="Fugaz One"/>
          <w:sz w:val="24"/>
          <w:szCs w:val="24"/>
        </w:rPr>
        <w:tab/>
        <w:t>Objectives</w:t>
      </w:r>
      <w:bookmarkEnd w:id="11"/>
    </w:p>
    <w:tbl>
      <w:tblPr>
        <w:tblW w:w="0" w:type="auto"/>
        <w:tblInd w:w="-2"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639"/>
        <w:gridCol w:w="1620"/>
        <w:gridCol w:w="3510"/>
        <w:gridCol w:w="3708"/>
      </w:tblGrid>
      <w:tr w:rsidR="00D147D6" w:rsidRPr="00D147D6" w14:paraId="07BD871A" w14:textId="77777777" w:rsidTr="005F7DB5">
        <w:trPr>
          <w:trHeight w:val="620"/>
        </w:trPr>
        <w:tc>
          <w:tcPr>
            <w:tcW w:w="9477" w:type="dxa"/>
            <w:gridSpan w:val="4"/>
          </w:tcPr>
          <w:p w14:paraId="47078D1E" w14:textId="77777777" w:rsidR="00D147D6" w:rsidRPr="004B10DE" w:rsidRDefault="00D147D6" w:rsidP="005F7DB5">
            <w:pPr>
              <w:spacing w:after="120"/>
              <w:jc w:val="both"/>
              <w:rPr>
                <w:rFonts w:ascii="Fugaz One" w:hAnsi="Fugaz One"/>
                <w:color w:val="262626" w:themeColor="text1" w:themeTint="D9"/>
              </w:rPr>
            </w:pPr>
            <w:r w:rsidRPr="004B10DE">
              <w:rPr>
                <w:rFonts w:ascii="Fugaz One" w:hAnsi="Fugaz One" w:cs="Arial"/>
                <w:i/>
                <w:iCs/>
                <w:color w:val="262626" w:themeColor="text1" w:themeTint="D9"/>
                <w:sz w:val="20"/>
              </w:rPr>
              <w:t xml:space="preserve">(Please describe the measurable objectives of the project and define the expected results. Use results-oriented wording with verbs such as ‘to </w:t>
            </w:r>
            <w:proofErr w:type="gramStart"/>
            <w:r w:rsidRPr="004B10DE">
              <w:rPr>
                <w:rFonts w:ascii="Fugaz One" w:hAnsi="Fugaz One" w:cs="Arial"/>
                <w:i/>
                <w:iCs/>
                <w:color w:val="262626" w:themeColor="text1" w:themeTint="D9"/>
                <w:sz w:val="20"/>
              </w:rPr>
              <w:t>develop..</w:t>
            </w:r>
            <w:proofErr w:type="gramEnd"/>
            <w:r w:rsidRPr="004B10DE">
              <w:rPr>
                <w:rFonts w:ascii="Fugaz One" w:hAnsi="Fugaz One" w:cs="Arial"/>
                <w:i/>
                <w:iCs/>
                <w:color w:val="262626" w:themeColor="text1" w:themeTint="D9"/>
                <w:sz w:val="20"/>
              </w:rPr>
              <w:t xml:space="preserve">’, ‘to implement..’, ‘to research..’, ‘to determine..‘, ‘to identify..’ </w:t>
            </w:r>
            <w:r w:rsidRPr="004B10DE">
              <w:rPr>
                <w:rFonts w:ascii="Fugaz One" w:hAnsi="Fugaz One" w:cs="Arial"/>
                <w:b/>
                <w:bCs/>
                <w:i/>
                <w:iCs/>
                <w:color w:val="262626" w:themeColor="text1" w:themeTint="D9"/>
                <w:sz w:val="20"/>
              </w:rPr>
              <w:t>The objectives should not be statements and should actually specify in simple words what the project team intends to achieve (something concrete and measurable/ deliverable). Fill only those objectives that are applicable to the proposed project</w:t>
            </w:r>
            <w:r w:rsidRPr="004B10DE">
              <w:rPr>
                <w:rFonts w:ascii="Fugaz One" w:hAnsi="Fugaz One" w:cs="Arial"/>
                <w:i/>
                <w:iCs/>
                <w:color w:val="262626" w:themeColor="text1" w:themeTint="D9"/>
                <w:sz w:val="20"/>
              </w:rPr>
              <w:t>.)</w:t>
            </w:r>
          </w:p>
        </w:tc>
      </w:tr>
      <w:tr w:rsidR="00D147D6" w:rsidRPr="00D147D6" w14:paraId="58A3DE9A" w14:textId="77777777" w:rsidTr="005F7DB5">
        <w:trPr>
          <w:trHeight w:val="620"/>
        </w:trPr>
        <w:tc>
          <w:tcPr>
            <w:tcW w:w="9477" w:type="dxa"/>
            <w:gridSpan w:val="4"/>
          </w:tcPr>
          <w:p w14:paraId="0C5E9E7B" w14:textId="13CDF791" w:rsidR="00FA112F" w:rsidRDefault="00FA112F" w:rsidP="005F7DB5">
            <w:pPr>
              <w:jc w:val="both"/>
              <w:rPr>
                <w:rFonts w:ascii="Fugaz One" w:hAnsi="Fugaz One"/>
                <w:color w:val="2F5496" w:themeColor="accent1" w:themeShade="BF"/>
              </w:rPr>
            </w:pPr>
          </w:p>
          <w:p w14:paraId="3D2F3F80" w14:textId="5CA15B09" w:rsidR="0043062D" w:rsidRPr="00FA112F" w:rsidRDefault="0043062D" w:rsidP="005F7DB5">
            <w:pPr>
              <w:jc w:val="both"/>
              <w:rPr>
                <w:rFonts w:ascii="Fugaz One" w:hAnsi="Fugaz One"/>
                <w:color w:val="2F5496" w:themeColor="accent1" w:themeShade="BF"/>
              </w:rPr>
            </w:pPr>
            <w:r>
              <w:rPr>
                <w:rFonts w:ascii="Fugaz One" w:hAnsi="Fugaz One"/>
                <w:color w:val="2F5496" w:themeColor="accent1" w:themeShade="BF"/>
              </w:rPr>
              <w:t xml:space="preserve">Our </w:t>
            </w:r>
            <w:r w:rsidR="00AF3884">
              <w:rPr>
                <w:rFonts w:ascii="Fugaz One" w:hAnsi="Fugaz One"/>
                <w:color w:val="2F5496" w:themeColor="accent1" w:themeShade="BF"/>
              </w:rPr>
              <w:t>o</w:t>
            </w:r>
            <w:r>
              <w:rPr>
                <w:rFonts w:ascii="Fugaz One" w:hAnsi="Fugaz One"/>
                <w:color w:val="2F5496" w:themeColor="accent1" w:themeShade="BF"/>
              </w:rPr>
              <w:t xml:space="preserve">bjective is to </w:t>
            </w:r>
            <w:r w:rsidR="00411A6A">
              <w:rPr>
                <w:rFonts w:ascii="Fugaz One" w:hAnsi="Fugaz One"/>
                <w:color w:val="2F5496" w:themeColor="accent1" w:themeShade="BF"/>
              </w:rPr>
              <w:t>develop a responsive website for our customer</w:t>
            </w:r>
            <w:r w:rsidR="00AF3884">
              <w:rPr>
                <w:rFonts w:ascii="Fugaz One" w:hAnsi="Fugaz One"/>
                <w:color w:val="2F5496" w:themeColor="accent1" w:themeShade="BF"/>
              </w:rPr>
              <w:t>s</w:t>
            </w:r>
            <w:r w:rsidR="00411A6A">
              <w:rPr>
                <w:rFonts w:ascii="Fugaz One" w:hAnsi="Fugaz One"/>
                <w:color w:val="2F5496" w:themeColor="accent1" w:themeShade="BF"/>
              </w:rPr>
              <w:t xml:space="preserve"> and to implement useful tools like Word</w:t>
            </w:r>
            <w:r w:rsidR="00AF3884">
              <w:rPr>
                <w:rFonts w:ascii="Fugaz One" w:hAnsi="Fugaz One"/>
                <w:color w:val="2F5496" w:themeColor="accent1" w:themeShade="BF"/>
              </w:rPr>
              <w:t>P</w:t>
            </w:r>
            <w:r w:rsidR="00411A6A">
              <w:rPr>
                <w:rFonts w:ascii="Fugaz One" w:hAnsi="Fugaz One"/>
                <w:color w:val="2F5496" w:themeColor="accent1" w:themeShade="BF"/>
              </w:rPr>
              <w:t>ress and SS</w:t>
            </w:r>
            <w:r w:rsidR="00AF3884">
              <w:rPr>
                <w:rFonts w:ascii="Fugaz One" w:hAnsi="Fugaz One"/>
                <w:color w:val="2F5496" w:themeColor="accent1" w:themeShade="BF"/>
              </w:rPr>
              <w:t>L</w:t>
            </w:r>
            <w:r w:rsidR="00411A6A">
              <w:rPr>
                <w:rFonts w:ascii="Fugaz One" w:hAnsi="Fugaz One"/>
                <w:color w:val="2F5496" w:themeColor="accent1" w:themeShade="BF"/>
              </w:rPr>
              <w:t xml:space="preserve"> certificate for its security.</w:t>
            </w:r>
          </w:p>
        </w:tc>
      </w:tr>
      <w:tr w:rsidR="00D147D6" w:rsidRPr="00D147D6" w14:paraId="7D4489D3" w14:textId="77777777" w:rsidTr="005F7DB5">
        <w:trPr>
          <w:trHeight w:val="1290"/>
        </w:trPr>
        <w:tc>
          <w:tcPr>
            <w:tcW w:w="9477" w:type="dxa"/>
            <w:gridSpan w:val="4"/>
          </w:tcPr>
          <w:p w14:paraId="219F9044" w14:textId="77777777" w:rsidR="00D147D6" w:rsidRPr="00D147D6" w:rsidRDefault="00D147D6" w:rsidP="005F7DB5">
            <w:pPr>
              <w:pStyle w:val="Heading2"/>
              <w:numPr>
                <w:ilvl w:val="0"/>
                <w:numId w:val="0"/>
              </w:numPr>
              <w:rPr>
                <w:rFonts w:ascii="Fugaz One" w:hAnsi="Fugaz One"/>
                <w:b w:val="0"/>
              </w:rPr>
            </w:pPr>
            <w:r w:rsidRPr="00D147D6">
              <w:rPr>
                <w:rFonts w:ascii="Fugaz One" w:hAnsi="Fugaz One"/>
              </w:rPr>
              <w:t>Key Milestones and Deliverables:</w:t>
            </w:r>
            <w:r w:rsidRPr="00D147D6">
              <w:rPr>
                <w:rFonts w:ascii="Fugaz One" w:hAnsi="Fugaz One"/>
                <w:b w:val="0"/>
              </w:rPr>
              <w:t xml:space="preserve"> </w:t>
            </w:r>
          </w:p>
          <w:p w14:paraId="016E3DC6" w14:textId="77777777" w:rsidR="00D147D6" w:rsidRPr="00D147D6" w:rsidRDefault="00D147D6" w:rsidP="005F7DB5">
            <w:pPr>
              <w:spacing w:after="120"/>
              <w:jc w:val="both"/>
              <w:rPr>
                <w:rFonts w:ascii="Fugaz One" w:hAnsi="Fugaz One" w:cs="Arial"/>
                <w:b/>
              </w:rPr>
            </w:pPr>
            <w:r w:rsidRPr="004B10DE">
              <w:rPr>
                <w:rFonts w:ascii="Fugaz One" w:hAnsi="Fugaz One" w:cs="Arial"/>
                <w:i/>
                <w:iCs/>
                <w:color w:val="262626" w:themeColor="text1" w:themeTint="D9"/>
                <w:sz w:val="20"/>
              </w:rPr>
              <w:t xml:space="preserve">(Please list and describe the principal milestones and associated deliverables of the project. The timing of milestones is also to be shown in the Gantt chart in Annexure-A. </w:t>
            </w:r>
            <w:r w:rsidRPr="004B10DE">
              <w:rPr>
                <w:rFonts w:ascii="Fugaz One" w:hAnsi="Fugaz One" w:cs="Arial"/>
                <w:b/>
                <w:bCs/>
                <w:i/>
                <w:iCs/>
                <w:color w:val="262626" w:themeColor="text1" w:themeTint="D9"/>
                <w:sz w:val="20"/>
              </w:rPr>
              <w:t>Quarterly deliverables are preferred</w:t>
            </w:r>
            <w:r w:rsidRPr="004B10DE">
              <w:rPr>
                <w:rFonts w:ascii="Fugaz One" w:hAnsi="Fugaz One" w:cs="Arial"/>
                <w:i/>
                <w:iCs/>
                <w:color w:val="262626" w:themeColor="text1" w:themeTint="D9"/>
                <w:sz w:val="20"/>
              </w:rPr>
              <w:t>.)</w:t>
            </w:r>
          </w:p>
        </w:tc>
      </w:tr>
      <w:tr w:rsidR="00D147D6" w:rsidRPr="00D147D6" w14:paraId="462A5611" w14:textId="77777777" w:rsidTr="005F7DB5">
        <w:trPr>
          <w:trHeight w:val="750"/>
        </w:trPr>
        <w:tc>
          <w:tcPr>
            <w:tcW w:w="9477" w:type="dxa"/>
            <w:gridSpan w:val="4"/>
            <w:tcBorders>
              <w:bottom w:val="nil"/>
            </w:tcBorders>
          </w:tcPr>
          <w:p w14:paraId="49686CFF" w14:textId="05B79EBC" w:rsidR="00D147D6" w:rsidRPr="00D147D6" w:rsidRDefault="00D147D6" w:rsidP="005F7DB5">
            <w:pPr>
              <w:spacing w:before="120"/>
              <w:jc w:val="both"/>
              <w:rPr>
                <w:rFonts w:ascii="Fugaz One" w:hAnsi="Fugaz One" w:cs="Arial"/>
                <w:sz w:val="20"/>
                <w:szCs w:val="20"/>
              </w:rPr>
            </w:pPr>
          </w:p>
        </w:tc>
      </w:tr>
      <w:tr w:rsidR="00D147D6" w:rsidRPr="00D147D6" w14:paraId="0ABBCDFA" w14:textId="77777777" w:rsidTr="005F7DB5">
        <w:trPr>
          <w:trHeight w:val="315"/>
        </w:trPr>
        <w:tc>
          <w:tcPr>
            <w:tcW w:w="639" w:type="dxa"/>
            <w:tcBorders>
              <w:top w:val="single" w:sz="4" w:space="0" w:color="808080"/>
              <w:bottom w:val="single" w:sz="4" w:space="0" w:color="808080"/>
              <w:right w:val="single" w:sz="4" w:space="0" w:color="808080"/>
            </w:tcBorders>
            <w:shd w:val="clear" w:color="auto" w:fill="BFBFBF"/>
            <w:vAlign w:val="center"/>
          </w:tcPr>
          <w:p w14:paraId="6134A570" w14:textId="77777777" w:rsidR="00D147D6" w:rsidRPr="00D147D6" w:rsidRDefault="00D147D6" w:rsidP="005F7DB5">
            <w:pPr>
              <w:jc w:val="center"/>
              <w:rPr>
                <w:rFonts w:ascii="Fugaz One" w:hAnsi="Fugaz One" w:cs="Arial"/>
                <w:b/>
                <w:bCs/>
                <w:sz w:val="20"/>
                <w:szCs w:val="20"/>
              </w:rPr>
            </w:pPr>
            <w:r w:rsidRPr="00D147D6">
              <w:rPr>
                <w:rFonts w:ascii="Fugaz One" w:hAnsi="Fugaz One" w:cs="Arial"/>
                <w:b/>
                <w:bCs/>
                <w:sz w:val="20"/>
                <w:szCs w:val="20"/>
              </w:rPr>
              <w:t>S. No.</w:t>
            </w:r>
          </w:p>
        </w:tc>
        <w:tc>
          <w:tcPr>
            <w:tcW w:w="1620" w:type="dxa"/>
            <w:tcBorders>
              <w:top w:val="single" w:sz="4" w:space="0" w:color="808080"/>
              <w:left w:val="single" w:sz="4" w:space="0" w:color="808080"/>
              <w:bottom w:val="single" w:sz="4" w:space="0" w:color="808080"/>
              <w:right w:val="single" w:sz="4" w:space="0" w:color="808080"/>
            </w:tcBorders>
            <w:shd w:val="clear" w:color="auto" w:fill="BFBFBF"/>
            <w:vAlign w:val="center"/>
          </w:tcPr>
          <w:p w14:paraId="3BBB9CAB" w14:textId="1E798876" w:rsidR="00D147D6" w:rsidRPr="00D147D6" w:rsidRDefault="00D147D6" w:rsidP="005F7DB5">
            <w:pPr>
              <w:jc w:val="center"/>
              <w:rPr>
                <w:rFonts w:ascii="Fugaz One" w:hAnsi="Fugaz One" w:cs="Arial"/>
                <w:b/>
                <w:bCs/>
                <w:sz w:val="20"/>
                <w:szCs w:val="20"/>
              </w:rPr>
            </w:pPr>
            <w:r w:rsidRPr="00D147D6">
              <w:rPr>
                <w:rFonts w:ascii="Fugaz One" w:hAnsi="Fugaz One" w:cs="Arial"/>
                <w:b/>
                <w:bCs/>
                <w:sz w:val="20"/>
                <w:szCs w:val="20"/>
              </w:rPr>
              <w:t xml:space="preserve">Elapsed time since </w:t>
            </w:r>
            <w:r w:rsidR="00252D0B">
              <w:rPr>
                <w:rFonts w:ascii="Fugaz One" w:hAnsi="Fugaz One" w:cs="Arial"/>
                <w:b/>
                <w:bCs/>
                <w:sz w:val="20"/>
                <w:szCs w:val="20"/>
              </w:rPr>
              <w:t xml:space="preserve">the </w:t>
            </w:r>
            <w:r w:rsidRPr="00D147D6">
              <w:rPr>
                <w:rFonts w:ascii="Fugaz One" w:hAnsi="Fugaz One" w:cs="Arial"/>
                <w:b/>
                <w:bCs/>
                <w:sz w:val="20"/>
                <w:szCs w:val="20"/>
              </w:rPr>
              <w:t>start of the project</w:t>
            </w:r>
          </w:p>
        </w:tc>
        <w:tc>
          <w:tcPr>
            <w:tcW w:w="3510" w:type="dxa"/>
            <w:tcBorders>
              <w:top w:val="single" w:sz="4" w:space="0" w:color="808080"/>
              <w:left w:val="single" w:sz="4" w:space="0" w:color="808080"/>
              <w:bottom w:val="single" w:sz="4" w:space="0" w:color="808080"/>
              <w:right w:val="single" w:sz="4" w:space="0" w:color="808080"/>
            </w:tcBorders>
            <w:shd w:val="clear" w:color="auto" w:fill="BFBFBF"/>
            <w:vAlign w:val="center"/>
          </w:tcPr>
          <w:p w14:paraId="277623F0" w14:textId="77777777" w:rsidR="00D147D6" w:rsidRPr="00D147D6" w:rsidRDefault="00D147D6" w:rsidP="005F7DB5">
            <w:pPr>
              <w:jc w:val="center"/>
              <w:rPr>
                <w:rFonts w:ascii="Fugaz One" w:hAnsi="Fugaz One" w:cs="Arial"/>
                <w:b/>
                <w:bCs/>
                <w:sz w:val="20"/>
                <w:szCs w:val="20"/>
              </w:rPr>
            </w:pPr>
            <w:r w:rsidRPr="00D147D6">
              <w:rPr>
                <w:rFonts w:ascii="Fugaz One" w:hAnsi="Fugaz One" w:cs="Arial"/>
                <w:b/>
                <w:bCs/>
                <w:sz w:val="20"/>
                <w:szCs w:val="20"/>
              </w:rPr>
              <w:t>Milestone</w:t>
            </w:r>
          </w:p>
        </w:tc>
        <w:tc>
          <w:tcPr>
            <w:tcW w:w="3708" w:type="dxa"/>
            <w:tcBorders>
              <w:top w:val="single" w:sz="4" w:space="0" w:color="808080"/>
              <w:left w:val="single" w:sz="4" w:space="0" w:color="808080"/>
              <w:bottom w:val="single" w:sz="4" w:space="0" w:color="808080"/>
            </w:tcBorders>
            <w:shd w:val="clear" w:color="auto" w:fill="BFBFBF"/>
            <w:vAlign w:val="center"/>
          </w:tcPr>
          <w:p w14:paraId="7A4D8387" w14:textId="77777777" w:rsidR="00D147D6" w:rsidRPr="00D147D6" w:rsidRDefault="00D147D6" w:rsidP="005F7DB5">
            <w:pPr>
              <w:jc w:val="center"/>
              <w:rPr>
                <w:rFonts w:ascii="Fugaz One" w:hAnsi="Fugaz One" w:cs="Arial"/>
                <w:b/>
                <w:bCs/>
                <w:sz w:val="20"/>
                <w:szCs w:val="20"/>
              </w:rPr>
            </w:pPr>
            <w:r w:rsidRPr="00D147D6">
              <w:rPr>
                <w:rFonts w:ascii="Fugaz One" w:hAnsi="Fugaz One" w:cs="Arial"/>
                <w:b/>
                <w:bCs/>
                <w:sz w:val="20"/>
                <w:szCs w:val="20"/>
              </w:rPr>
              <w:t>Deliverable</w:t>
            </w:r>
          </w:p>
        </w:tc>
      </w:tr>
      <w:tr w:rsidR="00D147D6" w:rsidRPr="00D147D6" w14:paraId="0FF58646" w14:textId="77777777" w:rsidTr="005F7DB5">
        <w:trPr>
          <w:trHeight w:val="315"/>
        </w:trPr>
        <w:tc>
          <w:tcPr>
            <w:tcW w:w="639" w:type="dxa"/>
            <w:tcBorders>
              <w:top w:val="single" w:sz="4" w:space="0" w:color="808080"/>
              <w:bottom w:val="single" w:sz="4" w:space="0" w:color="808080"/>
              <w:right w:val="single" w:sz="4" w:space="0" w:color="808080"/>
            </w:tcBorders>
            <w:vAlign w:val="center"/>
          </w:tcPr>
          <w:p w14:paraId="61D9B414"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1.</w:t>
            </w:r>
          </w:p>
        </w:tc>
        <w:tc>
          <w:tcPr>
            <w:tcW w:w="1620" w:type="dxa"/>
            <w:tcBorders>
              <w:top w:val="single" w:sz="4" w:space="0" w:color="808080"/>
              <w:left w:val="single" w:sz="4" w:space="0" w:color="808080"/>
              <w:bottom w:val="single" w:sz="4" w:space="0" w:color="808080"/>
              <w:right w:val="single" w:sz="4" w:space="0" w:color="808080"/>
            </w:tcBorders>
            <w:vAlign w:val="center"/>
          </w:tcPr>
          <w:p w14:paraId="77DE4F4F"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 xml:space="preserve">Week 01 </w:t>
            </w:r>
          </w:p>
        </w:tc>
        <w:tc>
          <w:tcPr>
            <w:tcW w:w="3510" w:type="dxa"/>
            <w:tcBorders>
              <w:top w:val="single" w:sz="4" w:space="0" w:color="808080"/>
              <w:left w:val="single" w:sz="4" w:space="0" w:color="808080"/>
              <w:bottom w:val="single" w:sz="4" w:space="0" w:color="808080"/>
              <w:right w:val="single" w:sz="4" w:space="0" w:color="808080"/>
            </w:tcBorders>
            <w:vAlign w:val="center"/>
          </w:tcPr>
          <w:p w14:paraId="2695870E" w14:textId="726D94B5" w:rsidR="00D147D6" w:rsidRPr="00AA26C5" w:rsidRDefault="006C65FF" w:rsidP="00FA112F">
            <w:pPr>
              <w:jc w:val="center"/>
              <w:rPr>
                <w:rFonts w:ascii="Fugaz One" w:hAnsi="Fugaz One" w:cs="Calibri"/>
                <w:bCs/>
                <w:color w:val="2F5496" w:themeColor="accent1" w:themeShade="BF"/>
                <w:sz w:val="20"/>
                <w:szCs w:val="20"/>
              </w:rPr>
            </w:pPr>
            <w:r w:rsidRPr="00AA26C5">
              <w:rPr>
                <w:rFonts w:ascii="Fugaz One" w:hAnsi="Fugaz One" w:cs="Calibri"/>
                <w:bCs/>
                <w:color w:val="2F5496" w:themeColor="accent1" w:themeShade="BF"/>
                <w:sz w:val="20"/>
                <w:szCs w:val="20"/>
              </w:rPr>
              <w:t>Project proposal</w:t>
            </w:r>
          </w:p>
        </w:tc>
        <w:tc>
          <w:tcPr>
            <w:tcW w:w="3708" w:type="dxa"/>
            <w:tcBorders>
              <w:top w:val="single" w:sz="4" w:space="0" w:color="808080"/>
              <w:left w:val="single" w:sz="4" w:space="0" w:color="808080"/>
              <w:bottom w:val="single" w:sz="4" w:space="0" w:color="808080"/>
            </w:tcBorders>
            <w:vAlign w:val="center"/>
          </w:tcPr>
          <w:p w14:paraId="516AF994" w14:textId="413FF700" w:rsidR="00D147D6" w:rsidRPr="006A24E9" w:rsidRDefault="006A24E9" w:rsidP="00FA112F">
            <w:pPr>
              <w:jc w:val="center"/>
              <w:rPr>
                <w:rFonts w:ascii="Fugaz One" w:hAnsi="Fugaz One" w:cs="Calibri"/>
                <w:bCs/>
                <w:color w:val="2F5496" w:themeColor="accent1" w:themeShade="BF"/>
                <w:sz w:val="20"/>
                <w:szCs w:val="20"/>
              </w:rPr>
            </w:pPr>
            <w:r>
              <w:rPr>
                <w:rFonts w:ascii="Fugaz One" w:hAnsi="Fugaz One" w:cs="Calibri"/>
                <w:bCs/>
                <w:color w:val="2F5496" w:themeColor="accent1" w:themeShade="BF"/>
                <w:sz w:val="20"/>
                <w:szCs w:val="20"/>
              </w:rPr>
              <w:t>-</w:t>
            </w:r>
          </w:p>
        </w:tc>
      </w:tr>
      <w:tr w:rsidR="00D147D6" w:rsidRPr="00D147D6" w14:paraId="7303DB6E" w14:textId="77777777" w:rsidTr="005F7DB5">
        <w:trPr>
          <w:trHeight w:val="315"/>
        </w:trPr>
        <w:tc>
          <w:tcPr>
            <w:tcW w:w="639" w:type="dxa"/>
            <w:tcBorders>
              <w:top w:val="single" w:sz="4" w:space="0" w:color="808080"/>
              <w:bottom w:val="single" w:sz="4" w:space="0" w:color="808080"/>
              <w:right w:val="single" w:sz="4" w:space="0" w:color="808080"/>
            </w:tcBorders>
            <w:vAlign w:val="center"/>
          </w:tcPr>
          <w:p w14:paraId="592CE74C"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2.</w:t>
            </w:r>
          </w:p>
        </w:tc>
        <w:tc>
          <w:tcPr>
            <w:tcW w:w="1620" w:type="dxa"/>
            <w:tcBorders>
              <w:top w:val="single" w:sz="4" w:space="0" w:color="808080"/>
              <w:left w:val="single" w:sz="4" w:space="0" w:color="808080"/>
              <w:bottom w:val="single" w:sz="4" w:space="0" w:color="808080"/>
              <w:right w:val="single" w:sz="4" w:space="0" w:color="808080"/>
            </w:tcBorders>
          </w:tcPr>
          <w:p w14:paraId="2AB22D78"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Week 02</w:t>
            </w:r>
          </w:p>
        </w:tc>
        <w:tc>
          <w:tcPr>
            <w:tcW w:w="3510" w:type="dxa"/>
            <w:tcBorders>
              <w:top w:val="single" w:sz="4" w:space="0" w:color="808080"/>
              <w:left w:val="single" w:sz="4" w:space="0" w:color="808080"/>
              <w:bottom w:val="single" w:sz="4" w:space="0" w:color="808080"/>
              <w:right w:val="single" w:sz="4" w:space="0" w:color="808080"/>
            </w:tcBorders>
            <w:vAlign w:val="center"/>
          </w:tcPr>
          <w:p w14:paraId="10872CCA" w14:textId="168FE466" w:rsidR="00D147D6" w:rsidRPr="00AA26C5" w:rsidRDefault="006C65FF" w:rsidP="00FA112F">
            <w:pPr>
              <w:jc w:val="center"/>
              <w:rPr>
                <w:rFonts w:ascii="Fugaz One" w:hAnsi="Fugaz One" w:cs="Calibri"/>
                <w:bCs/>
                <w:color w:val="2F5496" w:themeColor="accent1" w:themeShade="BF"/>
                <w:sz w:val="20"/>
                <w:szCs w:val="20"/>
              </w:rPr>
            </w:pPr>
            <w:r w:rsidRPr="00AA26C5">
              <w:rPr>
                <w:rFonts w:ascii="Fugaz One" w:hAnsi="Fugaz One" w:cs="Calibri"/>
                <w:bCs/>
                <w:color w:val="2F5496" w:themeColor="accent1" w:themeShade="BF"/>
                <w:sz w:val="20"/>
                <w:szCs w:val="20"/>
              </w:rPr>
              <w:t>Planning and developing</w:t>
            </w:r>
          </w:p>
        </w:tc>
        <w:tc>
          <w:tcPr>
            <w:tcW w:w="3708" w:type="dxa"/>
            <w:tcBorders>
              <w:top w:val="single" w:sz="4" w:space="0" w:color="808080"/>
              <w:left w:val="single" w:sz="4" w:space="0" w:color="808080"/>
              <w:bottom w:val="single" w:sz="4" w:space="0" w:color="808080"/>
            </w:tcBorders>
            <w:vAlign w:val="center"/>
          </w:tcPr>
          <w:p w14:paraId="2CCDECD8" w14:textId="4DF392AA" w:rsidR="00D147D6" w:rsidRPr="006A24E9" w:rsidRDefault="006A24E9" w:rsidP="00FA112F">
            <w:pPr>
              <w:jc w:val="center"/>
              <w:rPr>
                <w:rFonts w:ascii="Fugaz One" w:hAnsi="Fugaz One" w:cs="Calibri"/>
                <w:bCs/>
                <w:color w:val="2F5496" w:themeColor="accent1" w:themeShade="BF"/>
                <w:sz w:val="20"/>
                <w:szCs w:val="20"/>
              </w:rPr>
            </w:pPr>
            <w:r>
              <w:rPr>
                <w:rFonts w:ascii="Fugaz One" w:hAnsi="Fugaz One" w:cs="Calibri"/>
                <w:bCs/>
                <w:color w:val="2F5496" w:themeColor="accent1" w:themeShade="BF"/>
                <w:sz w:val="20"/>
                <w:szCs w:val="20"/>
              </w:rPr>
              <w:t>-</w:t>
            </w:r>
          </w:p>
        </w:tc>
      </w:tr>
      <w:tr w:rsidR="00D147D6" w:rsidRPr="00D147D6" w14:paraId="6C616BA6" w14:textId="77777777" w:rsidTr="005F7DB5">
        <w:trPr>
          <w:trHeight w:val="315"/>
        </w:trPr>
        <w:tc>
          <w:tcPr>
            <w:tcW w:w="639" w:type="dxa"/>
            <w:tcBorders>
              <w:top w:val="single" w:sz="4" w:space="0" w:color="808080"/>
              <w:bottom w:val="single" w:sz="4" w:space="0" w:color="808080"/>
              <w:right w:val="single" w:sz="4" w:space="0" w:color="808080"/>
            </w:tcBorders>
            <w:vAlign w:val="center"/>
          </w:tcPr>
          <w:p w14:paraId="7605F74E"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3.</w:t>
            </w:r>
          </w:p>
        </w:tc>
        <w:tc>
          <w:tcPr>
            <w:tcW w:w="1620" w:type="dxa"/>
            <w:tcBorders>
              <w:top w:val="single" w:sz="4" w:space="0" w:color="808080"/>
              <w:left w:val="single" w:sz="4" w:space="0" w:color="808080"/>
              <w:bottom w:val="single" w:sz="4" w:space="0" w:color="808080"/>
              <w:right w:val="single" w:sz="4" w:space="0" w:color="808080"/>
            </w:tcBorders>
          </w:tcPr>
          <w:p w14:paraId="5DED5E59"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Week</w:t>
            </w:r>
          </w:p>
        </w:tc>
        <w:tc>
          <w:tcPr>
            <w:tcW w:w="3510" w:type="dxa"/>
            <w:tcBorders>
              <w:top w:val="single" w:sz="4" w:space="0" w:color="808080"/>
              <w:left w:val="single" w:sz="4" w:space="0" w:color="808080"/>
              <w:bottom w:val="single" w:sz="4" w:space="0" w:color="808080"/>
              <w:right w:val="single" w:sz="4" w:space="0" w:color="808080"/>
            </w:tcBorders>
            <w:vAlign w:val="center"/>
          </w:tcPr>
          <w:p w14:paraId="764975A3" w14:textId="1276BDB3" w:rsidR="00D147D6" w:rsidRPr="00AA26C5" w:rsidRDefault="006C65FF" w:rsidP="00FA112F">
            <w:pPr>
              <w:jc w:val="center"/>
              <w:rPr>
                <w:rFonts w:ascii="Fugaz One" w:hAnsi="Fugaz One" w:cs="Calibri"/>
                <w:bCs/>
                <w:color w:val="2F5496" w:themeColor="accent1" w:themeShade="BF"/>
                <w:sz w:val="20"/>
                <w:szCs w:val="20"/>
              </w:rPr>
            </w:pPr>
            <w:r w:rsidRPr="00AA26C5">
              <w:rPr>
                <w:rFonts w:ascii="Fugaz One" w:hAnsi="Fugaz One" w:cs="Calibri"/>
                <w:bCs/>
                <w:color w:val="2F5496" w:themeColor="accent1" w:themeShade="BF"/>
                <w:sz w:val="20"/>
                <w:szCs w:val="20"/>
              </w:rPr>
              <w:t>Developing</w:t>
            </w:r>
          </w:p>
        </w:tc>
        <w:tc>
          <w:tcPr>
            <w:tcW w:w="3708" w:type="dxa"/>
            <w:tcBorders>
              <w:top w:val="single" w:sz="4" w:space="0" w:color="808080"/>
              <w:left w:val="single" w:sz="4" w:space="0" w:color="808080"/>
              <w:bottom w:val="single" w:sz="4" w:space="0" w:color="808080"/>
            </w:tcBorders>
            <w:vAlign w:val="center"/>
          </w:tcPr>
          <w:p w14:paraId="7B32F156" w14:textId="144E7188" w:rsidR="00D147D6" w:rsidRPr="006A24E9" w:rsidRDefault="006A24E9" w:rsidP="00FA112F">
            <w:pPr>
              <w:jc w:val="center"/>
              <w:rPr>
                <w:rFonts w:ascii="Fugaz One" w:hAnsi="Fugaz One" w:cs="Calibri"/>
                <w:bCs/>
                <w:color w:val="2F5496" w:themeColor="accent1" w:themeShade="BF"/>
                <w:sz w:val="20"/>
                <w:szCs w:val="20"/>
              </w:rPr>
            </w:pPr>
            <w:r>
              <w:rPr>
                <w:rFonts w:ascii="Fugaz One" w:hAnsi="Fugaz One" w:cs="Calibri"/>
                <w:bCs/>
                <w:color w:val="2F5496" w:themeColor="accent1" w:themeShade="BF"/>
                <w:sz w:val="20"/>
                <w:szCs w:val="20"/>
              </w:rPr>
              <w:t>-</w:t>
            </w:r>
          </w:p>
        </w:tc>
      </w:tr>
      <w:tr w:rsidR="00D147D6" w:rsidRPr="00D147D6" w14:paraId="00467DDE" w14:textId="77777777" w:rsidTr="005F7DB5">
        <w:trPr>
          <w:trHeight w:val="315"/>
        </w:trPr>
        <w:tc>
          <w:tcPr>
            <w:tcW w:w="639" w:type="dxa"/>
            <w:tcBorders>
              <w:top w:val="single" w:sz="4" w:space="0" w:color="808080"/>
              <w:bottom w:val="single" w:sz="4" w:space="0" w:color="808080"/>
              <w:right w:val="single" w:sz="4" w:space="0" w:color="808080"/>
            </w:tcBorders>
            <w:vAlign w:val="center"/>
          </w:tcPr>
          <w:p w14:paraId="706B9F6F"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4.</w:t>
            </w:r>
          </w:p>
        </w:tc>
        <w:tc>
          <w:tcPr>
            <w:tcW w:w="1620" w:type="dxa"/>
            <w:tcBorders>
              <w:top w:val="single" w:sz="4" w:space="0" w:color="808080"/>
              <w:left w:val="single" w:sz="4" w:space="0" w:color="808080"/>
              <w:bottom w:val="single" w:sz="4" w:space="0" w:color="808080"/>
              <w:right w:val="single" w:sz="4" w:space="0" w:color="808080"/>
            </w:tcBorders>
          </w:tcPr>
          <w:p w14:paraId="6BD06753" w14:textId="77777777" w:rsidR="00D147D6" w:rsidRPr="00D147D6" w:rsidRDefault="00D147D6" w:rsidP="005F7DB5">
            <w:pPr>
              <w:jc w:val="both"/>
              <w:rPr>
                <w:rFonts w:ascii="Fugaz One" w:hAnsi="Fugaz One" w:cs="Calibri"/>
                <w:bCs/>
                <w:sz w:val="20"/>
                <w:szCs w:val="20"/>
              </w:rPr>
            </w:pPr>
            <w:r w:rsidRPr="00D147D6">
              <w:rPr>
                <w:rFonts w:ascii="Fugaz One" w:hAnsi="Fugaz One" w:cs="Calibri"/>
                <w:bCs/>
                <w:sz w:val="20"/>
                <w:szCs w:val="20"/>
              </w:rPr>
              <w:t>Week</w:t>
            </w:r>
          </w:p>
        </w:tc>
        <w:tc>
          <w:tcPr>
            <w:tcW w:w="3510" w:type="dxa"/>
            <w:tcBorders>
              <w:top w:val="single" w:sz="4" w:space="0" w:color="808080"/>
              <w:left w:val="single" w:sz="4" w:space="0" w:color="808080"/>
              <w:bottom w:val="single" w:sz="4" w:space="0" w:color="808080"/>
              <w:right w:val="single" w:sz="4" w:space="0" w:color="808080"/>
            </w:tcBorders>
            <w:vAlign w:val="center"/>
          </w:tcPr>
          <w:p w14:paraId="3518BAB0" w14:textId="78A45D06" w:rsidR="00D147D6" w:rsidRPr="00AA26C5" w:rsidRDefault="006C65FF" w:rsidP="00FA112F">
            <w:pPr>
              <w:jc w:val="center"/>
              <w:rPr>
                <w:rFonts w:ascii="Fugaz One" w:hAnsi="Fugaz One" w:cs="Calibri"/>
                <w:bCs/>
                <w:color w:val="2F5496" w:themeColor="accent1" w:themeShade="BF"/>
                <w:sz w:val="20"/>
                <w:szCs w:val="20"/>
              </w:rPr>
            </w:pPr>
            <w:r w:rsidRPr="00AA26C5">
              <w:rPr>
                <w:rFonts w:ascii="Fugaz One" w:hAnsi="Fugaz One" w:cs="Calibri"/>
                <w:bCs/>
                <w:color w:val="2F5496" w:themeColor="accent1" w:themeShade="BF"/>
                <w:sz w:val="20"/>
                <w:szCs w:val="20"/>
              </w:rPr>
              <w:t>Finalizing, testing and submitting</w:t>
            </w:r>
          </w:p>
        </w:tc>
        <w:tc>
          <w:tcPr>
            <w:tcW w:w="3708" w:type="dxa"/>
            <w:tcBorders>
              <w:top w:val="single" w:sz="4" w:space="0" w:color="808080"/>
              <w:left w:val="single" w:sz="4" w:space="0" w:color="808080"/>
              <w:bottom w:val="single" w:sz="4" w:space="0" w:color="808080"/>
            </w:tcBorders>
            <w:vAlign w:val="center"/>
          </w:tcPr>
          <w:p w14:paraId="10BEBC32" w14:textId="206625DB" w:rsidR="00D147D6" w:rsidRPr="006A24E9" w:rsidRDefault="006A24E9" w:rsidP="00FA112F">
            <w:pPr>
              <w:jc w:val="center"/>
              <w:rPr>
                <w:rFonts w:ascii="Fugaz One" w:hAnsi="Fugaz One" w:cs="Calibri"/>
                <w:bCs/>
                <w:color w:val="2F5496" w:themeColor="accent1" w:themeShade="BF"/>
                <w:sz w:val="20"/>
                <w:szCs w:val="20"/>
              </w:rPr>
            </w:pPr>
            <w:r>
              <w:rPr>
                <w:rFonts w:ascii="Fugaz One" w:hAnsi="Fugaz One" w:cs="Calibri"/>
                <w:bCs/>
                <w:color w:val="2F5496" w:themeColor="accent1" w:themeShade="BF"/>
                <w:sz w:val="20"/>
                <w:szCs w:val="20"/>
              </w:rPr>
              <w:t>-</w:t>
            </w:r>
          </w:p>
        </w:tc>
      </w:tr>
      <w:tr w:rsidR="00D147D6" w:rsidRPr="00D147D6" w14:paraId="541E8450" w14:textId="77777777" w:rsidTr="005F7DB5">
        <w:trPr>
          <w:trHeight w:val="612"/>
        </w:trPr>
        <w:tc>
          <w:tcPr>
            <w:tcW w:w="9477" w:type="dxa"/>
            <w:gridSpan w:val="4"/>
            <w:tcBorders>
              <w:top w:val="nil"/>
            </w:tcBorders>
          </w:tcPr>
          <w:p w14:paraId="2B576DDD" w14:textId="77777777" w:rsidR="00D147D6" w:rsidRPr="00D147D6" w:rsidRDefault="00D147D6" w:rsidP="005F7DB5">
            <w:pPr>
              <w:spacing w:before="120"/>
              <w:ind w:left="540"/>
              <w:jc w:val="both"/>
              <w:rPr>
                <w:rFonts w:ascii="Fugaz One" w:hAnsi="Fugaz One" w:cs="Arial"/>
              </w:rPr>
            </w:pPr>
            <w:r w:rsidRPr="00D147D6">
              <w:rPr>
                <w:rFonts w:ascii="Fugaz One" w:hAnsi="Fugaz One" w:cs="Arial"/>
                <w:sz w:val="20"/>
                <w:szCs w:val="20"/>
              </w:rPr>
              <w:lastRenderedPageBreak/>
              <w:t>(Please add more rows if required.)</w:t>
            </w:r>
          </w:p>
        </w:tc>
      </w:tr>
    </w:tbl>
    <w:p w14:paraId="5F19FF01" w14:textId="77777777" w:rsidR="00D147D6" w:rsidRPr="00D147D6" w:rsidRDefault="00D147D6" w:rsidP="00D147D6">
      <w:pPr>
        <w:rPr>
          <w:rFonts w:ascii="Fugaz One" w:hAnsi="Fugaz One"/>
        </w:rPr>
      </w:pPr>
      <w:bookmarkStart w:id="12" w:name="_Toc524954924"/>
    </w:p>
    <w:p w14:paraId="0358B0B2" w14:textId="77777777" w:rsidR="00D147D6" w:rsidRPr="00D147D6" w:rsidRDefault="00D147D6" w:rsidP="00D147D6">
      <w:pPr>
        <w:pStyle w:val="Heading1"/>
        <w:rPr>
          <w:rFonts w:ascii="Fugaz One" w:hAnsi="Fugaz One"/>
          <w:sz w:val="24"/>
          <w:szCs w:val="24"/>
        </w:rPr>
      </w:pPr>
      <w:r w:rsidRPr="00D147D6">
        <w:rPr>
          <w:rFonts w:ascii="Fugaz One" w:hAnsi="Fugaz One"/>
          <w:sz w:val="24"/>
          <w:szCs w:val="24"/>
        </w:rPr>
        <w:t>Section – 3</w:t>
      </w:r>
      <w:bookmarkEnd w:id="12"/>
    </w:p>
    <w:p w14:paraId="7C7F3C48" w14:textId="77777777" w:rsidR="00D147D6" w:rsidRPr="00D147D6" w:rsidRDefault="00D147D6" w:rsidP="00D147D6">
      <w:pPr>
        <w:pStyle w:val="Heading1"/>
        <w:rPr>
          <w:rFonts w:ascii="Fugaz One" w:hAnsi="Fugaz One"/>
          <w:sz w:val="24"/>
          <w:szCs w:val="24"/>
        </w:rPr>
      </w:pPr>
      <w:bookmarkStart w:id="13" w:name="_Toc524954925"/>
      <w:r w:rsidRPr="00D147D6">
        <w:rPr>
          <w:rFonts w:ascii="Fugaz One" w:hAnsi="Fugaz One"/>
          <w:sz w:val="24"/>
          <w:szCs w:val="24"/>
        </w:rPr>
        <w:t>3.1</w:t>
      </w:r>
      <w:r w:rsidRPr="00D147D6">
        <w:rPr>
          <w:rFonts w:ascii="Fugaz One" w:hAnsi="Fugaz One"/>
          <w:sz w:val="24"/>
          <w:szCs w:val="24"/>
        </w:rPr>
        <w:tab/>
        <w:t>Resources &amp; Other Requirements</w:t>
      </w:r>
      <w:bookmarkEnd w:id="13"/>
    </w:p>
    <w:tbl>
      <w:tblPr>
        <w:tblW w:w="9288" w:type="dxa"/>
        <w:tblInd w:w="-2"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6237"/>
        <w:gridCol w:w="3042"/>
        <w:gridCol w:w="9"/>
      </w:tblGrid>
      <w:tr w:rsidR="00D147D6" w:rsidRPr="00D147D6" w14:paraId="0EF5C672" w14:textId="77777777" w:rsidTr="005F7DB5">
        <w:trPr>
          <w:gridAfter w:val="1"/>
          <w:wAfter w:w="9" w:type="dxa"/>
          <w:trHeight w:val="332"/>
        </w:trPr>
        <w:tc>
          <w:tcPr>
            <w:tcW w:w="9279" w:type="dxa"/>
            <w:gridSpan w:val="2"/>
            <w:tcBorders>
              <w:bottom w:val="nil"/>
            </w:tcBorders>
            <w:vAlign w:val="center"/>
          </w:tcPr>
          <w:p w14:paraId="38388906"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 xml:space="preserve">Project Team:  </w:t>
            </w:r>
          </w:p>
          <w:p w14:paraId="6BED7030" w14:textId="77777777" w:rsidR="00D147D6" w:rsidRPr="00D147D6" w:rsidRDefault="00D147D6" w:rsidP="005F7DB5">
            <w:pPr>
              <w:spacing w:before="120" w:after="120"/>
              <w:jc w:val="both"/>
              <w:rPr>
                <w:rFonts w:ascii="Fugaz One" w:hAnsi="Fugaz One" w:cs="Arial"/>
              </w:rPr>
            </w:pPr>
            <w:r w:rsidRPr="004B10DE">
              <w:rPr>
                <w:rFonts w:ascii="Fugaz One" w:hAnsi="Fugaz One" w:cs="Arial"/>
                <w:b/>
                <w:bCs/>
                <w:i/>
                <w:iCs/>
                <w:color w:val="262626" w:themeColor="text1" w:themeTint="D9"/>
                <w:sz w:val="20"/>
                <w:szCs w:val="20"/>
              </w:rPr>
              <w:t>The numbers in the table below must tally with the HR Cost sheet in the Budget file.</w:t>
            </w:r>
          </w:p>
        </w:tc>
      </w:tr>
      <w:tr w:rsidR="00D147D6" w:rsidRPr="00D147D6" w14:paraId="36390A33" w14:textId="77777777" w:rsidTr="005F7DB5">
        <w:trPr>
          <w:gridAfter w:val="1"/>
          <w:wAfter w:w="9" w:type="dxa"/>
          <w:trHeight w:val="332"/>
        </w:trPr>
        <w:tc>
          <w:tcPr>
            <w:tcW w:w="6237" w:type="dxa"/>
            <w:tcBorders>
              <w:top w:val="nil"/>
              <w:bottom w:val="single" w:sz="4" w:space="0" w:color="808080"/>
              <w:right w:val="single" w:sz="4" w:space="0" w:color="808080"/>
            </w:tcBorders>
            <w:shd w:val="clear" w:color="auto" w:fill="D9D9D9"/>
            <w:vAlign w:val="center"/>
          </w:tcPr>
          <w:p w14:paraId="05CAB133" w14:textId="77777777" w:rsidR="00D147D6" w:rsidRPr="00D147D6" w:rsidRDefault="00D147D6" w:rsidP="005F7DB5">
            <w:pPr>
              <w:ind w:left="533"/>
              <w:jc w:val="both"/>
              <w:rPr>
                <w:rFonts w:ascii="Fugaz One" w:hAnsi="Fugaz One" w:cs="Arial"/>
                <w:b/>
                <w:bCs/>
                <w:i/>
                <w:iCs/>
              </w:rPr>
            </w:pPr>
            <w:r w:rsidRPr="00D147D6">
              <w:rPr>
                <w:rFonts w:ascii="Fugaz One" w:hAnsi="Fugaz One" w:cs="Arial"/>
                <w:b/>
                <w:bCs/>
                <w:i/>
                <w:iCs/>
              </w:rPr>
              <w:t>Title / Position</w:t>
            </w:r>
          </w:p>
        </w:tc>
        <w:tc>
          <w:tcPr>
            <w:tcW w:w="3042" w:type="dxa"/>
            <w:tcBorders>
              <w:top w:val="nil"/>
              <w:left w:val="single" w:sz="4" w:space="0" w:color="808080"/>
              <w:bottom w:val="single" w:sz="4" w:space="0" w:color="808080"/>
            </w:tcBorders>
            <w:shd w:val="clear" w:color="auto" w:fill="D9D9D9"/>
            <w:vAlign w:val="center"/>
          </w:tcPr>
          <w:p w14:paraId="4BFCA454" w14:textId="77777777" w:rsidR="00D147D6" w:rsidRPr="00D147D6" w:rsidRDefault="00D147D6" w:rsidP="005F7DB5">
            <w:pPr>
              <w:jc w:val="both"/>
              <w:rPr>
                <w:rFonts w:ascii="Fugaz One" w:hAnsi="Fugaz One" w:cs="Arial"/>
                <w:b/>
                <w:bCs/>
                <w:i/>
                <w:iCs/>
              </w:rPr>
            </w:pPr>
            <w:r w:rsidRPr="00D147D6">
              <w:rPr>
                <w:rFonts w:ascii="Fugaz One" w:hAnsi="Fugaz One" w:cs="Arial"/>
                <w:b/>
                <w:bCs/>
                <w:i/>
                <w:iCs/>
              </w:rPr>
              <w:t>Number</w:t>
            </w:r>
          </w:p>
        </w:tc>
      </w:tr>
      <w:tr w:rsidR="00D147D6" w:rsidRPr="00D147D6" w14:paraId="4CF2D931"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45491EA5" w14:textId="77777777" w:rsidR="00D147D6" w:rsidRPr="00D147D6" w:rsidRDefault="00D147D6" w:rsidP="005F7DB5">
            <w:pPr>
              <w:ind w:left="533"/>
              <w:rPr>
                <w:rFonts w:ascii="Fugaz One" w:hAnsi="Fugaz One" w:cs="Arial"/>
              </w:rPr>
            </w:pPr>
            <w:r w:rsidRPr="00D147D6">
              <w:rPr>
                <w:rFonts w:ascii="Fugaz One" w:hAnsi="Fugaz One" w:cs="Arial"/>
              </w:rPr>
              <w:t>Team Leads</w:t>
            </w:r>
          </w:p>
        </w:tc>
        <w:tc>
          <w:tcPr>
            <w:tcW w:w="3042" w:type="dxa"/>
            <w:tcBorders>
              <w:top w:val="single" w:sz="4" w:space="0" w:color="808080"/>
              <w:left w:val="single" w:sz="4" w:space="0" w:color="808080"/>
              <w:bottom w:val="single" w:sz="4" w:space="0" w:color="808080"/>
            </w:tcBorders>
            <w:vAlign w:val="center"/>
          </w:tcPr>
          <w:p w14:paraId="21296ACC" w14:textId="4ED7FDE3" w:rsidR="00D147D6" w:rsidRPr="00FA112F" w:rsidRDefault="002C2F84" w:rsidP="005F7DB5">
            <w:pPr>
              <w:rPr>
                <w:rFonts w:ascii="Fugaz One" w:hAnsi="Fugaz One" w:cs="Arial"/>
                <w:color w:val="2F5496" w:themeColor="accent1" w:themeShade="BF"/>
              </w:rPr>
            </w:pPr>
            <w:r w:rsidRPr="00FA112F">
              <w:rPr>
                <w:rFonts w:ascii="Fugaz One" w:hAnsi="Fugaz One" w:cs="Arial"/>
                <w:color w:val="2F5496" w:themeColor="accent1" w:themeShade="BF"/>
              </w:rPr>
              <w:t>Mubashir Zulfiqar</w:t>
            </w:r>
          </w:p>
        </w:tc>
      </w:tr>
      <w:tr w:rsidR="00D147D6" w:rsidRPr="00D147D6" w14:paraId="1287F12F"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1B8318C6" w14:textId="77777777" w:rsidR="00D147D6" w:rsidRPr="00D147D6" w:rsidRDefault="00D147D6" w:rsidP="005F7DB5">
            <w:pPr>
              <w:ind w:left="533"/>
              <w:rPr>
                <w:rFonts w:ascii="Fugaz One" w:hAnsi="Fugaz One" w:cs="Arial"/>
              </w:rPr>
            </w:pPr>
            <w:r w:rsidRPr="00D147D6">
              <w:rPr>
                <w:rFonts w:ascii="Fugaz One" w:hAnsi="Fugaz One" w:cs="Arial"/>
              </w:rPr>
              <w:t>Researchers / Developers</w:t>
            </w:r>
          </w:p>
        </w:tc>
        <w:tc>
          <w:tcPr>
            <w:tcW w:w="3042" w:type="dxa"/>
            <w:tcBorders>
              <w:top w:val="single" w:sz="4" w:space="0" w:color="808080"/>
              <w:left w:val="single" w:sz="4" w:space="0" w:color="808080"/>
              <w:bottom w:val="single" w:sz="4" w:space="0" w:color="808080"/>
            </w:tcBorders>
            <w:vAlign w:val="center"/>
          </w:tcPr>
          <w:p w14:paraId="0F5A33F5" w14:textId="74BD4E31" w:rsidR="00D147D6" w:rsidRPr="00FA112F" w:rsidRDefault="002C2F84" w:rsidP="005F7DB5">
            <w:pPr>
              <w:rPr>
                <w:rFonts w:ascii="Fugaz One" w:hAnsi="Fugaz One" w:cs="Arial"/>
                <w:color w:val="2F5496" w:themeColor="accent1" w:themeShade="BF"/>
              </w:rPr>
            </w:pPr>
            <w:r w:rsidRPr="00FA112F">
              <w:rPr>
                <w:rFonts w:ascii="Fugaz One" w:hAnsi="Fugaz One" w:cs="Arial"/>
                <w:color w:val="2F5496" w:themeColor="accent1" w:themeShade="BF"/>
              </w:rPr>
              <w:t>Mubashir Zulfiqar</w:t>
            </w:r>
          </w:p>
        </w:tc>
      </w:tr>
      <w:tr w:rsidR="00D147D6" w:rsidRPr="00D147D6" w14:paraId="26ACCA31"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043C4DE0" w14:textId="77777777" w:rsidR="00D147D6" w:rsidRPr="00D147D6" w:rsidRDefault="00D147D6" w:rsidP="005F7DB5">
            <w:pPr>
              <w:ind w:left="533"/>
              <w:rPr>
                <w:rFonts w:ascii="Fugaz One" w:hAnsi="Fugaz One" w:cs="Arial"/>
              </w:rPr>
            </w:pPr>
            <w:r w:rsidRPr="00D147D6">
              <w:rPr>
                <w:rFonts w:ascii="Fugaz One" w:hAnsi="Fugaz One" w:cs="Arial"/>
              </w:rPr>
              <w:t>Researcher / Development Assistants</w:t>
            </w:r>
          </w:p>
        </w:tc>
        <w:tc>
          <w:tcPr>
            <w:tcW w:w="3042" w:type="dxa"/>
            <w:tcBorders>
              <w:top w:val="single" w:sz="4" w:space="0" w:color="808080"/>
              <w:left w:val="single" w:sz="4" w:space="0" w:color="808080"/>
              <w:bottom w:val="single" w:sz="4" w:space="0" w:color="808080"/>
            </w:tcBorders>
            <w:vAlign w:val="center"/>
          </w:tcPr>
          <w:p w14:paraId="18844DE3" w14:textId="5908FE9F" w:rsidR="00D147D6" w:rsidRPr="00FA112F" w:rsidRDefault="002C2F84" w:rsidP="005F7DB5">
            <w:pPr>
              <w:rPr>
                <w:rFonts w:ascii="Fugaz One" w:hAnsi="Fugaz One" w:cs="Arial"/>
                <w:color w:val="2F5496" w:themeColor="accent1" w:themeShade="BF"/>
              </w:rPr>
            </w:pPr>
            <w:r w:rsidRPr="00FA112F">
              <w:rPr>
                <w:rFonts w:ascii="Fugaz One" w:hAnsi="Fugaz One" w:cs="Arial"/>
                <w:color w:val="2F5496" w:themeColor="accent1" w:themeShade="BF"/>
              </w:rPr>
              <w:t>Muhammad Umar, Hammad-Ur-Rehman</w:t>
            </w:r>
          </w:p>
        </w:tc>
      </w:tr>
      <w:tr w:rsidR="00D147D6" w:rsidRPr="00D147D6" w14:paraId="7BE18CA3"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4DD593A4" w14:textId="77777777" w:rsidR="00D147D6" w:rsidRPr="00D147D6" w:rsidRDefault="00D147D6" w:rsidP="005F7DB5">
            <w:pPr>
              <w:ind w:left="533"/>
              <w:rPr>
                <w:rFonts w:ascii="Fugaz One" w:hAnsi="Fugaz One" w:cs="Arial"/>
              </w:rPr>
            </w:pPr>
            <w:r w:rsidRPr="00D147D6">
              <w:rPr>
                <w:rFonts w:ascii="Fugaz One" w:hAnsi="Fugaz One" w:cs="Arial"/>
              </w:rPr>
              <w:t xml:space="preserve">Support Staff </w:t>
            </w:r>
          </w:p>
        </w:tc>
        <w:tc>
          <w:tcPr>
            <w:tcW w:w="3042" w:type="dxa"/>
            <w:tcBorders>
              <w:top w:val="single" w:sz="4" w:space="0" w:color="808080"/>
              <w:left w:val="single" w:sz="4" w:space="0" w:color="808080"/>
              <w:bottom w:val="single" w:sz="4" w:space="0" w:color="808080"/>
            </w:tcBorders>
            <w:vAlign w:val="center"/>
          </w:tcPr>
          <w:p w14:paraId="158DCC41" w14:textId="02079E42" w:rsidR="00D147D6" w:rsidRPr="00FA112F" w:rsidRDefault="00FA112F" w:rsidP="00FA112F">
            <w:pPr>
              <w:jc w:val="center"/>
              <w:rPr>
                <w:rFonts w:ascii="Fugaz One" w:hAnsi="Fugaz One" w:cs="Arial"/>
                <w:color w:val="2F5496" w:themeColor="accent1" w:themeShade="BF"/>
              </w:rPr>
            </w:pPr>
            <w:r>
              <w:rPr>
                <w:rFonts w:ascii="Fugaz One" w:hAnsi="Fugaz One" w:cs="Arial"/>
                <w:color w:val="2F5496" w:themeColor="accent1" w:themeShade="BF"/>
              </w:rPr>
              <w:t>-</w:t>
            </w:r>
          </w:p>
        </w:tc>
      </w:tr>
      <w:tr w:rsidR="00D147D6" w:rsidRPr="00D147D6" w14:paraId="41FA13D5"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16DD3DCE" w14:textId="77777777" w:rsidR="00D147D6" w:rsidRPr="00D147D6" w:rsidRDefault="00D147D6" w:rsidP="005F7DB5">
            <w:pPr>
              <w:ind w:left="533"/>
              <w:rPr>
                <w:rFonts w:ascii="Fugaz One" w:hAnsi="Fugaz One" w:cs="Arial"/>
              </w:rPr>
            </w:pPr>
            <w:r w:rsidRPr="00D147D6">
              <w:rPr>
                <w:rFonts w:ascii="Fugaz One" w:hAnsi="Fugaz One" w:cs="Arial"/>
              </w:rPr>
              <w:t>Contract Staff (please specify)</w:t>
            </w:r>
          </w:p>
        </w:tc>
        <w:tc>
          <w:tcPr>
            <w:tcW w:w="3042" w:type="dxa"/>
            <w:tcBorders>
              <w:top w:val="single" w:sz="4" w:space="0" w:color="808080"/>
              <w:left w:val="single" w:sz="4" w:space="0" w:color="808080"/>
              <w:bottom w:val="single" w:sz="4" w:space="0" w:color="808080"/>
            </w:tcBorders>
            <w:vAlign w:val="center"/>
          </w:tcPr>
          <w:p w14:paraId="4098D397" w14:textId="6A396F72" w:rsidR="00D147D6" w:rsidRPr="00D147D6" w:rsidRDefault="00FA112F" w:rsidP="005F7DB5">
            <w:pPr>
              <w:rPr>
                <w:rFonts w:ascii="Fugaz One" w:hAnsi="Fugaz One" w:cs="Arial"/>
              </w:rPr>
            </w:pPr>
            <w:r w:rsidRPr="00FA112F">
              <w:rPr>
                <w:rFonts w:ascii="Fugaz One" w:hAnsi="Fugaz One" w:cs="Arial"/>
                <w:color w:val="2F5496" w:themeColor="accent1" w:themeShade="BF"/>
              </w:rPr>
              <w:t xml:space="preserve">Hammad </w:t>
            </w:r>
            <w:proofErr w:type="spellStart"/>
            <w:r w:rsidRPr="00FA112F">
              <w:rPr>
                <w:rFonts w:ascii="Fugaz One" w:hAnsi="Fugaz One" w:cs="Arial"/>
                <w:color w:val="2F5496" w:themeColor="accent1" w:themeShade="BF"/>
              </w:rPr>
              <w:t>Traders.Co</w:t>
            </w:r>
            <w:proofErr w:type="spellEnd"/>
          </w:p>
        </w:tc>
      </w:tr>
      <w:tr w:rsidR="00D147D6" w:rsidRPr="00D147D6" w14:paraId="45F2FE91" w14:textId="77777777" w:rsidTr="005F7DB5">
        <w:trPr>
          <w:gridAfter w:val="1"/>
          <w:wAfter w:w="9" w:type="dxa"/>
          <w:trHeight w:val="332"/>
        </w:trPr>
        <w:tc>
          <w:tcPr>
            <w:tcW w:w="6237" w:type="dxa"/>
            <w:tcBorders>
              <w:top w:val="single" w:sz="4" w:space="0" w:color="808080"/>
              <w:bottom w:val="single" w:sz="4" w:space="0" w:color="808080"/>
              <w:right w:val="single" w:sz="4" w:space="0" w:color="808080"/>
            </w:tcBorders>
            <w:vAlign w:val="center"/>
          </w:tcPr>
          <w:p w14:paraId="31D7B343" w14:textId="77777777" w:rsidR="00D147D6" w:rsidRPr="00D147D6" w:rsidRDefault="00D147D6" w:rsidP="005F7DB5">
            <w:pPr>
              <w:ind w:left="533"/>
              <w:rPr>
                <w:rFonts w:ascii="Fugaz One" w:hAnsi="Fugaz One" w:cs="Arial"/>
              </w:rPr>
            </w:pPr>
            <w:r w:rsidRPr="00D147D6">
              <w:rPr>
                <w:rFonts w:ascii="Fugaz One" w:hAnsi="Fugaz One" w:cs="Arial"/>
              </w:rPr>
              <w:t>Others (please specify)</w:t>
            </w:r>
          </w:p>
        </w:tc>
        <w:tc>
          <w:tcPr>
            <w:tcW w:w="3042" w:type="dxa"/>
            <w:tcBorders>
              <w:top w:val="single" w:sz="4" w:space="0" w:color="808080"/>
              <w:left w:val="single" w:sz="4" w:space="0" w:color="808080"/>
              <w:bottom w:val="single" w:sz="4" w:space="0" w:color="808080"/>
            </w:tcBorders>
            <w:vAlign w:val="center"/>
          </w:tcPr>
          <w:p w14:paraId="3B04E5DC" w14:textId="30BB3773" w:rsidR="00D147D6" w:rsidRPr="00D147D6" w:rsidRDefault="00FA112F" w:rsidP="00FA112F">
            <w:pPr>
              <w:jc w:val="center"/>
              <w:rPr>
                <w:rFonts w:ascii="Fugaz One" w:hAnsi="Fugaz One" w:cs="Arial"/>
              </w:rPr>
            </w:pPr>
            <w:r w:rsidRPr="00FA112F">
              <w:rPr>
                <w:rFonts w:ascii="Fugaz One" w:hAnsi="Fugaz One" w:cs="Arial"/>
                <w:color w:val="2F5496" w:themeColor="accent1" w:themeShade="BF"/>
              </w:rPr>
              <w:t>-</w:t>
            </w:r>
          </w:p>
        </w:tc>
      </w:tr>
      <w:tr w:rsidR="00D147D6" w:rsidRPr="00D147D6" w14:paraId="401C160E" w14:textId="77777777" w:rsidTr="005F7DB5">
        <w:trPr>
          <w:gridAfter w:val="1"/>
          <w:wAfter w:w="9" w:type="dxa"/>
          <w:trHeight w:val="332"/>
        </w:trPr>
        <w:tc>
          <w:tcPr>
            <w:tcW w:w="6237" w:type="dxa"/>
            <w:tcBorders>
              <w:top w:val="single" w:sz="4" w:space="0" w:color="808080"/>
              <w:bottom w:val="single" w:sz="4" w:space="0" w:color="auto"/>
              <w:right w:val="single" w:sz="4" w:space="0" w:color="808080"/>
            </w:tcBorders>
            <w:vAlign w:val="center"/>
          </w:tcPr>
          <w:p w14:paraId="161CCBC2" w14:textId="77777777" w:rsidR="00D147D6" w:rsidRPr="00D147D6" w:rsidRDefault="00D147D6" w:rsidP="005F7DB5">
            <w:pPr>
              <w:ind w:left="533"/>
              <w:rPr>
                <w:rFonts w:ascii="Fugaz One" w:hAnsi="Fugaz One" w:cs="Arial"/>
              </w:rPr>
            </w:pPr>
            <w:r w:rsidRPr="00D147D6">
              <w:rPr>
                <w:rFonts w:ascii="Fugaz One" w:hAnsi="Fugaz One" w:cs="Arial"/>
              </w:rPr>
              <w:t>Add more rows if required</w:t>
            </w:r>
          </w:p>
        </w:tc>
        <w:tc>
          <w:tcPr>
            <w:tcW w:w="3042" w:type="dxa"/>
            <w:tcBorders>
              <w:top w:val="single" w:sz="4" w:space="0" w:color="808080"/>
              <w:left w:val="single" w:sz="4" w:space="0" w:color="808080"/>
              <w:bottom w:val="single" w:sz="4" w:space="0" w:color="auto"/>
            </w:tcBorders>
            <w:vAlign w:val="center"/>
          </w:tcPr>
          <w:p w14:paraId="69C1851A" w14:textId="794F08D7" w:rsidR="00D147D6" w:rsidRPr="00D147D6" w:rsidRDefault="00FA112F" w:rsidP="00FA112F">
            <w:pPr>
              <w:jc w:val="center"/>
              <w:rPr>
                <w:rFonts w:ascii="Fugaz One" w:hAnsi="Fugaz One" w:cs="Arial"/>
              </w:rPr>
            </w:pPr>
            <w:r w:rsidRPr="006A24E9">
              <w:rPr>
                <w:rFonts w:ascii="Fugaz One" w:hAnsi="Fugaz One" w:cs="Arial"/>
                <w:color w:val="2F5496" w:themeColor="accent1" w:themeShade="BF"/>
              </w:rPr>
              <w:t>-</w:t>
            </w:r>
          </w:p>
        </w:tc>
      </w:tr>
      <w:tr w:rsidR="00D147D6" w:rsidRPr="00D147D6" w14:paraId="45CBC0B5" w14:textId="77777777" w:rsidTr="005F7DB5">
        <w:trPr>
          <w:trHeight w:val="782"/>
        </w:trPr>
        <w:tc>
          <w:tcPr>
            <w:tcW w:w="9288" w:type="dxa"/>
            <w:gridSpan w:val="3"/>
          </w:tcPr>
          <w:p w14:paraId="1086E83D" w14:textId="77777777" w:rsidR="00D147D6" w:rsidRPr="00D147D6" w:rsidRDefault="00D147D6" w:rsidP="005F7DB5">
            <w:pPr>
              <w:pStyle w:val="Heading2"/>
              <w:numPr>
                <w:ilvl w:val="0"/>
                <w:numId w:val="0"/>
              </w:numPr>
              <w:rPr>
                <w:rFonts w:ascii="Fugaz One" w:hAnsi="Fugaz One"/>
              </w:rPr>
            </w:pPr>
          </w:p>
          <w:p w14:paraId="228814C6" w14:textId="77777777" w:rsidR="00D147D6" w:rsidRPr="00D147D6" w:rsidRDefault="00D147D6" w:rsidP="005F7DB5">
            <w:pPr>
              <w:pStyle w:val="Heading2"/>
              <w:numPr>
                <w:ilvl w:val="0"/>
                <w:numId w:val="0"/>
              </w:numPr>
              <w:rPr>
                <w:rFonts w:ascii="Fugaz One" w:hAnsi="Fugaz One"/>
              </w:rPr>
            </w:pPr>
            <w:r w:rsidRPr="00D147D6">
              <w:rPr>
                <w:rFonts w:ascii="Fugaz One" w:hAnsi="Fugaz One"/>
              </w:rPr>
              <w:t>Team Structure:</w:t>
            </w:r>
          </w:p>
          <w:p w14:paraId="5991B4A3" w14:textId="77777777" w:rsidR="00D147D6" w:rsidRPr="00D147D6" w:rsidRDefault="00D147D6" w:rsidP="005F7DB5">
            <w:pPr>
              <w:spacing w:after="120"/>
              <w:jc w:val="both"/>
              <w:rPr>
                <w:rFonts w:ascii="Fugaz One" w:hAnsi="Fugaz One" w:cs="Arial"/>
                <w:b/>
              </w:rPr>
            </w:pPr>
            <w:r w:rsidRPr="004B10DE">
              <w:rPr>
                <w:rFonts w:ascii="Fugaz One" w:hAnsi="Fugaz One" w:cs="Arial"/>
                <w:i/>
                <w:iCs/>
                <w:color w:val="262626" w:themeColor="text1" w:themeTint="D9"/>
                <w:sz w:val="20"/>
              </w:rPr>
              <w:t>(Please define the team structure (organogram) and role/key responsibilities of each member. If in collaboration with another partner, the division of manpower at various locations of partners be provided.)</w:t>
            </w:r>
          </w:p>
        </w:tc>
      </w:tr>
      <w:tr w:rsidR="00D147D6" w:rsidRPr="00D147D6" w14:paraId="5256E138" w14:textId="77777777" w:rsidTr="005F7DB5">
        <w:trPr>
          <w:trHeight w:val="525"/>
        </w:trPr>
        <w:tc>
          <w:tcPr>
            <w:tcW w:w="9288" w:type="dxa"/>
            <w:gridSpan w:val="3"/>
          </w:tcPr>
          <w:p w14:paraId="34ACC462" w14:textId="77777777" w:rsidR="00D147D6" w:rsidRPr="00D147D6" w:rsidRDefault="00D147D6" w:rsidP="005F7DB5">
            <w:pPr>
              <w:rPr>
                <w:rFonts w:ascii="Fugaz One" w:hAnsi="Fugaz One" w:cs="Arial"/>
              </w:rPr>
            </w:pPr>
          </w:p>
          <w:p w14:paraId="62F6BB44" w14:textId="77777777" w:rsidR="00D147D6" w:rsidRPr="00D147D6" w:rsidRDefault="00D147D6" w:rsidP="005F7DB5">
            <w:pPr>
              <w:ind w:left="540"/>
              <w:rPr>
                <w:rFonts w:ascii="Fugaz One" w:hAnsi="Fugaz One" w:cs="Arial"/>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072"/>
              <w:gridCol w:w="2452"/>
              <w:gridCol w:w="1413"/>
              <w:gridCol w:w="1895"/>
              <w:gridCol w:w="1228"/>
            </w:tblGrid>
            <w:tr w:rsidR="00D147D6" w:rsidRPr="00D147D6" w14:paraId="6D5FDFD9" w14:textId="77777777" w:rsidTr="005F7DB5">
              <w:tc>
                <w:tcPr>
                  <w:tcW w:w="2072" w:type="dxa"/>
                  <w:shd w:val="clear" w:color="auto" w:fill="D9D9D9"/>
                </w:tcPr>
                <w:p w14:paraId="2E7B0D79"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Title/Position</w:t>
                  </w:r>
                </w:p>
                <w:p w14:paraId="41C0B8C4"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of each member)</w:t>
                  </w:r>
                </w:p>
              </w:tc>
              <w:tc>
                <w:tcPr>
                  <w:tcW w:w="2452" w:type="dxa"/>
                  <w:shd w:val="clear" w:color="auto" w:fill="D9D9D9"/>
                </w:tcPr>
                <w:p w14:paraId="197D20EE"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Role/Key Responsibilities</w:t>
                  </w:r>
                </w:p>
              </w:tc>
              <w:tc>
                <w:tcPr>
                  <w:tcW w:w="1413" w:type="dxa"/>
                  <w:shd w:val="clear" w:color="auto" w:fill="D9D9D9"/>
                </w:tcPr>
                <w:p w14:paraId="70650940"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Minimum Qualification Required</w:t>
                  </w:r>
                </w:p>
              </w:tc>
              <w:tc>
                <w:tcPr>
                  <w:tcW w:w="1895" w:type="dxa"/>
                  <w:shd w:val="clear" w:color="auto" w:fill="D9D9D9"/>
                </w:tcPr>
                <w:p w14:paraId="6F20BE54"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Expertise / Background Required</w:t>
                  </w:r>
                </w:p>
              </w:tc>
              <w:tc>
                <w:tcPr>
                  <w:tcW w:w="1228" w:type="dxa"/>
                  <w:shd w:val="clear" w:color="auto" w:fill="D9D9D9"/>
                </w:tcPr>
                <w:p w14:paraId="563293E0" w14:textId="77777777" w:rsidR="00D147D6" w:rsidRPr="00D147D6" w:rsidRDefault="00D147D6" w:rsidP="005F7DB5">
                  <w:pPr>
                    <w:rPr>
                      <w:rFonts w:ascii="Fugaz One" w:hAnsi="Fugaz One" w:cs="Arial"/>
                      <w:b/>
                      <w:sz w:val="20"/>
                      <w:szCs w:val="20"/>
                    </w:rPr>
                  </w:pPr>
                  <w:r w:rsidRPr="00D147D6">
                    <w:rPr>
                      <w:rFonts w:ascii="Fugaz One" w:hAnsi="Fugaz One" w:cs="Arial"/>
                      <w:b/>
                      <w:sz w:val="20"/>
                      <w:szCs w:val="20"/>
                    </w:rPr>
                    <w:t>Minimum Experience Required (years)</w:t>
                  </w:r>
                </w:p>
              </w:tc>
            </w:tr>
            <w:tr w:rsidR="00FA112F" w:rsidRPr="00FA112F" w14:paraId="404EDBBA" w14:textId="77777777" w:rsidTr="005F7DB5">
              <w:tc>
                <w:tcPr>
                  <w:tcW w:w="2072" w:type="dxa"/>
                  <w:shd w:val="clear" w:color="auto" w:fill="auto"/>
                </w:tcPr>
                <w:p w14:paraId="121B821E" w14:textId="23A47AD3" w:rsidR="00D147D6" w:rsidRPr="00FA112F" w:rsidRDefault="000F5E43" w:rsidP="005F7DB5">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lastRenderedPageBreak/>
                    <w:t>Mubashir (</w:t>
                  </w:r>
                  <w:r w:rsidR="00FA112F">
                    <w:rPr>
                      <w:rFonts w:ascii="Fugaz One" w:hAnsi="Fugaz One" w:cs="Arial"/>
                      <w:bCs/>
                      <w:color w:val="2F5496" w:themeColor="accent1" w:themeShade="BF"/>
                      <w:sz w:val="20"/>
                      <w:szCs w:val="20"/>
                    </w:rPr>
                    <w:t>Leader)</w:t>
                  </w:r>
                </w:p>
              </w:tc>
              <w:tc>
                <w:tcPr>
                  <w:tcW w:w="2452" w:type="dxa"/>
                  <w:shd w:val="clear" w:color="auto" w:fill="auto"/>
                </w:tcPr>
                <w:p w14:paraId="445B7D28" w14:textId="07AF6930" w:rsidR="00D147D6" w:rsidRPr="00FA112F" w:rsidRDefault="00FA112F" w:rsidP="00FA112F">
                  <w:pPr>
                    <w:spacing w:line="240" w:lineRule="auto"/>
                    <w:rPr>
                      <w:rFonts w:ascii="Fugaz One" w:hAnsi="Fugaz One" w:cs="Arial"/>
                      <w:bCs/>
                      <w:color w:val="2F5496" w:themeColor="accent1" w:themeShade="BF"/>
                      <w:sz w:val="18"/>
                      <w:szCs w:val="18"/>
                    </w:rPr>
                  </w:pPr>
                  <w:r>
                    <w:rPr>
                      <w:rFonts w:ascii="Fugaz One" w:hAnsi="Fugaz One" w:cs="Arial"/>
                      <w:bCs/>
                      <w:color w:val="2F5496" w:themeColor="accent1" w:themeShade="BF"/>
                      <w:sz w:val="20"/>
                      <w:szCs w:val="20"/>
                    </w:rPr>
                    <w:t>Website Development,</w:t>
                  </w:r>
                  <w:r>
                    <w:rPr>
                      <w:rFonts w:ascii="Fugaz One" w:hAnsi="Fugaz One" w:cs="Arial"/>
                      <w:bCs/>
                      <w:color w:val="2F5496" w:themeColor="accent1" w:themeShade="BF"/>
                      <w:sz w:val="18"/>
                      <w:szCs w:val="18"/>
                    </w:rPr>
                    <w:t xml:space="preserve"> </w:t>
                  </w:r>
                  <w:r>
                    <w:rPr>
                      <w:rFonts w:ascii="Fugaz One" w:hAnsi="Fugaz One" w:cs="Arial"/>
                      <w:bCs/>
                      <w:color w:val="2F5496" w:themeColor="accent1" w:themeShade="BF"/>
                      <w:sz w:val="20"/>
                      <w:szCs w:val="20"/>
                    </w:rPr>
                    <w:t>Graphics Designing, Maintaining Project.</w:t>
                  </w:r>
                </w:p>
              </w:tc>
              <w:tc>
                <w:tcPr>
                  <w:tcW w:w="1413" w:type="dxa"/>
                  <w:shd w:val="clear" w:color="auto" w:fill="auto"/>
                </w:tcPr>
                <w:p w14:paraId="04DD5395" w14:textId="62A41F33" w:rsidR="00D147D6" w:rsidRPr="00FA112F" w:rsidRDefault="00FA112F" w:rsidP="005F7DB5">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BS(CS)</w:t>
                  </w:r>
                </w:p>
              </w:tc>
              <w:tc>
                <w:tcPr>
                  <w:tcW w:w="1895" w:type="dxa"/>
                  <w:shd w:val="clear" w:color="auto" w:fill="auto"/>
                </w:tcPr>
                <w:p w14:paraId="39DC2BC2" w14:textId="51935F47" w:rsidR="00D147D6" w:rsidRPr="00FA112F" w:rsidRDefault="00FA112F" w:rsidP="005F7DB5">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Some Knowledge of Web Development, Graphics Designing, Content Writing.</w:t>
                  </w:r>
                </w:p>
              </w:tc>
              <w:tc>
                <w:tcPr>
                  <w:tcW w:w="1228" w:type="dxa"/>
                  <w:shd w:val="clear" w:color="auto" w:fill="auto"/>
                </w:tcPr>
                <w:p w14:paraId="4E8786E5" w14:textId="2C0D7C05" w:rsidR="00D147D6" w:rsidRPr="00FA112F" w:rsidRDefault="00FA112F" w:rsidP="005F7DB5">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No Experience</w:t>
                  </w:r>
                </w:p>
              </w:tc>
            </w:tr>
            <w:tr w:rsidR="00FA112F" w:rsidRPr="00FA112F" w14:paraId="73EFBF96" w14:textId="77777777" w:rsidTr="005F7DB5">
              <w:tc>
                <w:tcPr>
                  <w:tcW w:w="2072" w:type="dxa"/>
                  <w:shd w:val="clear" w:color="auto" w:fill="auto"/>
                </w:tcPr>
                <w:p w14:paraId="2C5054ED" w14:textId="17E84555"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Hammad (Group Member)</w:t>
                  </w:r>
                </w:p>
              </w:tc>
              <w:tc>
                <w:tcPr>
                  <w:tcW w:w="2452" w:type="dxa"/>
                  <w:shd w:val="clear" w:color="auto" w:fill="auto"/>
                </w:tcPr>
                <w:p w14:paraId="20D6C039" w14:textId="7E6F7D6A"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 xml:space="preserve">Website Development, Logo designing,  </w:t>
                  </w:r>
                </w:p>
              </w:tc>
              <w:tc>
                <w:tcPr>
                  <w:tcW w:w="1413" w:type="dxa"/>
                  <w:shd w:val="clear" w:color="auto" w:fill="auto"/>
                </w:tcPr>
                <w:p w14:paraId="6999000E" w14:textId="4D4DC749"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BS(CS)</w:t>
                  </w:r>
                </w:p>
              </w:tc>
              <w:tc>
                <w:tcPr>
                  <w:tcW w:w="1895" w:type="dxa"/>
                  <w:shd w:val="clear" w:color="auto" w:fill="auto"/>
                </w:tcPr>
                <w:p w14:paraId="2DA3FF84" w14:textId="7B39AFA9"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Some Knowledge of Web Development, Graphics Designing, Content Writing.</w:t>
                  </w:r>
                </w:p>
              </w:tc>
              <w:tc>
                <w:tcPr>
                  <w:tcW w:w="1228" w:type="dxa"/>
                  <w:shd w:val="clear" w:color="auto" w:fill="auto"/>
                </w:tcPr>
                <w:p w14:paraId="078E2A0C" w14:textId="7E5184DA"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No Experience</w:t>
                  </w:r>
                </w:p>
              </w:tc>
            </w:tr>
            <w:tr w:rsidR="00FA112F" w:rsidRPr="00FA112F" w14:paraId="1B7A5183" w14:textId="77777777" w:rsidTr="005F7DB5">
              <w:tc>
                <w:tcPr>
                  <w:tcW w:w="2072" w:type="dxa"/>
                  <w:shd w:val="clear" w:color="auto" w:fill="auto"/>
                </w:tcPr>
                <w:p w14:paraId="4F95C44B" w14:textId="0DE4A706"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Muhammad Umar (Group Member)</w:t>
                  </w:r>
                </w:p>
              </w:tc>
              <w:tc>
                <w:tcPr>
                  <w:tcW w:w="2452" w:type="dxa"/>
                  <w:shd w:val="clear" w:color="auto" w:fill="auto"/>
                </w:tcPr>
                <w:p w14:paraId="3F98532D" w14:textId="77B417FA"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Website Development, Content Writing.</w:t>
                  </w:r>
                </w:p>
              </w:tc>
              <w:tc>
                <w:tcPr>
                  <w:tcW w:w="1413" w:type="dxa"/>
                  <w:shd w:val="clear" w:color="auto" w:fill="auto"/>
                </w:tcPr>
                <w:p w14:paraId="51BBCEB2" w14:textId="3BE31A9B"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BS(CS)</w:t>
                  </w:r>
                </w:p>
              </w:tc>
              <w:tc>
                <w:tcPr>
                  <w:tcW w:w="1895" w:type="dxa"/>
                  <w:shd w:val="clear" w:color="auto" w:fill="auto"/>
                </w:tcPr>
                <w:p w14:paraId="2CF56B57" w14:textId="457CFD8B"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Some Knowledge of Web Development, Graphics Designing, Content Writing.</w:t>
                  </w:r>
                </w:p>
              </w:tc>
              <w:tc>
                <w:tcPr>
                  <w:tcW w:w="1228" w:type="dxa"/>
                  <w:shd w:val="clear" w:color="auto" w:fill="auto"/>
                </w:tcPr>
                <w:p w14:paraId="5E23B8ED" w14:textId="1862A4B8" w:rsidR="00FA112F" w:rsidRPr="00FA112F" w:rsidRDefault="00FA112F" w:rsidP="00FA112F">
                  <w:pPr>
                    <w:rPr>
                      <w:rFonts w:ascii="Fugaz One" w:hAnsi="Fugaz One" w:cs="Arial"/>
                      <w:bCs/>
                      <w:color w:val="2F5496" w:themeColor="accent1" w:themeShade="BF"/>
                      <w:sz w:val="20"/>
                      <w:szCs w:val="20"/>
                    </w:rPr>
                  </w:pPr>
                  <w:r>
                    <w:rPr>
                      <w:rFonts w:ascii="Fugaz One" w:hAnsi="Fugaz One" w:cs="Arial"/>
                      <w:bCs/>
                      <w:color w:val="2F5496" w:themeColor="accent1" w:themeShade="BF"/>
                      <w:sz w:val="20"/>
                      <w:szCs w:val="20"/>
                    </w:rPr>
                    <w:t>No Experience</w:t>
                  </w:r>
                </w:p>
              </w:tc>
            </w:tr>
            <w:tr w:rsidR="00FA112F" w:rsidRPr="00FA112F" w14:paraId="5A1985AC" w14:textId="77777777" w:rsidTr="005F7DB5">
              <w:tc>
                <w:tcPr>
                  <w:tcW w:w="2072" w:type="dxa"/>
                  <w:shd w:val="clear" w:color="auto" w:fill="auto"/>
                </w:tcPr>
                <w:p w14:paraId="3E95DA45" w14:textId="77777777" w:rsidR="00FA112F" w:rsidRPr="00FA112F" w:rsidRDefault="00FA112F" w:rsidP="00FA112F">
                  <w:pPr>
                    <w:rPr>
                      <w:rFonts w:ascii="Fugaz One" w:hAnsi="Fugaz One" w:cs="Arial"/>
                      <w:bCs/>
                      <w:color w:val="2F5496" w:themeColor="accent1" w:themeShade="BF"/>
                      <w:sz w:val="20"/>
                      <w:szCs w:val="20"/>
                    </w:rPr>
                  </w:pPr>
                </w:p>
              </w:tc>
              <w:tc>
                <w:tcPr>
                  <w:tcW w:w="2452" w:type="dxa"/>
                  <w:shd w:val="clear" w:color="auto" w:fill="auto"/>
                </w:tcPr>
                <w:p w14:paraId="15E34E14" w14:textId="77777777" w:rsidR="00FA112F" w:rsidRPr="00FA112F" w:rsidRDefault="00FA112F" w:rsidP="00FA112F">
                  <w:pPr>
                    <w:rPr>
                      <w:rFonts w:ascii="Fugaz One" w:hAnsi="Fugaz One" w:cs="Arial"/>
                      <w:bCs/>
                      <w:color w:val="2F5496" w:themeColor="accent1" w:themeShade="BF"/>
                      <w:sz w:val="20"/>
                      <w:szCs w:val="20"/>
                    </w:rPr>
                  </w:pPr>
                </w:p>
              </w:tc>
              <w:tc>
                <w:tcPr>
                  <w:tcW w:w="1413" w:type="dxa"/>
                  <w:shd w:val="clear" w:color="auto" w:fill="auto"/>
                </w:tcPr>
                <w:p w14:paraId="4C3713E8" w14:textId="77777777" w:rsidR="00FA112F" w:rsidRPr="00FA112F" w:rsidRDefault="00FA112F" w:rsidP="00FA112F">
                  <w:pPr>
                    <w:rPr>
                      <w:rFonts w:ascii="Fugaz One" w:hAnsi="Fugaz One" w:cs="Arial"/>
                      <w:bCs/>
                      <w:color w:val="2F5496" w:themeColor="accent1" w:themeShade="BF"/>
                      <w:sz w:val="20"/>
                      <w:szCs w:val="20"/>
                    </w:rPr>
                  </w:pPr>
                </w:p>
              </w:tc>
              <w:tc>
                <w:tcPr>
                  <w:tcW w:w="1895" w:type="dxa"/>
                  <w:shd w:val="clear" w:color="auto" w:fill="auto"/>
                </w:tcPr>
                <w:p w14:paraId="78037F6C" w14:textId="77777777" w:rsidR="00FA112F" w:rsidRPr="00FA112F" w:rsidRDefault="00FA112F" w:rsidP="00FA112F">
                  <w:pPr>
                    <w:rPr>
                      <w:rFonts w:ascii="Fugaz One" w:hAnsi="Fugaz One" w:cs="Arial"/>
                      <w:bCs/>
                      <w:color w:val="2F5496" w:themeColor="accent1" w:themeShade="BF"/>
                      <w:sz w:val="20"/>
                      <w:szCs w:val="20"/>
                    </w:rPr>
                  </w:pPr>
                </w:p>
              </w:tc>
              <w:tc>
                <w:tcPr>
                  <w:tcW w:w="1228" w:type="dxa"/>
                  <w:shd w:val="clear" w:color="auto" w:fill="auto"/>
                </w:tcPr>
                <w:p w14:paraId="393C51C3" w14:textId="77777777" w:rsidR="00FA112F" w:rsidRPr="00FA112F" w:rsidRDefault="00FA112F" w:rsidP="00FA112F">
                  <w:pPr>
                    <w:rPr>
                      <w:rFonts w:ascii="Fugaz One" w:hAnsi="Fugaz One" w:cs="Arial"/>
                      <w:bCs/>
                      <w:color w:val="2F5496" w:themeColor="accent1" w:themeShade="BF"/>
                      <w:sz w:val="20"/>
                      <w:szCs w:val="20"/>
                    </w:rPr>
                  </w:pPr>
                </w:p>
              </w:tc>
            </w:tr>
            <w:tr w:rsidR="00FA112F" w:rsidRPr="00FA112F" w14:paraId="23F2CC78" w14:textId="77777777" w:rsidTr="005F7DB5">
              <w:tc>
                <w:tcPr>
                  <w:tcW w:w="2072" w:type="dxa"/>
                  <w:shd w:val="clear" w:color="auto" w:fill="auto"/>
                </w:tcPr>
                <w:p w14:paraId="2029FD8A" w14:textId="77777777" w:rsidR="00FA112F" w:rsidRPr="00FA112F" w:rsidRDefault="00FA112F" w:rsidP="00FA112F">
                  <w:pPr>
                    <w:rPr>
                      <w:rFonts w:ascii="Fugaz One" w:hAnsi="Fugaz One" w:cs="Arial"/>
                      <w:bCs/>
                      <w:color w:val="2F5496" w:themeColor="accent1" w:themeShade="BF"/>
                      <w:sz w:val="20"/>
                      <w:szCs w:val="20"/>
                    </w:rPr>
                  </w:pPr>
                </w:p>
              </w:tc>
              <w:tc>
                <w:tcPr>
                  <w:tcW w:w="2452" w:type="dxa"/>
                  <w:shd w:val="clear" w:color="auto" w:fill="auto"/>
                </w:tcPr>
                <w:p w14:paraId="05F059BF" w14:textId="77777777" w:rsidR="00FA112F" w:rsidRPr="00FA112F" w:rsidRDefault="00FA112F" w:rsidP="00FA112F">
                  <w:pPr>
                    <w:rPr>
                      <w:rFonts w:ascii="Fugaz One" w:hAnsi="Fugaz One" w:cs="Arial"/>
                      <w:bCs/>
                      <w:color w:val="2F5496" w:themeColor="accent1" w:themeShade="BF"/>
                      <w:sz w:val="20"/>
                      <w:szCs w:val="20"/>
                    </w:rPr>
                  </w:pPr>
                </w:p>
              </w:tc>
              <w:tc>
                <w:tcPr>
                  <w:tcW w:w="1413" w:type="dxa"/>
                  <w:shd w:val="clear" w:color="auto" w:fill="auto"/>
                </w:tcPr>
                <w:p w14:paraId="70AFBA38" w14:textId="77777777" w:rsidR="00FA112F" w:rsidRPr="00FA112F" w:rsidRDefault="00FA112F" w:rsidP="00FA112F">
                  <w:pPr>
                    <w:rPr>
                      <w:rFonts w:ascii="Fugaz One" w:hAnsi="Fugaz One" w:cs="Arial"/>
                      <w:bCs/>
                      <w:color w:val="2F5496" w:themeColor="accent1" w:themeShade="BF"/>
                      <w:sz w:val="20"/>
                      <w:szCs w:val="20"/>
                    </w:rPr>
                  </w:pPr>
                </w:p>
              </w:tc>
              <w:tc>
                <w:tcPr>
                  <w:tcW w:w="1895" w:type="dxa"/>
                  <w:shd w:val="clear" w:color="auto" w:fill="auto"/>
                </w:tcPr>
                <w:p w14:paraId="2087DB46" w14:textId="77777777" w:rsidR="00FA112F" w:rsidRPr="00FA112F" w:rsidRDefault="00FA112F" w:rsidP="00FA112F">
                  <w:pPr>
                    <w:rPr>
                      <w:rFonts w:ascii="Fugaz One" w:hAnsi="Fugaz One" w:cs="Arial"/>
                      <w:bCs/>
                      <w:color w:val="2F5496" w:themeColor="accent1" w:themeShade="BF"/>
                      <w:sz w:val="20"/>
                      <w:szCs w:val="20"/>
                    </w:rPr>
                  </w:pPr>
                </w:p>
              </w:tc>
              <w:tc>
                <w:tcPr>
                  <w:tcW w:w="1228" w:type="dxa"/>
                  <w:shd w:val="clear" w:color="auto" w:fill="auto"/>
                </w:tcPr>
                <w:p w14:paraId="16F3D9AF" w14:textId="77777777" w:rsidR="00FA112F" w:rsidRPr="00FA112F" w:rsidRDefault="00FA112F" w:rsidP="00FA112F">
                  <w:pPr>
                    <w:rPr>
                      <w:rFonts w:ascii="Fugaz One" w:hAnsi="Fugaz One" w:cs="Arial"/>
                      <w:bCs/>
                      <w:color w:val="2F5496" w:themeColor="accent1" w:themeShade="BF"/>
                      <w:sz w:val="20"/>
                      <w:szCs w:val="20"/>
                    </w:rPr>
                  </w:pPr>
                </w:p>
              </w:tc>
            </w:tr>
            <w:tr w:rsidR="00FA112F" w:rsidRPr="00FA112F" w14:paraId="6D37E0FB" w14:textId="77777777" w:rsidTr="005F7DB5">
              <w:tc>
                <w:tcPr>
                  <w:tcW w:w="2072" w:type="dxa"/>
                  <w:shd w:val="clear" w:color="auto" w:fill="auto"/>
                </w:tcPr>
                <w:p w14:paraId="349ACC6B" w14:textId="77777777" w:rsidR="00FA112F" w:rsidRPr="00FA112F" w:rsidRDefault="00FA112F" w:rsidP="00FA112F">
                  <w:pPr>
                    <w:rPr>
                      <w:rFonts w:ascii="Fugaz One" w:hAnsi="Fugaz One" w:cs="Arial"/>
                      <w:bCs/>
                      <w:color w:val="2F5496" w:themeColor="accent1" w:themeShade="BF"/>
                      <w:sz w:val="20"/>
                      <w:szCs w:val="20"/>
                    </w:rPr>
                  </w:pPr>
                </w:p>
              </w:tc>
              <w:tc>
                <w:tcPr>
                  <w:tcW w:w="2452" w:type="dxa"/>
                  <w:shd w:val="clear" w:color="auto" w:fill="auto"/>
                </w:tcPr>
                <w:p w14:paraId="31A100E2" w14:textId="77777777" w:rsidR="00FA112F" w:rsidRPr="00FA112F" w:rsidRDefault="00FA112F" w:rsidP="00FA112F">
                  <w:pPr>
                    <w:rPr>
                      <w:rFonts w:ascii="Fugaz One" w:hAnsi="Fugaz One" w:cs="Arial"/>
                      <w:bCs/>
                      <w:color w:val="2F5496" w:themeColor="accent1" w:themeShade="BF"/>
                      <w:sz w:val="20"/>
                      <w:szCs w:val="20"/>
                    </w:rPr>
                  </w:pPr>
                </w:p>
              </w:tc>
              <w:tc>
                <w:tcPr>
                  <w:tcW w:w="1413" w:type="dxa"/>
                  <w:shd w:val="clear" w:color="auto" w:fill="auto"/>
                </w:tcPr>
                <w:p w14:paraId="08ABBA0B" w14:textId="77777777" w:rsidR="00FA112F" w:rsidRPr="00FA112F" w:rsidRDefault="00FA112F" w:rsidP="00FA112F">
                  <w:pPr>
                    <w:rPr>
                      <w:rFonts w:ascii="Fugaz One" w:hAnsi="Fugaz One" w:cs="Arial"/>
                      <w:bCs/>
                      <w:color w:val="2F5496" w:themeColor="accent1" w:themeShade="BF"/>
                      <w:sz w:val="20"/>
                      <w:szCs w:val="20"/>
                    </w:rPr>
                  </w:pPr>
                </w:p>
              </w:tc>
              <w:tc>
                <w:tcPr>
                  <w:tcW w:w="1895" w:type="dxa"/>
                  <w:shd w:val="clear" w:color="auto" w:fill="auto"/>
                </w:tcPr>
                <w:p w14:paraId="3F0CE69A" w14:textId="77777777" w:rsidR="00FA112F" w:rsidRPr="00FA112F" w:rsidRDefault="00FA112F" w:rsidP="00FA112F">
                  <w:pPr>
                    <w:rPr>
                      <w:rFonts w:ascii="Fugaz One" w:hAnsi="Fugaz One" w:cs="Arial"/>
                      <w:bCs/>
                      <w:color w:val="2F5496" w:themeColor="accent1" w:themeShade="BF"/>
                      <w:sz w:val="20"/>
                      <w:szCs w:val="20"/>
                    </w:rPr>
                  </w:pPr>
                </w:p>
              </w:tc>
              <w:tc>
                <w:tcPr>
                  <w:tcW w:w="1228" w:type="dxa"/>
                  <w:shd w:val="clear" w:color="auto" w:fill="auto"/>
                </w:tcPr>
                <w:p w14:paraId="6CF77B08" w14:textId="77777777" w:rsidR="00FA112F" w:rsidRPr="00FA112F" w:rsidRDefault="00FA112F" w:rsidP="00FA112F">
                  <w:pPr>
                    <w:rPr>
                      <w:rFonts w:ascii="Fugaz One" w:hAnsi="Fugaz One" w:cs="Arial"/>
                      <w:bCs/>
                      <w:color w:val="2F5496" w:themeColor="accent1" w:themeShade="BF"/>
                      <w:sz w:val="20"/>
                      <w:szCs w:val="20"/>
                    </w:rPr>
                  </w:pPr>
                </w:p>
              </w:tc>
            </w:tr>
            <w:tr w:rsidR="00FA112F" w:rsidRPr="00FA112F" w14:paraId="56F47208" w14:textId="77777777" w:rsidTr="005F7DB5">
              <w:tc>
                <w:tcPr>
                  <w:tcW w:w="2072" w:type="dxa"/>
                  <w:shd w:val="clear" w:color="auto" w:fill="auto"/>
                </w:tcPr>
                <w:p w14:paraId="13BEFFC9" w14:textId="77777777" w:rsidR="00FA112F" w:rsidRPr="00FA112F" w:rsidRDefault="00FA112F" w:rsidP="00FA112F">
                  <w:pPr>
                    <w:rPr>
                      <w:rFonts w:ascii="Fugaz One" w:hAnsi="Fugaz One" w:cs="Arial"/>
                      <w:bCs/>
                      <w:color w:val="2F5496" w:themeColor="accent1" w:themeShade="BF"/>
                      <w:sz w:val="20"/>
                      <w:szCs w:val="20"/>
                    </w:rPr>
                  </w:pPr>
                </w:p>
              </w:tc>
              <w:tc>
                <w:tcPr>
                  <w:tcW w:w="2452" w:type="dxa"/>
                  <w:shd w:val="clear" w:color="auto" w:fill="auto"/>
                </w:tcPr>
                <w:p w14:paraId="21678C93" w14:textId="77777777" w:rsidR="00FA112F" w:rsidRPr="00FA112F" w:rsidRDefault="00FA112F" w:rsidP="00FA112F">
                  <w:pPr>
                    <w:rPr>
                      <w:rFonts w:ascii="Fugaz One" w:hAnsi="Fugaz One" w:cs="Arial"/>
                      <w:bCs/>
                      <w:color w:val="2F5496" w:themeColor="accent1" w:themeShade="BF"/>
                      <w:sz w:val="20"/>
                      <w:szCs w:val="20"/>
                    </w:rPr>
                  </w:pPr>
                </w:p>
              </w:tc>
              <w:tc>
                <w:tcPr>
                  <w:tcW w:w="1413" w:type="dxa"/>
                  <w:shd w:val="clear" w:color="auto" w:fill="auto"/>
                </w:tcPr>
                <w:p w14:paraId="1C88B2FB" w14:textId="77777777" w:rsidR="00FA112F" w:rsidRPr="00FA112F" w:rsidRDefault="00FA112F" w:rsidP="00FA112F">
                  <w:pPr>
                    <w:rPr>
                      <w:rFonts w:ascii="Fugaz One" w:hAnsi="Fugaz One" w:cs="Arial"/>
                      <w:bCs/>
                      <w:color w:val="2F5496" w:themeColor="accent1" w:themeShade="BF"/>
                      <w:sz w:val="20"/>
                      <w:szCs w:val="20"/>
                    </w:rPr>
                  </w:pPr>
                </w:p>
              </w:tc>
              <w:tc>
                <w:tcPr>
                  <w:tcW w:w="1895" w:type="dxa"/>
                  <w:shd w:val="clear" w:color="auto" w:fill="auto"/>
                </w:tcPr>
                <w:p w14:paraId="4346F6EA" w14:textId="77777777" w:rsidR="00FA112F" w:rsidRPr="00FA112F" w:rsidRDefault="00FA112F" w:rsidP="00FA112F">
                  <w:pPr>
                    <w:rPr>
                      <w:rFonts w:ascii="Fugaz One" w:hAnsi="Fugaz One" w:cs="Arial"/>
                      <w:bCs/>
                      <w:color w:val="2F5496" w:themeColor="accent1" w:themeShade="BF"/>
                      <w:sz w:val="20"/>
                      <w:szCs w:val="20"/>
                    </w:rPr>
                  </w:pPr>
                </w:p>
              </w:tc>
              <w:tc>
                <w:tcPr>
                  <w:tcW w:w="1228" w:type="dxa"/>
                  <w:shd w:val="clear" w:color="auto" w:fill="auto"/>
                </w:tcPr>
                <w:p w14:paraId="147B3D89" w14:textId="77777777" w:rsidR="00FA112F" w:rsidRPr="00FA112F" w:rsidRDefault="00FA112F" w:rsidP="00FA112F">
                  <w:pPr>
                    <w:rPr>
                      <w:rFonts w:ascii="Fugaz One" w:hAnsi="Fugaz One" w:cs="Arial"/>
                      <w:bCs/>
                      <w:color w:val="2F5496" w:themeColor="accent1" w:themeShade="BF"/>
                      <w:sz w:val="20"/>
                      <w:szCs w:val="20"/>
                    </w:rPr>
                  </w:pPr>
                </w:p>
              </w:tc>
            </w:tr>
          </w:tbl>
          <w:p w14:paraId="7AC77EC2" w14:textId="77777777" w:rsidR="00D147D6" w:rsidRPr="00D147D6" w:rsidRDefault="00D147D6" w:rsidP="005F7DB5">
            <w:pPr>
              <w:ind w:left="540"/>
              <w:rPr>
                <w:rFonts w:ascii="Fugaz One" w:hAnsi="Fugaz One"/>
              </w:rPr>
            </w:pPr>
            <w:r w:rsidRPr="00FA112F">
              <w:rPr>
                <w:rFonts w:ascii="Fugaz One" w:hAnsi="Fugaz One" w:cs="Arial"/>
                <w:b/>
                <w:color w:val="2F5496" w:themeColor="accent1" w:themeShade="BF"/>
              </w:rPr>
              <w:t xml:space="preserve"> </w:t>
            </w:r>
          </w:p>
        </w:tc>
      </w:tr>
    </w:tbl>
    <w:p w14:paraId="6A0B0E36" w14:textId="77777777" w:rsidR="00D147D6" w:rsidRPr="00D147D6" w:rsidRDefault="00D147D6" w:rsidP="00D147D6">
      <w:pPr>
        <w:rPr>
          <w:rFonts w:ascii="Fugaz One" w:hAnsi="Fugaz One" w:cs="Arial"/>
        </w:rPr>
      </w:pPr>
    </w:p>
    <w:p w14:paraId="452D2AE6" w14:textId="77777777" w:rsidR="00D147D6" w:rsidRPr="00D147D6" w:rsidRDefault="00D147D6" w:rsidP="00D147D6">
      <w:pPr>
        <w:rPr>
          <w:rFonts w:ascii="Fugaz One" w:hAnsi="Fugaz One" w:cs="Arial"/>
        </w:rPr>
      </w:pPr>
    </w:p>
    <w:p w14:paraId="70D38801" w14:textId="77777777" w:rsidR="00D147D6" w:rsidRPr="00D147D6" w:rsidRDefault="00D147D6" w:rsidP="00D147D6">
      <w:pPr>
        <w:rPr>
          <w:rFonts w:ascii="Fugaz One" w:hAnsi="Fugaz One" w:cs="Arial"/>
        </w:rPr>
      </w:pPr>
    </w:p>
    <w:p w14:paraId="7E156F04" w14:textId="77777777" w:rsidR="00D147D6" w:rsidRPr="00D147D6" w:rsidRDefault="00D147D6" w:rsidP="00D147D6">
      <w:pPr>
        <w:rPr>
          <w:rFonts w:ascii="Fugaz One" w:hAnsi="Fugaz One" w:cs="Arial"/>
        </w:rPr>
      </w:pPr>
    </w:p>
    <w:p w14:paraId="1750F8F2" w14:textId="77777777" w:rsidR="00D147D6" w:rsidRPr="00D147D6" w:rsidRDefault="00D147D6" w:rsidP="00D147D6">
      <w:pPr>
        <w:rPr>
          <w:rFonts w:ascii="Fugaz One" w:hAnsi="Fugaz One" w:cs="Arial"/>
        </w:rPr>
      </w:pPr>
    </w:p>
    <w:p w14:paraId="186B2592" w14:textId="77777777" w:rsidR="00D147D6" w:rsidRPr="00D147D6" w:rsidRDefault="00D147D6" w:rsidP="00D147D6">
      <w:pPr>
        <w:rPr>
          <w:rFonts w:ascii="Fugaz One" w:hAnsi="Fugaz One" w:cs="Arial"/>
        </w:rPr>
      </w:pPr>
    </w:p>
    <w:p w14:paraId="618D1AB8" w14:textId="77777777" w:rsidR="00D147D6" w:rsidRPr="00D147D6" w:rsidRDefault="00D147D6" w:rsidP="00D147D6">
      <w:pPr>
        <w:rPr>
          <w:rFonts w:ascii="Fugaz One" w:hAnsi="Fugaz One" w:cs="Arial"/>
        </w:rPr>
      </w:pPr>
    </w:p>
    <w:p w14:paraId="7D46E606" w14:textId="77777777" w:rsidR="00D147D6" w:rsidRPr="00D147D6" w:rsidRDefault="00D147D6" w:rsidP="00D147D6">
      <w:pPr>
        <w:rPr>
          <w:rFonts w:ascii="Fugaz One" w:hAnsi="Fugaz One" w:cs="Arial"/>
        </w:rPr>
      </w:pPr>
    </w:p>
    <w:p w14:paraId="23F36493" w14:textId="77777777" w:rsidR="00D147D6" w:rsidRPr="00D147D6" w:rsidRDefault="00D147D6" w:rsidP="00D147D6">
      <w:pPr>
        <w:rPr>
          <w:rFonts w:ascii="Fugaz One" w:hAnsi="Fugaz One" w:cs="Arial"/>
        </w:rPr>
      </w:pPr>
    </w:p>
    <w:p w14:paraId="4B662090" w14:textId="77777777" w:rsidR="00D147D6" w:rsidRPr="00D147D6" w:rsidRDefault="00D147D6" w:rsidP="00D147D6">
      <w:pPr>
        <w:rPr>
          <w:rFonts w:ascii="Fugaz One" w:hAnsi="Fugaz One" w:cs="Arial"/>
        </w:rPr>
      </w:pPr>
    </w:p>
    <w:p w14:paraId="27FC00E4" w14:textId="77777777" w:rsidR="00D147D6" w:rsidRPr="00D147D6" w:rsidRDefault="00D147D6" w:rsidP="00D147D6">
      <w:pPr>
        <w:rPr>
          <w:rFonts w:ascii="Fugaz One" w:hAnsi="Fugaz One" w:cs="Calibri"/>
          <w:b/>
          <w:bCs/>
        </w:rPr>
      </w:pPr>
      <w:r w:rsidRPr="00D147D6">
        <w:rPr>
          <w:rFonts w:ascii="Fugaz One" w:hAnsi="Fugaz One" w:cs="Calibri"/>
          <w:b/>
          <w:bCs/>
        </w:rPr>
        <w:t>Remarks:</w:t>
      </w:r>
    </w:p>
    <w:p w14:paraId="09BAF6BC"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64983DD8"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3F898679"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19F8A53A"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72E770AB"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33DA3EB7"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56A4D037"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BD4B0BD"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798D0591"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321B93BF"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66FFDAD4"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07AEC0F"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06BEA44A"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5AB15E22" w14:textId="77777777" w:rsidR="00D147D6" w:rsidRPr="00D147D6" w:rsidRDefault="00D147D6" w:rsidP="00D147D6">
      <w:pPr>
        <w:widowControl w:val="0"/>
        <w:pBdr>
          <w:bottom w:val="single" w:sz="12" w:space="1" w:color="auto"/>
        </w:pBdr>
        <w:autoSpaceDE w:val="0"/>
        <w:autoSpaceDN w:val="0"/>
        <w:adjustRightInd w:val="0"/>
        <w:spacing w:line="200" w:lineRule="exact"/>
        <w:rPr>
          <w:rFonts w:ascii="Fugaz One" w:hAnsi="Fugaz One" w:cs="Calibri"/>
          <w:sz w:val="20"/>
          <w:szCs w:val="20"/>
        </w:rPr>
      </w:pPr>
    </w:p>
    <w:p w14:paraId="61752CFB"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674B8D9F"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5884F0F1"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F1C21C4"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54862B2"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4FF48A9"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093814C"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35D3E480"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1CF1DC91"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5A7725B" w14:textId="77777777" w:rsidR="00D147D6" w:rsidRPr="00D147D6" w:rsidRDefault="00D147D6" w:rsidP="00D147D6">
      <w:pPr>
        <w:widowControl w:val="0"/>
        <w:tabs>
          <w:tab w:val="left" w:pos="9000"/>
        </w:tabs>
        <w:autoSpaceDE w:val="0"/>
        <w:autoSpaceDN w:val="0"/>
        <w:adjustRightInd w:val="0"/>
        <w:spacing w:before="11" w:line="289" w:lineRule="exact"/>
        <w:ind w:left="100"/>
        <w:rPr>
          <w:rFonts w:ascii="Fugaz One" w:hAnsi="Fugaz One" w:cs="Calibri"/>
        </w:rPr>
      </w:pPr>
      <w:r w:rsidRPr="00D147D6">
        <w:rPr>
          <w:rFonts w:ascii="Fugaz One" w:hAnsi="Fugaz One" w:cs="Calibri"/>
        </w:rPr>
        <w:t xml:space="preserve">1.  </w:t>
      </w:r>
      <w:r w:rsidRPr="00D147D6">
        <w:rPr>
          <w:rFonts w:ascii="Fugaz One" w:hAnsi="Fugaz One" w:cs="Calibri"/>
          <w:spacing w:val="16"/>
        </w:rPr>
        <w:t xml:space="preserve"> </w:t>
      </w:r>
      <w:r w:rsidRPr="00D147D6">
        <w:rPr>
          <w:rFonts w:ascii="Fugaz One" w:hAnsi="Fugaz One" w:cs="Calibri"/>
        </w:rPr>
        <w:t>Name &amp;</w:t>
      </w:r>
      <w:r w:rsidRPr="00D147D6">
        <w:rPr>
          <w:rFonts w:ascii="Fugaz One" w:hAnsi="Fugaz One" w:cs="Calibri"/>
          <w:spacing w:val="-1"/>
        </w:rPr>
        <w:t xml:space="preserve"> </w:t>
      </w:r>
      <w:r w:rsidRPr="00D147D6">
        <w:rPr>
          <w:rFonts w:ascii="Fugaz One" w:hAnsi="Fugaz One" w:cs="Calibri"/>
        </w:rPr>
        <w:t xml:space="preserve">Signature </w:t>
      </w:r>
      <w:r w:rsidRPr="00D147D6">
        <w:rPr>
          <w:rFonts w:ascii="Fugaz One" w:hAnsi="Fugaz One" w:cs="Calibri"/>
          <w:spacing w:val="-1"/>
        </w:rPr>
        <w:t>o</w:t>
      </w:r>
      <w:r w:rsidRPr="00D147D6">
        <w:rPr>
          <w:rFonts w:ascii="Fugaz One" w:hAnsi="Fugaz One" w:cs="Calibri"/>
        </w:rPr>
        <w:t xml:space="preserve">f client: </w:t>
      </w:r>
      <w:r w:rsidRPr="00D147D6">
        <w:rPr>
          <w:rFonts w:ascii="Fugaz One" w:hAnsi="Fugaz One" w:cs="Calibri"/>
          <w:u w:val="single"/>
        </w:rPr>
        <w:t xml:space="preserve"> </w:t>
      </w:r>
      <w:r w:rsidRPr="00D147D6">
        <w:rPr>
          <w:rFonts w:ascii="Fugaz One" w:hAnsi="Fugaz One" w:cs="Calibri"/>
          <w:u w:val="single"/>
        </w:rPr>
        <w:tab/>
      </w:r>
    </w:p>
    <w:p w14:paraId="03DAD212"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CB9BB2D"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C4EA7DA"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08A55CC"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60A59D7"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562541C7"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6E5963BB"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7653E11C"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AEFE9D5" w14:textId="77777777" w:rsidR="00D147D6" w:rsidRPr="00D147D6" w:rsidRDefault="00D147D6" w:rsidP="00D147D6">
      <w:pPr>
        <w:widowControl w:val="0"/>
        <w:tabs>
          <w:tab w:val="left" w:pos="9000"/>
        </w:tabs>
        <w:autoSpaceDE w:val="0"/>
        <w:autoSpaceDN w:val="0"/>
        <w:adjustRightInd w:val="0"/>
        <w:spacing w:before="11" w:line="289" w:lineRule="exact"/>
        <w:ind w:left="100"/>
        <w:rPr>
          <w:rFonts w:ascii="Fugaz One" w:hAnsi="Fugaz One" w:cs="Calibri"/>
        </w:rPr>
      </w:pPr>
      <w:r w:rsidRPr="00D147D6">
        <w:rPr>
          <w:rFonts w:ascii="Fugaz One" w:hAnsi="Fugaz One" w:cs="Calibri"/>
        </w:rPr>
        <w:t xml:space="preserve">2.  </w:t>
      </w:r>
      <w:r w:rsidRPr="00D147D6">
        <w:rPr>
          <w:rFonts w:ascii="Fugaz One" w:hAnsi="Fugaz One" w:cs="Calibri"/>
          <w:spacing w:val="16"/>
        </w:rPr>
        <w:t xml:space="preserve"> </w:t>
      </w:r>
      <w:r w:rsidRPr="00D147D6">
        <w:rPr>
          <w:rFonts w:ascii="Fugaz One" w:hAnsi="Fugaz One" w:cs="Calibri"/>
        </w:rPr>
        <w:t>Name &amp;</w:t>
      </w:r>
      <w:r w:rsidRPr="00D147D6">
        <w:rPr>
          <w:rFonts w:ascii="Fugaz One" w:hAnsi="Fugaz One" w:cs="Calibri"/>
          <w:spacing w:val="-1"/>
        </w:rPr>
        <w:t xml:space="preserve"> </w:t>
      </w:r>
      <w:r w:rsidRPr="00D147D6">
        <w:rPr>
          <w:rFonts w:ascii="Fugaz One" w:hAnsi="Fugaz One" w:cs="Calibri"/>
        </w:rPr>
        <w:t xml:space="preserve">Signature </w:t>
      </w:r>
      <w:r w:rsidRPr="00D147D6">
        <w:rPr>
          <w:rFonts w:ascii="Fugaz One" w:hAnsi="Fugaz One" w:cs="Calibri"/>
          <w:spacing w:val="-1"/>
        </w:rPr>
        <w:t>o</w:t>
      </w:r>
      <w:r w:rsidRPr="00D147D6">
        <w:rPr>
          <w:rFonts w:ascii="Fugaz One" w:hAnsi="Fugaz One" w:cs="Calibri"/>
        </w:rPr>
        <w:t xml:space="preserve">f Faculty: </w:t>
      </w:r>
      <w:r w:rsidRPr="00D147D6">
        <w:rPr>
          <w:rFonts w:ascii="Fugaz One" w:hAnsi="Fugaz One" w:cs="Calibri"/>
          <w:u w:val="single"/>
        </w:rPr>
        <w:t xml:space="preserve"> </w:t>
      </w:r>
      <w:r w:rsidRPr="00D147D6">
        <w:rPr>
          <w:rFonts w:ascii="Fugaz One" w:hAnsi="Fugaz One" w:cs="Calibri"/>
          <w:u w:val="single"/>
        </w:rPr>
        <w:tab/>
      </w:r>
    </w:p>
    <w:p w14:paraId="30EA5131"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2839A336"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bookmarkEnd w:id="2"/>
    <w:p w14:paraId="4637235C" w14:textId="77777777" w:rsidR="00D147D6" w:rsidRPr="00D147D6" w:rsidRDefault="00D147D6" w:rsidP="00D147D6">
      <w:pPr>
        <w:widowControl w:val="0"/>
        <w:autoSpaceDE w:val="0"/>
        <w:autoSpaceDN w:val="0"/>
        <w:adjustRightInd w:val="0"/>
        <w:spacing w:line="200" w:lineRule="exact"/>
        <w:rPr>
          <w:rFonts w:ascii="Fugaz One" w:hAnsi="Fugaz One" w:cs="Calibri"/>
          <w:sz w:val="20"/>
          <w:szCs w:val="20"/>
        </w:rPr>
      </w:pPr>
    </w:p>
    <w:p w14:paraId="0102E1D2" w14:textId="77777777" w:rsidR="00D147D6" w:rsidRPr="00D147D6" w:rsidRDefault="00D147D6" w:rsidP="00D147D6">
      <w:pPr>
        <w:rPr>
          <w:rFonts w:ascii="Fugaz One" w:hAnsi="Fugaz One"/>
          <w:u w:val="single"/>
        </w:rPr>
      </w:pPr>
    </w:p>
    <w:sectPr w:rsidR="00D147D6" w:rsidRPr="00D147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6CB804E-7E7E-48D2-8FEA-048649901E6C}"/>
    <w:embedBold r:id="rId2" w:fontKey="{13377E4D-2710-4B48-8AFD-B19EF0895BF2}"/>
    <w:embedItalic r:id="rId3" w:fontKey="{3C43F1A1-4513-4688-8E03-371EF2BE1B2B}"/>
    <w:embedBoldItalic r:id="rId4" w:fontKey="{30E66D65-1D65-43B3-BEC7-4FD76689D3AB}"/>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Fugaz One">
    <w:altName w:val="Calibri"/>
    <w:panose1 w:val="00000000000000000000"/>
    <w:charset w:val="00"/>
    <w:family w:val="auto"/>
    <w:pitch w:val="variable"/>
    <w:sig w:usb0="800000AF" w:usb1="4000004A" w:usb2="00000000" w:usb3="00000000" w:csb0="00000001" w:csb1="00000000"/>
    <w:embedRegular r:id="rId5" w:fontKey="{413AC3C1-D5D7-4F08-A839-5B95CDFCD490}"/>
    <w:embedBold r:id="rId6" w:fontKey="{01080F8E-9B5B-49F1-8F05-60C77E7D6E66}"/>
    <w:embedItalic r:id="rId7" w:fontKey="{45108B95-F8ED-472E-9B2C-5341C9293902}"/>
    <w:embedBoldItalic r:id="rId8" w:fontKey="{F3167357-8F54-4508-8FF7-46071F5D5CEA}"/>
  </w:font>
  <w:font w:name="Wingdings">
    <w:panose1 w:val="05000000000000000000"/>
    <w:charset w:val="02"/>
    <w:family w:val="auto"/>
    <w:pitch w:val="variable"/>
    <w:sig w:usb0="00000000" w:usb1="10000000" w:usb2="00000000" w:usb3="00000000" w:csb0="80000000" w:csb1="00000000"/>
  </w:font>
  <w:font w:name="Segoe UI Symbol">
    <w:altName w:val="Noto Serif Sinhala"/>
    <w:panose1 w:val="020B0502040204020203"/>
    <w:charset w:val="00"/>
    <w:family w:val="swiss"/>
    <w:pitch w:val="variable"/>
    <w:sig w:usb0="800001E3" w:usb1="1200FFEF" w:usb2="00040000" w:usb3="00000000" w:csb0="00000001" w:csb1="00000000"/>
    <w:embedBold r:id="rId9" w:fontKey="{2BAEDFEB-6B94-44BB-9396-7B78A118923B}"/>
  </w:font>
  <w:font w:name="Calibri Light">
    <w:panose1 w:val="020F0302020204030204"/>
    <w:charset w:val="00"/>
    <w:family w:val="swiss"/>
    <w:pitch w:val="variable"/>
    <w:sig w:usb0="E4002EFF" w:usb1="C000247B" w:usb2="00000009" w:usb3="00000000" w:csb0="000001FF" w:csb1="00000000"/>
    <w:embedRegular r:id="rId10" w:fontKey="{B130D96C-EF61-48C7-BDEC-B45475FE668F}"/>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62F47"/>
    <w:multiLevelType w:val="multilevel"/>
    <w:tmpl w:val="F95623F2"/>
    <w:lvl w:ilvl="0">
      <w:start w:val="1"/>
      <w:numFmt w:val="upperLetter"/>
      <w:pStyle w:val="Heading2"/>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A895F95"/>
    <w:multiLevelType w:val="hybridMultilevel"/>
    <w:tmpl w:val="273A2A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024C8D"/>
    <w:multiLevelType w:val="hybridMultilevel"/>
    <w:tmpl w:val="F3BE4F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5807A8"/>
    <w:multiLevelType w:val="hybridMultilevel"/>
    <w:tmpl w:val="B1D4A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DY3NDczNDeyMDZU0lEKTi0uzszPAykwqQUADQVRFCwAAAA="/>
  </w:docVars>
  <w:rsids>
    <w:rsidRoot w:val="00D147D6"/>
    <w:rsid w:val="000F5E43"/>
    <w:rsid w:val="00115A82"/>
    <w:rsid w:val="001656B5"/>
    <w:rsid w:val="00225AC0"/>
    <w:rsid w:val="00252D0B"/>
    <w:rsid w:val="0029798C"/>
    <w:rsid w:val="002B77E7"/>
    <w:rsid w:val="002C2F84"/>
    <w:rsid w:val="003500DB"/>
    <w:rsid w:val="00411A6A"/>
    <w:rsid w:val="0043062D"/>
    <w:rsid w:val="004B10DE"/>
    <w:rsid w:val="004F28D0"/>
    <w:rsid w:val="00524E4C"/>
    <w:rsid w:val="00673443"/>
    <w:rsid w:val="006A24E9"/>
    <w:rsid w:val="006C65FF"/>
    <w:rsid w:val="006F1553"/>
    <w:rsid w:val="007D237A"/>
    <w:rsid w:val="00883583"/>
    <w:rsid w:val="00884AF1"/>
    <w:rsid w:val="00963BFD"/>
    <w:rsid w:val="00AA26C5"/>
    <w:rsid w:val="00AA6BB2"/>
    <w:rsid w:val="00AD0D2F"/>
    <w:rsid w:val="00AF3884"/>
    <w:rsid w:val="00B615F2"/>
    <w:rsid w:val="00D147D6"/>
    <w:rsid w:val="00D35ABC"/>
    <w:rsid w:val="00DC64D4"/>
    <w:rsid w:val="00E50759"/>
    <w:rsid w:val="00E600C2"/>
    <w:rsid w:val="00E61316"/>
    <w:rsid w:val="00F045F4"/>
    <w:rsid w:val="00FA112F"/>
    <w:rsid w:val="00FD4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EED39"/>
  <w15:chartTrackingRefBased/>
  <w15:docId w15:val="{C4DD0F51-BD9B-4485-8E3D-1EB15BC7E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47D6"/>
    <w:pPr>
      <w:keepNext/>
      <w:spacing w:before="240" w:after="60" w:line="240" w:lineRule="auto"/>
      <w:outlineLvl w:val="0"/>
    </w:pPr>
    <w:rPr>
      <w:rFonts w:ascii="Arial" w:eastAsia="Batang" w:hAnsi="Arial" w:cs="Arial"/>
      <w:b/>
      <w:bCs/>
      <w:kern w:val="32"/>
      <w:sz w:val="32"/>
      <w:szCs w:val="3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7D6"/>
    <w:rPr>
      <w:rFonts w:ascii="Arial" w:eastAsia="Batang" w:hAnsi="Arial" w:cs="Arial"/>
      <w:b/>
      <w:bCs/>
      <w:kern w:val="32"/>
      <w:sz w:val="32"/>
      <w:szCs w:val="32"/>
      <w:lang w:eastAsia="ko-KR"/>
    </w:rPr>
  </w:style>
  <w:style w:type="paragraph" w:customStyle="1" w:styleId="Heading2">
    <w:name w:val="Heading2"/>
    <w:basedOn w:val="Normal"/>
    <w:rsid w:val="00D147D6"/>
    <w:pPr>
      <w:numPr>
        <w:numId w:val="4"/>
      </w:numPr>
      <w:spacing w:before="120" w:after="120" w:line="240" w:lineRule="auto"/>
      <w:jc w:val="both"/>
    </w:pPr>
    <w:rPr>
      <w:rFonts w:ascii="Arial" w:eastAsia="Batang" w:hAnsi="Arial" w:cs="Arial"/>
      <w:b/>
      <w:lang w:eastAsia="ko-KR"/>
    </w:rPr>
  </w:style>
  <w:style w:type="character" w:styleId="Hyperlink">
    <w:name w:val="Hyperlink"/>
    <w:basedOn w:val="DefaultParagraphFont"/>
    <w:uiPriority w:val="99"/>
    <w:unhideWhenUsed/>
    <w:rsid w:val="002B77E7"/>
    <w:rPr>
      <w:color w:val="0563C1" w:themeColor="hyperlink"/>
      <w:u w:val="single"/>
    </w:rPr>
  </w:style>
  <w:style w:type="character" w:styleId="UnresolvedMention">
    <w:name w:val="Unresolved Mention"/>
    <w:basedOn w:val="DefaultParagraphFont"/>
    <w:uiPriority w:val="99"/>
    <w:semiHidden/>
    <w:unhideWhenUsed/>
    <w:rsid w:val="002B7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Zulfiqar</dc:creator>
  <cp:keywords/>
  <dc:description/>
  <cp:lastModifiedBy>Mubashir Zulfiqar</cp:lastModifiedBy>
  <cp:revision>9</cp:revision>
  <dcterms:created xsi:type="dcterms:W3CDTF">2020-07-29T13:11:00Z</dcterms:created>
  <dcterms:modified xsi:type="dcterms:W3CDTF">2020-07-29T13:19:00Z</dcterms:modified>
</cp:coreProperties>
</file>